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712DB" w14:textId="0C32BA9D" w:rsidR="002F05CD" w:rsidRDefault="00310E28" w:rsidP="002F05CD">
      <w:pPr>
        <w:pStyle w:val="Heading1"/>
        <w:rPr>
          <w:lang w:val="en-US"/>
        </w:rPr>
      </w:pPr>
      <w:r>
        <w:rPr>
          <w:lang w:val="en-US"/>
        </w:rPr>
        <w:t>Supplementary Information</w:t>
      </w:r>
    </w:p>
    <w:p w14:paraId="4143FDA6" w14:textId="594F5C5A" w:rsidR="00203AE8" w:rsidRPr="00E115F6" w:rsidRDefault="00934C97" w:rsidP="00203AE8">
      <w:pPr>
        <w:pStyle w:val="Heading2"/>
        <w:rPr>
          <w:lang w:val="en-US"/>
        </w:rPr>
      </w:pPr>
      <w:r>
        <w:rPr>
          <w:lang w:val="en-US"/>
        </w:rPr>
        <w:t>Tree locations and characteristics</w:t>
      </w:r>
    </w:p>
    <w:p w14:paraId="12D7B2C2" w14:textId="66655A46" w:rsidR="00BE28D9" w:rsidRDefault="00BE28D9" w:rsidP="00FA704F">
      <w:pPr>
        <w:rPr>
          <w:lang w:val="en-US"/>
        </w:rPr>
      </w:pPr>
    </w:p>
    <w:p w14:paraId="59451FBF" w14:textId="686D2D97" w:rsidR="008B1076" w:rsidRDefault="008B1076" w:rsidP="00FA704F">
      <w:pPr>
        <w:rPr>
          <w:lang w:val="en-US"/>
        </w:rPr>
      </w:pPr>
      <w:r>
        <w:rPr>
          <w:noProof/>
          <w:lang w:eastAsia="fi-FI"/>
        </w:rPr>
        <w:drawing>
          <wp:inline distT="0" distB="0" distL="0" distR="0" wp14:anchorId="3A148629" wp14:editId="662E7B58">
            <wp:extent cx="6120130" cy="1826895"/>
            <wp:effectExtent l="0" t="0" r="0" b="1905"/>
            <wp:docPr id="12" name="Kuv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Kuva 1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2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29CF8" w14:textId="0211FA7E" w:rsidR="00E83F85" w:rsidRDefault="00CA7596" w:rsidP="006B253C">
      <w:pPr>
        <w:pStyle w:val="NoSpacing"/>
        <w:rPr>
          <w:lang w:val="en-US"/>
        </w:rPr>
      </w:pPr>
      <w:r>
        <w:rPr>
          <w:lang w:val="en-US"/>
        </w:rPr>
        <w:t>F</w:t>
      </w:r>
      <w:r w:rsidR="00022CC3">
        <w:rPr>
          <w:lang w:val="en-US"/>
        </w:rPr>
        <w:t>IGURE</w:t>
      </w:r>
      <w:r>
        <w:rPr>
          <w:lang w:val="en-US"/>
        </w:rPr>
        <w:t xml:space="preserve"> </w:t>
      </w:r>
      <w:r w:rsidR="00022CC3">
        <w:rPr>
          <w:lang w:val="en-US"/>
        </w:rPr>
        <w:t>S</w:t>
      </w:r>
      <w:r w:rsidR="00710EB6">
        <w:rPr>
          <w:lang w:val="en-US"/>
        </w:rPr>
        <w:fldChar w:fldCharType="begin"/>
      </w:r>
      <w:r w:rsidR="00710EB6">
        <w:rPr>
          <w:lang w:val="en-US"/>
        </w:rPr>
        <w:instrText xml:space="preserve"> seq figsa </w:instrText>
      </w:r>
      <w:r w:rsidR="00710EB6">
        <w:rPr>
          <w:lang w:val="en-US"/>
        </w:rPr>
        <w:fldChar w:fldCharType="separate"/>
      </w:r>
      <w:r w:rsidR="00C61815">
        <w:rPr>
          <w:noProof/>
          <w:lang w:val="en-US"/>
        </w:rPr>
        <w:t>1</w:t>
      </w:r>
      <w:r w:rsidR="00710EB6">
        <w:rPr>
          <w:lang w:val="en-US"/>
        </w:rPr>
        <w:fldChar w:fldCharType="end"/>
      </w:r>
      <w:r w:rsidR="00022CC3">
        <w:rPr>
          <w:lang w:val="en-US"/>
        </w:rPr>
        <w:tab/>
      </w:r>
      <w:r w:rsidR="00E83F85">
        <w:rPr>
          <w:lang w:val="en-US"/>
        </w:rPr>
        <w:t>Live tree locations, diameters and species within the plot.</w:t>
      </w:r>
    </w:p>
    <w:p w14:paraId="34CE48CD" w14:textId="21CBB245" w:rsidR="00FF2BC1" w:rsidRDefault="00FF2BC1" w:rsidP="006B253C">
      <w:pPr>
        <w:pStyle w:val="NoSpacing"/>
        <w:rPr>
          <w:lang w:val="en-US"/>
        </w:rPr>
      </w:pPr>
    </w:p>
    <w:p w14:paraId="1E82C8A0" w14:textId="19C60AE1" w:rsidR="00FF2BC1" w:rsidRDefault="00FF2BC1" w:rsidP="00FF2BC1">
      <w:pPr>
        <w:pStyle w:val="Heading2"/>
        <w:rPr>
          <w:lang w:val="en-US"/>
        </w:rPr>
      </w:pPr>
      <w:r>
        <w:rPr>
          <w:lang w:val="en-US"/>
        </w:rPr>
        <w:t>Aspatial statistics</w:t>
      </w:r>
    </w:p>
    <w:p w14:paraId="7609801B" w14:textId="281E0456" w:rsidR="00450F07" w:rsidRPr="00450F07" w:rsidRDefault="00450F07" w:rsidP="00450F07">
      <w:pPr>
        <w:pStyle w:val="NoSpacing"/>
        <w:rPr>
          <w:lang w:val="en-US"/>
        </w:rPr>
      </w:pPr>
      <w:r>
        <w:rPr>
          <w:lang w:val="en-US"/>
        </w:rPr>
        <w:t>TABLE S1</w:t>
      </w:r>
      <w:r>
        <w:rPr>
          <w:lang w:val="en-US"/>
        </w:rPr>
        <w:tab/>
        <w:t xml:space="preserve"> Basic statistics of the trees in the West, calculated by tree species and status, all stems included for trees with multiple stems (e.g. sprouts)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32"/>
        <w:gridCol w:w="668"/>
        <w:gridCol w:w="669"/>
        <w:gridCol w:w="731"/>
        <w:gridCol w:w="669"/>
        <w:gridCol w:w="669"/>
        <w:gridCol w:w="669"/>
        <w:gridCol w:w="731"/>
        <w:gridCol w:w="669"/>
        <w:gridCol w:w="731"/>
      </w:tblGrid>
      <w:tr w:rsidR="00FF2BC1" w:rsidRPr="00FF2BC1" w14:paraId="5A1E0576" w14:textId="77777777" w:rsidTr="00893338">
        <w:trPr>
          <w:trHeight w:val="290"/>
        </w:trPr>
        <w:tc>
          <w:tcPr>
            <w:tcW w:w="17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3BD75" w14:textId="77777777" w:rsidR="00FF2BC1" w:rsidRPr="00250247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</w:pPr>
            <w:r w:rsidRPr="0025024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 </w:t>
            </w:r>
          </w:p>
        </w:tc>
        <w:tc>
          <w:tcPr>
            <w:tcW w:w="107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81D7A" w14:textId="77777777" w:rsidR="00FF2BC1" w:rsidRPr="00FF2BC1" w:rsidRDefault="00FF2BC1" w:rsidP="00FF2BC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fi-FI"/>
              </w:rPr>
              <w:t>Picea abies</w:t>
            </w:r>
          </w:p>
        </w:tc>
        <w:tc>
          <w:tcPr>
            <w:tcW w:w="104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9FA157" w14:textId="77777777" w:rsidR="00FF2BC1" w:rsidRPr="00FF2BC1" w:rsidRDefault="00FF2BC1" w:rsidP="00FF2BC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fi-FI"/>
              </w:rPr>
              <w:t>Betula pubescens</w:t>
            </w:r>
          </w:p>
        </w:tc>
        <w:tc>
          <w:tcPr>
            <w:tcW w:w="110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D8682" w14:textId="77777777" w:rsidR="00FF2BC1" w:rsidRPr="00FF2BC1" w:rsidRDefault="00FF2BC1" w:rsidP="00FF2BC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all</w:t>
            </w:r>
          </w:p>
        </w:tc>
      </w:tr>
      <w:tr w:rsidR="00893338" w:rsidRPr="00FF2BC1" w14:paraId="635EA1F5" w14:textId="77777777" w:rsidTr="00893338">
        <w:trPr>
          <w:trHeight w:val="290"/>
        </w:trPr>
        <w:tc>
          <w:tcPr>
            <w:tcW w:w="1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470B5" w14:textId="77777777" w:rsidR="00FF2BC1" w:rsidRPr="00FF2BC1" w:rsidRDefault="00FF2BC1" w:rsidP="00FF2BC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24BEB9" w14:textId="77777777" w:rsidR="00FF2BC1" w:rsidRPr="00FF2BC1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live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5996C" w14:textId="77777777" w:rsidR="00FF2BC1" w:rsidRPr="00FF2BC1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ead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B9263" w14:textId="77777777" w:rsidR="00FF2BC1" w:rsidRPr="00FF2BC1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all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BBA4C0" w14:textId="77777777" w:rsidR="00FF2BC1" w:rsidRPr="00FF2BC1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live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C29D9" w14:textId="77777777" w:rsidR="00FF2BC1" w:rsidRPr="00FF2BC1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ead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E4A57" w14:textId="77777777" w:rsidR="00FF2BC1" w:rsidRPr="00FF2BC1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all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6C3A6" w14:textId="77777777" w:rsidR="00FF2BC1" w:rsidRPr="00FF2BC1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live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8C7B31" w14:textId="77777777" w:rsidR="00FF2BC1" w:rsidRPr="00FF2BC1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ead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ED002" w14:textId="77777777" w:rsidR="00FF2BC1" w:rsidRPr="00FF2BC1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all</w:t>
            </w:r>
          </w:p>
        </w:tc>
      </w:tr>
      <w:tr w:rsidR="00893338" w:rsidRPr="00FF2BC1" w14:paraId="40A73C96" w14:textId="77777777" w:rsidTr="00893338">
        <w:trPr>
          <w:trHeight w:val="290"/>
        </w:trPr>
        <w:tc>
          <w:tcPr>
            <w:tcW w:w="1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82DEA" w14:textId="77777777" w:rsidR="00FF2BC1" w:rsidRPr="004F7DAA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number of stems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631CA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68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0ECAD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84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4579A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07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195FA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22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35065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6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FEB7D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383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9E81D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927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A78DF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57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C0921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484</w:t>
            </w:r>
          </w:p>
        </w:tc>
      </w:tr>
      <w:tr w:rsidR="00893338" w:rsidRPr="00FF2BC1" w14:paraId="2CE7CB16" w14:textId="77777777" w:rsidTr="00893338">
        <w:trPr>
          <w:trHeight w:val="290"/>
        </w:trPr>
        <w:tc>
          <w:tcPr>
            <w:tcW w:w="1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C1B3C" w14:textId="0977D9FE" w:rsidR="00FF2BC1" w:rsidRPr="004F7DAA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stems </w:t>
            </w:r>
            <w:r w:rsidR="004F7DAA" w:rsidRPr="004F7DAA">
              <w:rPr>
                <w:sz w:val="22"/>
                <w:szCs w:val="22"/>
                <w:lang w:val="en-US"/>
              </w:rPr>
              <w:t>ha</w:t>
            </w:r>
            <w:r w:rsidR="004F7DAA" w:rsidRPr="004F7DAA">
              <w:rPr>
                <w:sz w:val="22"/>
                <w:szCs w:val="22"/>
                <w:vertAlign w:val="superscript"/>
                <w:lang w:val="en-US"/>
              </w:rPr>
              <w:t>-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DB759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1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F9032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9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BB737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7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085C8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8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92A76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EE4C8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13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BA680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0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F27CF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6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70998" w14:textId="777777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90</w:t>
            </w:r>
          </w:p>
        </w:tc>
      </w:tr>
      <w:tr w:rsidR="00893338" w:rsidRPr="00FF2BC1" w14:paraId="0C9DD602" w14:textId="77777777" w:rsidTr="00893338">
        <w:trPr>
          <w:trHeight w:val="290"/>
        </w:trPr>
        <w:tc>
          <w:tcPr>
            <w:tcW w:w="1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6CDAD" w14:textId="77777777" w:rsidR="00FF2BC1" w:rsidRPr="004F7DAA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proportion of stems (%)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D5904" w14:textId="38B29B3A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CA8E6" w14:textId="2715F4C1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4D1A" w14:textId="1AA9AD98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2DE93" w14:textId="069C315A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17841" w14:textId="6566DF96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F410F" w14:textId="2B02392F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FC86C" w14:textId="54018418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8A756" w14:textId="7266F9B4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84863" w14:textId="041D33B3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</w:tr>
      <w:tr w:rsidR="00893338" w:rsidRPr="00FF2BC1" w14:paraId="2CA09D55" w14:textId="77777777" w:rsidTr="00893338">
        <w:trPr>
          <w:trHeight w:val="330"/>
        </w:trPr>
        <w:tc>
          <w:tcPr>
            <w:tcW w:w="1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7CE9D" w14:textId="035126B1" w:rsidR="00FF2BC1" w:rsidRPr="004F7DAA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basal area (m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vertAlign w:val="superscript"/>
                <w:lang w:val="en-US" w:eastAsia="fi-FI"/>
              </w:rPr>
              <w:t>2</w:t>
            </w:r>
            <w:r w:rsidR="004F7DAA" w:rsidRPr="004F7DAA">
              <w:rPr>
                <w:sz w:val="22"/>
                <w:szCs w:val="22"/>
                <w:lang w:val="en-US"/>
              </w:rPr>
              <w:t>ha</w:t>
            </w:r>
            <w:r w:rsidR="004F7DAA" w:rsidRPr="004F7DAA">
              <w:rPr>
                <w:sz w:val="22"/>
                <w:szCs w:val="22"/>
                <w:vertAlign w:val="superscript"/>
                <w:lang w:val="en-US"/>
              </w:rPr>
              <w:t>-1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)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E263D" w14:textId="2B1C74BF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DDDC2" w14:textId="05D8A59C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12F07" w14:textId="78CDB4EB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5C0F6" w14:textId="25EF76E5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877A8" w14:textId="1558D040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348A6" w14:textId="4629DC00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6FDF1" w14:textId="792F5C96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5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8E748" w14:textId="7956AE08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DA21B" w14:textId="20E2C266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</w:tr>
      <w:tr w:rsidR="00893338" w:rsidRPr="00FF2BC1" w14:paraId="2C1AD6E2" w14:textId="77777777" w:rsidTr="00893338">
        <w:trPr>
          <w:trHeight w:val="290"/>
        </w:trPr>
        <w:tc>
          <w:tcPr>
            <w:tcW w:w="1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09036" w14:textId="77777777" w:rsidR="00FF2BC1" w:rsidRPr="004F7DAA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proportion of basal area (%)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92248" w14:textId="19FCF746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52CFA" w14:textId="5689D6E4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B405F" w14:textId="587C641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15647" w14:textId="46D4DAA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7AC80" w14:textId="009846DE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161A6" w14:textId="68EEC106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BEB28" w14:textId="226D443F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92CCE" w14:textId="2D6D5793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8BB6C" w14:textId="7056328A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</w:tr>
      <w:tr w:rsidR="00893338" w:rsidRPr="00FF2BC1" w14:paraId="19DC578A" w14:textId="77777777" w:rsidTr="00893338">
        <w:trPr>
          <w:trHeight w:val="290"/>
        </w:trPr>
        <w:tc>
          <w:tcPr>
            <w:tcW w:w="1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25BDE" w14:textId="5D2B464B" w:rsidR="00FF2BC1" w:rsidRPr="004F7DAA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volume (</w:t>
            </w:r>
            <w:r w:rsidR="004F7DAA"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m</w:t>
            </w:r>
            <w:r w:rsidR="004F7DAA"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vertAlign w:val="superscript"/>
                <w:lang w:val="en-US" w:eastAsia="fi-FI"/>
              </w:rPr>
              <w:t>3</w:t>
            </w:r>
            <w:r w:rsidR="004F7DAA" w:rsidRPr="004F7DAA">
              <w:rPr>
                <w:sz w:val="22"/>
                <w:szCs w:val="22"/>
                <w:lang w:val="en-US"/>
              </w:rPr>
              <w:t>ha</w:t>
            </w:r>
            <w:r w:rsidR="004F7DAA" w:rsidRPr="004F7DAA">
              <w:rPr>
                <w:sz w:val="22"/>
                <w:szCs w:val="22"/>
                <w:vertAlign w:val="superscript"/>
                <w:lang w:val="en-US"/>
              </w:rPr>
              <w:t>-1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)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B1D3B" w14:textId="185A08AB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D2225" w14:textId="37E303C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5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3CABF" w14:textId="08354E04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2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5D695" w14:textId="67DFA912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5D9C2" w14:textId="04B8DE9A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FDA31" w14:textId="1B284919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2673C" w14:textId="68B07911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F560B" w14:textId="7FB84B90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4B765" w14:textId="668BEBBF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3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</w:tr>
      <w:tr w:rsidR="00893338" w:rsidRPr="00FF2BC1" w14:paraId="20D298E2" w14:textId="77777777" w:rsidTr="00893338">
        <w:trPr>
          <w:trHeight w:val="290"/>
        </w:trPr>
        <w:tc>
          <w:tcPr>
            <w:tcW w:w="1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7054D" w14:textId="77777777" w:rsidR="00FF2BC1" w:rsidRPr="004F7DAA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proportion of volume (%)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32F57" w14:textId="4AE0A7EB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C0AAC" w14:textId="5B6EE46B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2622B" w14:textId="05CA70EF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CE4DD" w14:textId="421746F2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4B294" w14:textId="10383FD6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38565" w14:textId="63D5D76B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16549" w14:textId="6CC13F08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76E8B" w14:textId="1AC1253B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8C036" w14:textId="59AC88DC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</w:tr>
      <w:tr w:rsidR="00893338" w:rsidRPr="00FF2BC1" w14:paraId="3B8067F0" w14:textId="77777777" w:rsidTr="00893338">
        <w:trPr>
          <w:trHeight w:val="290"/>
        </w:trPr>
        <w:tc>
          <w:tcPr>
            <w:tcW w:w="1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FD198" w14:textId="1AEA73A7" w:rsidR="00FF2BC1" w:rsidRPr="004F7DAA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mean </w:t>
            </w:r>
            <w:r w:rsidR="000F63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BH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 (cm)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8969A" w14:textId="086902E1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65861" w14:textId="7C7E8F22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95131" w14:textId="0052D70B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C7103" w14:textId="63DDF14B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83A02" w14:textId="19FBC121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64839" w14:textId="52CE19A9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DA951" w14:textId="75C08B4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576DF" w14:textId="41DC0402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E18F7" w14:textId="03D5F7A0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</w:tr>
      <w:tr w:rsidR="00893338" w:rsidRPr="00FF2BC1" w14:paraId="5B3E753C" w14:textId="77777777" w:rsidTr="00893338">
        <w:trPr>
          <w:trHeight w:val="290"/>
        </w:trPr>
        <w:tc>
          <w:tcPr>
            <w:tcW w:w="1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04278" w14:textId="193B64A6" w:rsidR="00FF2BC1" w:rsidRPr="004F7DAA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maximum </w:t>
            </w:r>
            <w:r w:rsidR="000F63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BH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 (cm)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2DF18" w14:textId="2ECED2FA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56BF8" w14:textId="12EB2062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BD12C" w14:textId="5458BA4D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47B25" w14:textId="141A6E33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52571" w14:textId="5854218C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A2237" w14:textId="11884F60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F5A5F" w14:textId="50DECFBF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A9F70" w14:textId="0FC3400A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37CFB" w14:textId="51B4C6B4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</w:tr>
      <w:tr w:rsidR="00893338" w:rsidRPr="00FF2BC1" w14:paraId="3AC4E8A7" w14:textId="77777777" w:rsidTr="00893338">
        <w:trPr>
          <w:trHeight w:val="290"/>
        </w:trPr>
        <w:tc>
          <w:tcPr>
            <w:tcW w:w="1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466A7" w14:textId="50FEAAFB" w:rsidR="00FF2BC1" w:rsidRPr="004F7DAA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 xml:space="preserve">coefficient of variation of </w:t>
            </w:r>
            <w:r w:rsidR="000F63C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DBH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2BEB4" w14:textId="3C2761A3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AD568" w14:textId="2AEB72EF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4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9E4B3" w14:textId="47A0E03E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792C6" w14:textId="5DE8B88F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69790" w14:textId="63FB0B8D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13CCA" w14:textId="115681C9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8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5E42E" w14:textId="0E10CC2A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F8789" w14:textId="6B277218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3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F6FE9" w14:textId="312A001D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6</w:t>
            </w:r>
          </w:p>
        </w:tc>
      </w:tr>
      <w:tr w:rsidR="00893338" w:rsidRPr="00FF2BC1" w14:paraId="5085E4FB" w14:textId="77777777" w:rsidTr="00893338">
        <w:trPr>
          <w:trHeight w:val="290"/>
        </w:trPr>
        <w:tc>
          <w:tcPr>
            <w:tcW w:w="1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E328C" w14:textId="77777777" w:rsidR="00FF2BC1" w:rsidRPr="004F7DAA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mean height (m)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60392" w14:textId="16762471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3C24C" w14:textId="14F06C11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19150" w14:textId="3A95844B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06A47" w14:textId="635E04CF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9F2D3" w14:textId="6B35E641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531A3" w14:textId="6140E944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21C4" w14:textId="7D96520D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23718" w14:textId="6B907C7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853DB" w14:textId="2A87ECB2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</w:tr>
      <w:tr w:rsidR="00893338" w:rsidRPr="00FF2BC1" w14:paraId="410D8DC8" w14:textId="77777777" w:rsidTr="00893338">
        <w:trPr>
          <w:trHeight w:val="290"/>
        </w:trPr>
        <w:tc>
          <w:tcPr>
            <w:tcW w:w="1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E44BB" w14:textId="77777777" w:rsidR="00FF2BC1" w:rsidRPr="004F7DAA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maximum height (m)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F81B7" w14:textId="23EA735D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023C5" w14:textId="001F3070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911B0" w14:textId="42746C12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84D9A" w14:textId="752F3194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5DD6B" w14:textId="158BE8BE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2EDB" w14:textId="65B22228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E715B" w14:textId="7B35E76D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F9C2E" w14:textId="2E636BD8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76EAB" w14:textId="58769CC6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</w:tr>
      <w:tr w:rsidR="00893338" w:rsidRPr="00FF2BC1" w14:paraId="52D87095" w14:textId="77777777" w:rsidTr="00893338">
        <w:trPr>
          <w:trHeight w:val="290"/>
        </w:trPr>
        <w:tc>
          <w:tcPr>
            <w:tcW w:w="17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050E91" w14:textId="77777777" w:rsidR="00FF2BC1" w:rsidRPr="004F7DAA" w:rsidRDefault="00FF2BC1" w:rsidP="00FF2B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coefficient of variation of height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0CB382" w14:textId="3695627C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2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4F4C1C" w14:textId="6249E15E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8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278564" w14:textId="0D73EAF8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2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354883" w14:textId="1C685A80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8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2B94BD" w14:textId="2F5711F3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6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F61DFA" w14:textId="6E237BA1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5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E901D2" w14:textId="6779943A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4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7B4C0" w14:textId="12B0A161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5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DDECF5" w14:textId="3104D8B7" w:rsidR="00FF2BC1" w:rsidRPr="00FF2BC1" w:rsidRDefault="00FF2BC1" w:rsidP="00FF2B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FF2BC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6</w:t>
            </w:r>
          </w:p>
        </w:tc>
      </w:tr>
    </w:tbl>
    <w:p w14:paraId="0F641CD2" w14:textId="7512E3AA" w:rsidR="00FF2BC1" w:rsidRDefault="00FF2BC1" w:rsidP="00FF2BC1">
      <w:pPr>
        <w:pStyle w:val="NoSpacing"/>
        <w:rPr>
          <w:lang w:val="en-US"/>
        </w:rPr>
      </w:pPr>
    </w:p>
    <w:p w14:paraId="06EA4176" w14:textId="77777777" w:rsidR="00FA106F" w:rsidRDefault="00FA106F">
      <w:pPr>
        <w:rPr>
          <w:rFonts w:ascii="Arial" w:hAnsi="Arial" w:cs="Arial"/>
          <w:lang w:val="en-US"/>
        </w:rPr>
      </w:pPr>
      <w:r>
        <w:rPr>
          <w:lang w:val="en-US"/>
        </w:rPr>
        <w:br w:type="page"/>
      </w:r>
    </w:p>
    <w:p w14:paraId="70B4E6EB" w14:textId="497EE48C" w:rsidR="00450F07" w:rsidRDefault="00450F07" w:rsidP="00FF2BC1">
      <w:pPr>
        <w:pStyle w:val="NoSpacing"/>
        <w:rPr>
          <w:lang w:val="en-US"/>
        </w:rPr>
      </w:pPr>
      <w:r w:rsidRPr="0059077B">
        <w:rPr>
          <w:lang w:val="en-US"/>
        </w:rPr>
        <w:lastRenderedPageBreak/>
        <w:t>T</w:t>
      </w:r>
      <w:r>
        <w:rPr>
          <w:lang w:val="en-US"/>
        </w:rPr>
        <w:t>ABLE S</w:t>
      </w:r>
      <w:r w:rsidRPr="0059077B">
        <w:rPr>
          <w:lang w:val="en-US"/>
        </w:rPr>
        <w:t>2</w:t>
      </w:r>
      <w:r>
        <w:rPr>
          <w:lang w:val="en-US"/>
        </w:rPr>
        <w:tab/>
      </w:r>
      <w:r w:rsidRPr="0059077B">
        <w:rPr>
          <w:lang w:val="en-US"/>
        </w:rPr>
        <w:t xml:space="preserve"> </w:t>
      </w:r>
      <w:r>
        <w:rPr>
          <w:lang w:val="en-US"/>
        </w:rPr>
        <w:t>Basic statistics of the trees in the stream area</w:t>
      </w:r>
      <w:r w:rsidR="00844B33">
        <w:rPr>
          <w:lang w:val="en-US"/>
        </w:rPr>
        <w:t>,</w:t>
      </w:r>
      <w:r>
        <w:rPr>
          <w:lang w:val="en-US"/>
        </w:rPr>
        <w:t xml:space="preserve"> calculated by tree species and status</w:t>
      </w:r>
      <w:r w:rsidR="00844B33">
        <w:rPr>
          <w:lang w:val="en-US"/>
        </w:rPr>
        <w:t>,</w:t>
      </w:r>
      <w:r>
        <w:rPr>
          <w:lang w:val="en-US"/>
        </w:rPr>
        <w:t xml:space="preserve"> all stems included for trees with multiple stems (e.g. sprouts)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82"/>
        <w:gridCol w:w="630"/>
        <w:gridCol w:w="698"/>
        <w:gridCol w:w="630"/>
        <w:gridCol w:w="646"/>
        <w:gridCol w:w="717"/>
        <w:gridCol w:w="648"/>
        <w:gridCol w:w="630"/>
        <w:gridCol w:w="698"/>
        <w:gridCol w:w="759"/>
      </w:tblGrid>
      <w:tr w:rsidR="00893338" w:rsidRPr="00893338" w14:paraId="13484695" w14:textId="77777777" w:rsidTr="004F7DAA">
        <w:trPr>
          <w:trHeight w:val="290"/>
        </w:trPr>
        <w:tc>
          <w:tcPr>
            <w:tcW w:w="18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09713" w14:textId="77777777" w:rsidR="00893338" w:rsidRPr="0059077B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</w:pPr>
            <w:r w:rsidRPr="0059077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 </w:t>
            </w:r>
          </w:p>
        </w:tc>
        <w:tc>
          <w:tcPr>
            <w:tcW w:w="101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C0A520" w14:textId="77777777" w:rsidR="00893338" w:rsidRPr="00893338" w:rsidRDefault="00893338" w:rsidP="008933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fi-FI"/>
              </w:rPr>
              <w:t>Picea abies</w:t>
            </w:r>
          </w:p>
        </w:tc>
        <w:tc>
          <w:tcPr>
            <w:tcW w:w="104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8B5B59" w14:textId="77777777" w:rsidR="00893338" w:rsidRPr="00893338" w:rsidRDefault="00893338" w:rsidP="008933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fi-FI"/>
              </w:rPr>
              <w:t>Betula pubescens</w:t>
            </w:r>
          </w:p>
        </w:tc>
        <w:tc>
          <w:tcPr>
            <w:tcW w:w="108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3C2AF2" w14:textId="77777777" w:rsidR="00893338" w:rsidRPr="00893338" w:rsidRDefault="00893338" w:rsidP="008933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all</w:t>
            </w:r>
          </w:p>
        </w:tc>
      </w:tr>
      <w:tr w:rsidR="00893338" w:rsidRPr="00893338" w14:paraId="40140A03" w14:textId="77777777" w:rsidTr="004F7DAA">
        <w:trPr>
          <w:trHeight w:val="290"/>
        </w:trPr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86C3D" w14:textId="77777777" w:rsidR="00893338" w:rsidRPr="00893338" w:rsidRDefault="00893338" w:rsidP="008933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ED3D25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live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4F9E3D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ead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67648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all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A4861D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live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B9FE32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ead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59A127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all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88189A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live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24B811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ead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B64222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all</w:t>
            </w:r>
          </w:p>
        </w:tc>
      </w:tr>
      <w:tr w:rsidR="004F7DAA" w:rsidRPr="00893338" w14:paraId="33DCBF42" w14:textId="77777777" w:rsidTr="004F7DAA">
        <w:trPr>
          <w:trHeight w:val="290"/>
        </w:trPr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0F200" w14:textId="1C620A25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number of stems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0CCD4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7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ED142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4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EAEB5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65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15EDF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6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17A70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5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2E3F7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93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06D4B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4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DCC1B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20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C1D4C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62</w:t>
            </w:r>
          </w:p>
        </w:tc>
      </w:tr>
      <w:tr w:rsidR="004F7DAA" w:rsidRPr="00893338" w14:paraId="6678D746" w14:textId="77777777" w:rsidTr="004F7DAA">
        <w:trPr>
          <w:trHeight w:val="290"/>
        </w:trPr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207DE" w14:textId="46240BC2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stems </w:t>
            </w:r>
            <w:r w:rsidRPr="004F7DAA">
              <w:rPr>
                <w:sz w:val="22"/>
                <w:szCs w:val="22"/>
                <w:lang w:val="en-US"/>
              </w:rPr>
              <w:t>ha</w:t>
            </w:r>
            <w:r w:rsidRPr="004F7DAA">
              <w:rPr>
                <w:sz w:val="22"/>
                <w:szCs w:val="22"/>
                <w:vertAlign w:val="superscript"/>
                <w:lang w:val="en-US"/>
              </w:rPr>
              <w:t>-1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48EAB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5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1E062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91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9D42A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42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D15F3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4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006CC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1978D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92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FD516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9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E972B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44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A0EDC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142</w:t>
            </w:r>
          </w:p>
        </w:tc>
      </w:tr>
      <w:tr w:rsidR="004F7DAA" w:rsidRPr="00893338" w14:paraId="4E4DE33F" w14:textId="77777777" w:rsidTr="004F7DAA">
        <w:trPr>
          <w:trHeight w:val="290"/>
        </w:trPr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791F7" w14:textId="173183CE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proportion of stems (%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77C0A" w14:textId="7578D12B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E2DCD" w14:textId="2D0CA5CA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FE4B8" w14:textId="2CB6F34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6501E" w14:textId="135FC7A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C709A" w14:textId="26033670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8BEC0" w14:textId="5B93B561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AC0DE" w14:textId="045FF8A8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5B487" w14:textId="67555340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B7B81" w14:textId="5983BF80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</w:tr>
      <w:tr w:rsidR="004F7DAA" w:rsidRPr="00893338" w14:paraId="7188FBD7" w14:textId="77777777" w:rsidTr="004F7DAA">
        <w:trPr>
          <w:trHeight w:val="330"/>
        </w:trPr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3CA7F" w14:textId="74CA95BA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basal area (m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vertAlign w:val="superscript"/>
                <w:lang w:val="en-US" w:eastAsia="fi-FI"/>
              </w:rPr>
              <w:t>2</w:t>
            </w:r>
            <w:r w:rsidRPr="004F7DAA">
              <w:rPr>
                <w:sz w:val="22"/>
                <w:szCs w:val="22"/>
                <w:lang w:val="en-US"/>
              </w:rPr>
              <w:t>ha</w:t>
            </w:r>
            <w:r w:rsidRPr="004F7DAA">
              <w:rPr>
                <w:sz w:val="22"/>
                <w:szCs w:val="22"/>
                <w:vertAlign w:val="superscript"/>
                <w:lang w:val="en-US"/>
              </w:rPr>
              <w:t>-1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C1F1D" w14:textId="487CCAF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25F1F" w14:textId="0588F68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7FBF5" w14:textId="488CA00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9BBB8" w14:textId="43AE6E8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37A41" w14:textId="76ACE25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5E57C" w14:textId="6D69FDC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17FAB" w14:textId="3CBE8CC8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B90BF" w14:textId="287028B3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CD01F" w14:textId="3C6FF71B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</w:tr>
      <w:tr w:rsidR="004F7DAA" w:rsidRPr="00893338" w14:paraId="440CFA33" w14:textId="77777777" w:rsidTr="004F7DAA">
        <w:trPr>
          <w:trHeight w:val="290"/>
        </w:trPr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26B5B" w14:textId="788F3947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proportion of basal area (%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D4C77" w14:textId="558874A3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B32DD" w14:textId="70A31880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B4CFC" w14:textId="790B8BD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52D66" w14:textId="65E0F7AB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B7155" w14:textId="10CFF179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7841A" w14:textId="1325623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39217" w14:textId="4C5F22B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8627C" w14:textId="318C2DE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5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6F8A1" w14:textId="5E5464F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</w:tr>
      <w:tr w:rsidR="004F7DAA" w:rsidRPr="00893338" w14:paraId="644CAD54" w14:textId="77777777" w:rsidTr="004F7DAA">
        <w:trPr>
          <w:trHeight w:val="290"/>
        </w:trPr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75BD5" w14:textId="5EBE0040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volume (m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vertAlign w:val="superscript"/>
                <w:lang w:val="en-US" w:eastAsia="fi-FI"/>
              </w:rPr>
              <w:t>3</w:t>
            </w:r>
            <w:r w:rsidRPr="004F7DAA">
              <w:rPr>
                <w:sz w:val="22"/>
                <w:szCs w:val="22"/>
                <w:lang w:val="en-US"/>
              </w:rPr>
              <w:t>ha</w:t>
            </w:r>
            <w:r w:rsidRPr="004F7DAA">
              <w:rPr>
                <w:sz w:val="22"/>
                <w:szCs w:val="22"/>
                <w:vertAlign w:val="superscript"/>
                <w:lang w:val="en-US"/>
              </w:rPr>
              <w:t>-1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AC40A" w14:textId="7BEE5D19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F55F3" w14:textId="151B4F8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12C75" w14:textId="758E3385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374E6" w14:textId="2DD24B69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860B7" w14:textId="61D5A8B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3190F" w14:textId="7AB96BEE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5205A" w14:textId="4662760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6F69C" w14:textId="62D44B0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F9750" w14:textId="2D1F4BE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</w:tr>
      <w:tr w:rsidR="004F7DAA" w:rsidRPr="00893338" w14:paraId="03C4EE97" w14:textId="77777777" w:rsidTr="004F7DAA">
        <w:trPr>
          <w:trHeight w:val="290"/>
        </w:trPr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2647A" w14:textId="732ACE7F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proportion of volume (%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58AEA" w14:textId="6FCFCACE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F10BE" w14:textId="6101C0C3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22BC8" w14:textId="6E0745B3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65A91" w14:textId="1AD98766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D4E61" w14:textId="02D3567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4DA0C" w14:textId="529A1D39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DCD1C" w14:textId="631A783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28157" w14:textId="7A0C6A01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8BC1A" w14:textId="74A02AAA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</w:tr>
      <w:tr w:rsidR="004F7DAA" w:rsidRPr="00893338" w14:paraId="2A1BCDE1" w14:textId="77777777" w:rsidTr="004F7DAA">
        <w:trPr>
          <w:trHeight w:val="290"/>
        </w:trPr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1D2B9" w14:textId="6DC712BA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mean </w:t>
            </w:r>
            <w:r w:rsidR="000F63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BH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 (cm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DE212" w14:textId="52DC5599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67E5E" w14:textId="6A38367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AADF8" w14:textId="5178006B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0EA6B" w14:textId="4EF9BFD0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DF74C" w14:textId="68456556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4CBCC" w14:textId="3F89D37E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F287" w14:textId="3C3FD4A6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6FF56" w14:textId="28B71DA0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E4076" w14:textId="3A2480A1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</w:tr>
      <w:tr w:rsidR="004F7DAA" w:rsidRPr="00893338" w14:paraId="1C6B1F68" w14:textId="77777777" w:rsidTr="004F7DAA">
        <w:trPr>
          <w:trHeight w:val="290"/>
        </w:trPr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5F082" w14:textId="1D9E51C1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maximum </w:t>
            </w:r>
            <w:r w:rsidR="000F63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BH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 (cm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84E71" w14:textId="0A06E5A5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62D21" w14:textId="57D6FB1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E09ED" w14:textId="6EDE143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FB91E" w14:textId="739FEBF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D7C95" w14:textId="7B459A65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11AF2" w14:textId="3571F401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3A64F" w14:textId="7DE36DA8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FE9DB" w14:textId="359772F1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B6980" w14:textId="2DF6154A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</w:tr>
      <w:tr w:rsidR="004F7DAA" w:rsidRPr="00893338" w14:paraId="1A9B7165" w14:textId="77777777" w:rsidTr="004F7DAA">
        <w:trPr>
          <w:trHeight w:val="290"/>
        </w:trPr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08C55" w14:textId="3A865C8D" w:rsidR="004F7DAA" w:rsidRPr="0059077B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 xml:space="preserve">coefficient of variation of </w:t>
            </w:r>
            <w:r w:rsidR="000F63C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DBH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47185" w14:textId="6FDBD03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3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D096" w14:textId="1121182E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1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5D918" w14:textId="24B524C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0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635F3" w14:textId="16C8130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08902" w14:textId="5EF5740E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2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51AD8" w14:textId="7C5E8BCE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5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3B9E4" w14:textId="23C4A509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F4F78" w14:textId="66E2D049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9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8A129" w14:textId="680C99D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8</w:t>
            </w:r>
          </w:p>
        </w:tc>
      </w:tr>
      <w:tr w:rsidR="004F7DAA" w:rsidRPr="00893338" w14:paraId="124F769D" w14:textId="77777777" w:rsidTr="004F7DAA">
        <w:trPr>
          <w:trHeight w:val="290"/>
        </w:trPr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9FED1" w14:textId="30E42695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mean height (m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16A93" w14:textId="39D68D9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24A4A" w14:textId="5A311D3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8DE43" w14:textId="689D805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380F6" w14:textId="5C8866A3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7484A" w14:textId="745BCDD3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D2085" w14:textId="2D9A917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5356F" w14:textId="013DE24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F8FC3" w14:textId="1D6F8630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AD44E" w14:textId="5301DE3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</w:tr>
      <w:tr w:rsidR="004F7DAA" w:rsidRPr="00893338" w14:paraId="5A8A20ED" w14:textId="77777777" w:rsidTr="004F7DAA">
        <w:trPr>
          <w:trHeight w:val="290"/>
        </w:trPr>
        <w:tc>
          <w:tcPr>
            <w:tcW w:w="1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1EB2" w14:textId="582897B2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maximum height (m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45097" w14:textId="259F00E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4A2B5" w14:textId="53701528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2E6EE" w14:textId="2E4517F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1DE86" w14:textId="0567762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29F02" w14:textId="09B360B5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AF1E1" w14:textId="106A0F85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E42FF" w14:textId="2ECBC6DA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CE6A8" w14:textId="22A2130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9B9D0" w14:textId="25214ED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</w:tr>
      <w:tr w:rsidR="004F7DAA" w:rsidRPr="00893338" w14:paraId="7B406F68" w14:textId="77777777" w:rsidTr="004F7DAA">
        <w:trPr>
          <w:trHeight w:val="290"/>
        </w:trPr>
        <w:tc>
          <w:tcPr>
            <w:tcW w:w="18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1DFF11" w14:textId="31DE3F53" w:rsidR="004F7DAA" w:rsidRPr="0059077B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coefficient of variation of height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ECFEC" w14:textId="43D4284A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0B52AD" w14:textId="39C477D5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7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6F72B3" w14:textId="4C325E5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0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8FFD64" w14:textId="158D3D6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4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F8C04A" w14:textId="05F1BE0B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F5C45A" w14:textId="7654B9F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6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7A98FF" w14:textId="06247BC5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4C427B" w14:textId="4576D259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4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9F4C56" w14:textId="479BA0B3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6</w:t>
            </w:r>
          </w:p>
        </w:tc>
      </w:tr>
    </w:tbl>
    <w:p w14:paraId="0022DF44" w14:textId="77777777" w:rsidR="00FF2BC1" w:rsidRDefault="00FF2BC1" w:rsidP="00FF2BC1">
      <w:pPr>
        <w:pStyle w:val="NoSpacing"/>
        <w:rPr>
          <w:lang w:val="en-US"/>
        </w:rPr>
      </w:pPr>
    </w:p>
    <w:p w14:paraId="7BF22E6F" w14:textId="77777777" w:rsidR="00450F07" w:rsidRPr="00893338" w:rsidRDefault="00450F07" w:rsidP="00450F07">
      <w:pPr>
        <w:pStyle w:val="NoSpacing"/>
      </w:pPr>
    </w:p>
    <w:p w14:paraId="33B2F192" w14:textId="77211305" w:rsidR="00893338" w:rsidRPr="0059077B" w:rsidRDefault="00450F07" w:rsidP="00893338">
      <w:pPr>
        <w:pStyle w:val="NoSpacing"/>
        <w:rPr>
          <w:lang w:val="en-US"/>
        </w:rPr>
      </w:pPr>
      <w:r>
        <w:rPr>
          <w:lang w:val="en-US"/>
        </w:rPr>
        <w:t>TABLE S3</w:t>
      </w:r>
      <w:r>
        <w:rPr>
          <w:lang w:val="en-US"/>
        </w:rPr>
        <w:tab/>
        <w:t xml:space="preserve"> Basic statistics of the trees in the East</w:t>
      </w:r>
      <w:r w:rsidR="00844B33">
        <w:rPr>
          <w:lang w:val="en-US"/>
        </w:rPr>
        <w:t>,</w:t>
      </w:r>
      <w:r>
        <w:rPr>
          <w:lang w:val="en-US"/>
        </w:rPr>
        <w:t xml:space="preserve"> calculated by tree species and status</w:t>
      </w:r>
      <w:r w:rsidR="00844B33">
        <w:rPr>
          <w:lang w:val="en-US"/>
        </w:rPr>
        <w:t>,</w:t>
      </w:r>
      <w:r>
        <w:rPr>
          <w:lang w:val="en-US"/>
        </w:rPr>
        <w:t xml:space="preserve"> all stems included for trees with multiple stems (e.g. sprouts)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13"/>
        <w:gridCol w:w="763"/>
        <w:gridCol w:w="679"/>
        <w:gridCol w:w="765"/>
        <w:gridCol w:w="702"/>
        <w:gridCol w:w="806"/>
        <w:gridCol w:w="702"/>
        <w:gridCol w:w="765"/>
        <w:gridCol w:w="680"/>
        <w:gridCol w:w="763"/>
      </w:tblGrid>
      <w:tr w:rsidR="00893338" w:rsidRPr="00893338" w14:paraId="00C4079C" w14:textId="77777777" w:rsidTr="004F7DAA">
        <w:trPr>
          <w:trHeight w:val="290"/>
        </w:trPr>
        <w:tc>
          <w:tcPr>
            <w:tcW w:w="15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08066" w14:textId="77777777" w:rsidR="00893338" w:rsidRPr="0059077B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</w:pPr>
            <w:r w:rsidRPr="0059077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 </w:t>
            </w:r>
          </w:p>
        </w:tc>
        <w:tc>
          <w:tcPr>
            <w:tcW w:w="114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6A9EFF" w14:textId="77777777" w:rsidR="00893338" w:rsidRPr="00893338" w:rsidRDefault="00893338" w:rsidP="008933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fi-FI"/>
              </w:rPr>
              <w:t>Picea abies</w:t>
            </w:r>
          </w:p>
        </w:tc>
        <w:tc>
          <w:tcPr>
            <w:tcW w:w="114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28396" w14:textId="77777777" w:rsidR="00893338" w:rsidRPr="00893338" w:rsidRDefault="00893338" w:rsidP="008933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fi-FI"/>
              </w:rPr>
              <w:t>Betula pubescens</w:t>
            </w:r>
          </w:p>
        </w:tc>
        <w:tc>
          <w:tcPr>
            <w:tcW w:w="114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5F015C" w14:textId="77777777" w:rsidR="00893338" w:rsidRPr="00893338" w:rsidRDefault="00893338" w:rsidP="008933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all</w:t>
            </w:r>
          </w:p>
        </w:tc>
      </w:tr>
      <w:tr w:rsidR="00893338" w:rsidRPr="00893338" w14:paraId="18E8E217" w14:textId="77777777" w:rsidTr="004F7DAA">
        <w:trPr>
          <w:trHeight w:val="290"/>
        </w:trPr>
        <w:tc>
          <w:tcPr>
            <w:tcW w:w="1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48F56" w14:textId="77777777" w:rsidR="00893338" w:rsidRPr="00893338" w:rsidRDefault="00893338" w:rsidP="008933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BC1C4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live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A55465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ead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A37884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all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320EB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liv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229D5B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ead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FB7891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all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4CF140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live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CFDBEC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ead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4DC01" w14:textId="77777777" w:rsidR="00893338" w:rsidRPr="00893338" w:rsidRDefault="00893338" w:rsidP="008933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all</w:t>
            </w:r>
          </w:p>
        </w:tc>
      </w:tr>
      <w:tr w:rsidR="004F7DAA" w:rsidRPr="00893338" w14:paraId="1A499DF6" w14:textId="77777777" w:rsidTr="004F7DAA">
        <w:trPr>
          <w:trHeight w:val="290"/>
        </w:trPr>
        <w:tc>
          <w:tcPr>
            <w:tcW w:w="1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64A06" w14:textId="193DF584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number of stems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28E76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401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02D3E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18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47E6A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619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268A6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0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56E5E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7B942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7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AD9CA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451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1F8CA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25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587D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676</w:t>
            </w:r>
          </w:p>
        </w:tc>
      </w:tr>
      <w:tr w:rsidR="004F7DAA" w:rsidRPr="00893338" w14:paraId="7D9BAA50" w14:textId="77777777" w:rsidTr="004F7DAA">
        <w:trPr>
          <w:trHeight w:val="290"/>
        </w:trPr>
        <w:tc>
          <w:tcPr>
            <w:tcW w:w="1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DA516" w14:textId="23A98E83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stems </w:t>
            </w:r>
            <w:r w:rsidRPr="004F7DAA">
              <w:rPr>
                <w:sz w:val="22"/>
                <w:szCs w:val="22"/>
                <w:lang w:val="en-US"/>
              </w:rPr>
              <w:t>ha</w:t>
            </w:r>
            <w:r w:rsidRPr="004F7DAA">
              <w:rPr>
                <w:sz w:val="22"/>
                <w:szCs w:val="22"/>
                <w:vertAlign w:val="superscript"/>
                <w:lang w:val="en-US"/>
              </w:rPr>
              <w:t>-1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2F1BD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74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0DB12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20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FB4F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95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5E144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8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F9FD5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75B5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1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79DF6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02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3ADEC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24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4227B" w14:textId="7777777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26</w:t>
            </w:r>
          </w:p>
        </w:tc>
      </w:tr>
      <w:tr w:rsidR="004F7DAA" w:rsidRPr="00893338" w14:paraId="244287BA" w14:textId="77777777" w:rsidTr="004F7DAA">
        <w:trPr>
          <w:trHeight w:val="290"/>
        </w:trPr>
        <w:tc>
          <w:tcPr>
            <w:tcW w:w="1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1B2E7" w14:textId="66B28B2F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proportion of stems (%)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91ADE" w14:textId="15E0B1E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86D0B" w14:textId="447E1AD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C3A40" w14:textId="7061D70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3A1CF" w14:textId="12CD7EE8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6615" w14:textId="02D7887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FEBF9" w14:textId="7EC7076E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CA013" w14:textId="06FA1AF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5D2F7" w14:textId="44DB219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344E" w14:textId="54CA03A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</w:tr>
      <w:tr w:rsidR="004F7DAA" w:rsidRPr="00893338" w14:paraId="4E1066A7" w14:textId="77777777" w:rsidTr="004F7DAA">
        <w:trPr>
          <w:trHeight w:val="330"/>
        </w:trPr>
        <w:tc>
          <w:tcPr>
            <w:tcW w:w="1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DB9EC" w14:textId="114E68CC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basal area (m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vertAlign w:val="superscript"/>
                <w:lang w:val="en-US" w:eastAsia="fi-FI"/>
              </w:rPr>
              <w:t>2</w:t>
            </w:r>
            <w:r w:rsidRPr="004F7DAA">
              <w:rPr>
                <w:sz w:val="22"/>
                <w:szCs w:val="22"/>
                <w:lang w:val="en-US"/>
              </w:rPr>
              <w:t>ha</w:t>
            </w:r>
            <w:r w:rsidRPr="004F7DAA">
              <w:rPr>
                <w:sz w:val="22"/>
                <w:szCs w:val="22"/>
                <w:vertAlign w:val="superscript"/>
                <w:lang w:val="en-US"/>
              </w:rPr>
              <w:t>-1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)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253EC" w14:textId="79BF6E2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A5F9F" w14:textId="389B5A4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33D43" w14:textId="5773E8C8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21FC2" w14:textId="2B0915F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94F50" w14:textId="7A7CEA58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47107" w14:textId="523BEBC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0DF86" w14:textId="62E6B2D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C0A8B" w14:textId="6093A908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D61DF" w14:textId="74AF135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</w:tr>
      <w:tr w:rsidR="004F7DAA" w:rsidRPr="00893338" w14:paraId="70CCF78F" w14:textId="77777777" w:rsidTr="004F7DAA">
        <w:trPr>
          <w:trHeight w:val="290"/>
        </w:trPr>
        <w:tc>
          <w:tcPr>
            <w:tcW w:w="1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EE8CF" w14:textId="79A46BD0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proportion of basal area (%)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64CBB" w14:textId="401FAD29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A5B41" w14:textId="117217F0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BA4BB" w14:textId="4C5CD3E5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B64CA" w14:textId="64A5D54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65E77" w14:textId="747C4B36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2E734" w14:textId="3DCBAF5A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C85E9" w14:textId="519629F3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A3B8C" w14:textId="5161F13B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B4618" w14:textId="2CEF822A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</w:tr>
      <w:tr w:rsidR="004F7DAA" w:rsidRPr="00893338" w14:paraId="5684654A" w14:textId="77777777" w:rsidTr="004F7DAA">
        <w:trPr>
          <w:trHeight w:val="290"/>
        </w:trPr>
        <w:tc>
          <w:tcPr>
            <w:tcW w:w="1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217EC" w14:textId="424D1759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volume (m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vertAlign w:val="superscript"/>
                <w:lang w:val="en-US" w:eastAsia="fi-FI"/>
              </w:rPr>
              <w:t>3</w:t>
            </w:r>
            <w:r w:rsidRPr="004F7DAA">
              <w:rPr>
                <w:sz w:val="22"/>
                <w:szCs w:val="22"/>
                <w:lang w:val="en-US"/>
              </w:rPr>
              <w:t>ha</w:t>
            </w:r>
            <w:r w:rsidRPr="004F7DAA">
              <w:rPr>
                <w:sz w:val="22"/>
                <w:szCs w:val="22"/>
                <w:vertAlign w:val="superscript"/>
                <w:lang w:val="en-US"/>
              </w:rPr>
              <w:t>-1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)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C6CA9" w14:textId="609B7E7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1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16484" w14:textId="4D3F7E21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9F39E" w14:textId="1E79FA1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4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3E22C" w14:textId="0516E3C0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8696F" w14:textId="61BFFD58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18AAF" w14:textId="16128C1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240BA" w14:textId="6D1E845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1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A01A6" w14:textId="2AA7648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E3497" w14:textId="2611FBE8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4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</w:tr>
      <w:tr w:rsidR="004F7DAA" w:rsidRPr="00893338" w14:paraId="38BB4D27" w14:textId="77777777" w:rsidTr="004F7DAA">
        <w:trPr>
          <w:trHeight w:val="290"/>
        </w:trPr>
        <w:tc>
          <w:tcPr>
            <w:tcW w:w="1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E98F5" w14:textId="7733546C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proportion of volume (%)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EB704" w14:textId="77A464F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FB6EB" w14:textId="41A30226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9447E" w14:textId="0DD5C0D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557A3" w14:textId="000CC70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FD518" w14:textId="0FEC6CF6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EBB21" w14:textId="77288CE6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DD0C8" w14:textId="7960C9E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F62CC" w14:textId="683FFA4E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DF34B" w14:textId="37716C0A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0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</w:tr>
      <w:tr w:rsidR="004F7DAA" w:rsidRPr="00893338" w14:paraId="298F7ED5" w14:textId="77777777" w:rsidTr="004F7DAA">
        <w:trPr>
          <w:trHeight w:val="290"/>
        </w:trPr>
        <w:tc>
          <w:tcPr>
            <w:tcW w:w="1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BA0E5" w14:textId="4B66FEBC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mean </w:t>
            </w:r>
            <w:r w:rsidR="000F63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BH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 (cm)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82EDB" w14:textId="6A1E4B93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A7433" w14:textId="4B019D28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8D76A" w14:textId="76617D79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CE656" w14:textId="40F81006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D2924" w14:textId="109C7BEE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5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010E3" w14:textId="025B6C6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4A0E5" w14:textId="28E7329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D2F29" w14:textId="7868B0D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6F3B0" w14:textId="438DD8F5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4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</w:tr>
      <w:tr w:rsidR="004F7DAA" w:rsidRPr="00893338" w14:paraId="1EF5BA36" w14:textId="77777777" w:rsidTr="004F7DAA">
        <w:trPr>
          <w:trHeight w:val="290"/>
        </w:trPr>
        <w:tc>
          <w:tcPr>
            <w:tcW w:w="1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16755" w14:textId="4E85D4CB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maximum </w:t>
            </w:r>
            <w:r w:rsidR="000F63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DBH</w:t>
            </w: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 xml:space="preserve"> (cm)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5D2F7" w14:textId="4017D2A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B1237" w14:textId="2DEEEE41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6AE12" w14:textId="51E71106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0C1DA" w14:textId="0EE76618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9B5D0" w14:textId="01336B99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0E2E0" w14:textId="7A75F173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7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C7E05" w14:textId="7B4A5D76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B6D11" w14:textId="1694E665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40A8E" w14:textId="5A3185B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</w:tr>
      <w:tr w:rsidR="004F7DAA" w:rsidRPr="00893338" w14:paraId="5405C9FC" w14:textId="77777777" w:rsidTr="004F7DAA">
        <w:trPr>
          <w:trHeight w:val="290"/>
        </w:trPr>
        <w:tc>
          <w:tcPr>
            <w:tcW w:w="1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56E2D" w14:textId="0685B31C" w:rsidR="004F7DAA" w:rsidRPr="0059077B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 xml:space="preserve">coefficient of variation of </w:t>
            </w:r>
            <w:r w:rsidR="000F63C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DBH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095E8" w14:textId="7F1F6403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9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3ABCB" w14:textId="0760D02B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9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23B4C" w14:textId="3D21D13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6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9C76C" w14:textId="190E8DE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7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45AF8" w14:textId="205F04C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2A2AD" w14:textId="58167326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5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7A4BC" w14:textId="3BE5CBC9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9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78AA0" w14:textId="7CE84FF9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49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DFD27" w14:textId="76D5E0DE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6</w:t>
            </w:r>
          </w:p>
        </w:tc>
      </w:tr>
      <w:tr w:rsidR="004F7DAA" w:rsidRPr="00893338" w14:paraId="3A4D880C" w14:textId="77777777" w:rsidTr="004F7DAA">
        <w:trPr>
          <w:trHeight w:val="290"/>
        </w:trPr>
        <w:tc>
          <w:tcPr>
            <w:tcW w:w="1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2BC75" w14:textId="4022E8F2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mean height (m)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4D4A2" w14:textId="2B89A62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9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E15B5" w14:textId="5EABCC7E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385D6" w14:textId="0DEEA58B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24EB6" w14:textId="2989D1ED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29282" w14:textId="73A87B27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B3868" w14:textId="315DB8D1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FA394" w14:textId="407610D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34EA3" w14:textId="0FD5FE06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7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CB660" w14:textId="64EED851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</w:p>
        </w:tc>
      </w:tr>
      <w:tr w:rsidR="004F7DAA" w:rsidRPr="00893338" w14:paraId="499781C0" w14:textId="77777777" w:rsidTr="004F7DAA">
        <w:trPr>
          <w:trHeight w:val="290"/>
        </w:trPr>
        <w:tc>
          <w:tcPr>
            <w:tcW w:w="1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901E9" w14:textId="7E24F89C" w:rsidR="004F7DAA" w:rsidRPr="00893338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maximum height (m)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2169" w14:textId="693F1AC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D83DA" w14:textId="5E140598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7F957" w14:textId="25F58595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572D1" w14:textId="78D4E1D6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2B191" w14:textId="1135C43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2C1E6" w14:textId="1E7F39B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54D34" w14:textId="37147231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F83A9" w14:textId="52583E05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9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A8D9D" w14:textId="06CC3450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3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</w:t>
            </w:r>
          </w:p>
        </w:tc>
      </w:tr>
      <w:tr w:rsidR="004F7DAA" w:rsidRPr="00893338" w14:paraId="2E214CCA" w14:textId="77777777" w:rsidTr="004F7DAA">
        <w:trPr>
          <w:trHeight w:val="290"/>
        </w:trPr>
        <w:tc>
          <w:tcPr>
            <w:tcW w:w="15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597010" w14:textId="3CA43109" w:rsidR="004F7DAA" w:rsidRPr="0059077B" w:rsidRDefault="004F7DAA" w:rsidP="004F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</w:pPr>
            <w:r w:rsidRPr="004F7DA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fi-FI"/>
              </w:rPr>
              <w:t>coefficient of variation of height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2CEA30" w14:textId="0393110E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8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20D4C9" w14:textId="352E5FB3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29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FCFF9" w14:textId="36C5B632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6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2A830F" w14:textId="3A9EE494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1</w:t>
            </w:r>
          </w:p>
        </w:tc>
        <w:tc>
          <w:tcPr>
            <w:tcW w:w="4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F2BD2D" w14:textId="18089CF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80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504263" w14:textId="2A9F182C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1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0F9E0B" w14:textId="25BBAB50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58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2EC9D0" w14:textId="6141A240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1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30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0104C8" w14:textId="777E333F" w:rsidR="004F7DAA" w:rsidRPr="00893338" w:rsidRDefault="004F7DAA" w:rsidP="004F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</w:pP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0</w:t>
            </w:r>
            <w:r w:rsidR="00686E4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.</w:t>
            </w:r>
            <w:r w:rsidRPr="0089333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i-FI"/>
              </w:rPr>
              <w:t>66</w:t>
            </w:r>
          </w:p>
        </w:tc>
      </w:tr>
    </w:tbl>
    <w:p w14:paraId="1E94458D" w14:textId="6878EAF0" w:rsidR="003812C7" w:rsidRDefault="003812C7" w:rsidP="003812C7">
      <w:pPr>
        <w:rPr>
          <w:lang w:val="en-US"/>
        </w:rPr>
      </w:pPr>
    </w:p>
    <w:p w14:paraId="01D9D547" w14:textId="77777777" w:rsidR="003812C7" w:rsidRDefault="003812C7">
      <w:pPr>
        <w:rPr>
          <w:lang w:val="en-US"/>
        </w:rPr>
      </w:pPr>
      <w:r>
        <w:rPr>
          <w:lang w:val="en-US"/>
        </w:rPr>
        <w:br w:type="page"/>
      </w:r>
    </w:p>
    <w:p w14:paraId="1F01CBE9" w14:textId="60C271CA" w:rsidR="00857EFD" w:rsidRDefault="00857EFD" w:rsidP="00857EFD">
      <w:pPr>
        <w:pStyle w:val="Heading2"/>
        <w:rPr>
          <w:lang w:val="en-US"/>
        </w:rPr>
      </w:pPr>
      <w:r>
        <w:rPr>
          <w:lang w:val="en-US"/>
        </w:rPr>
        <w:lastRenderedPageBreak/>
        <w:t>Diameter distributions</w:t>
      </w:r>
    </w:p>
    <w:p w14:paraId="290B9897" w14:textId="0FFC9432" w:rsidR="003301D8" w:rsidRDefault="003301D8" w:rsidP="003301D8">
      <w:pPr>
        <w:rPr>
          <w:lang w:val="en-US"/>
        </w:rPr>
      </w:pPr>
      <w:r>
        <w:rPr>
          <w:noProof/>
          <w:lang w:eastAsia="fi-FI"/>
        </w:rPr>
        <w:drawing>
          <wp:inline distT="0" distB="0" distL="0" distR="0" wp14:anchorId="39C3EFB2" wp14:editId="46C51C8F">
            <wp:extent cx="3024000" cy="2106000"/>
            <wp:effectExtent l="0" t="0" r="5080" b="8890"/>
            <wp:docPr id="59" name="Kuva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Kuva 5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000" cy="210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fi-FI"/>
        </w:rPr>
        <w:drawing>
          <wp:inline distT="0" distB="0" distL="0" distR="0" wp14:anchorId="67CDFA95" wp14:editId="722CB85B">
            <wp:extent cx="3017464" cy="2082800"/>
            <wp:effectExtent l="0" t="0" r="0" b="0"/>
            <wp:docPr id="64" name="Kuva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Kuva 64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" b="1264"/>
                    <a:stretch/>
                  </pic:blipFill>
                  <pic:spPr bwMode="auto">
                    <a:xfrm>
                      <a:off x="0" y="0"/>
                      <a:ext cx="3017650" cy="2082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6286CF" w14:textId="3E0038F9" w:rsidR="003301D8" w:rsidRDefault="003301D8" w:rsidP="003301D8">
      <w:pPr>
        <w:rPr>
          <w:lang w:val="en-US"/>
        </w:rPr>
      </w:pPr>
      <w:r>
        <w:rPr>
          <w:noProof/>
          <w:lang w:eastAsia="fi-FI"/>
        </w:rPr>
        <w:drawing>
          <wp:inline distT="0" distB="0" distL="0" distR="0" wp14:anchorId="4DCC6477" wp14:editId="548F49BF">
            <wp:extent cx="3024000" cy="2113200"/>
            <wp:effectExtent l="0" t="0" r="5080" b="1905"/>
            <wp:docPr id="62" name="Kuva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Kuva 6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000" cy="211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fi-FI"/>
        </w:rPr>
        <w:drawing>
          <wp:inline distT="0" distB="0" distL="0" distR="0" wp14:anchorId="6EF991A3" wp14:editId="2ECA32B4">
            <wp:extent cx="3024000" cy="2106000"/>
            <wp:effectExtent l="0" t="0" r="5080" b="8890"/>
            <wp:docPr id="65" name="Kuva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Kuva 6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000" cy="210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671E3" w14:textId="776425FA" w:rsidR="003301D8" w:rsidRDefault="003301D8" w:rsidP="003301D8">
      <w:pPr>
        <w:rPr>
          <w:lang w:val="en-US"/>
        </w:rPr>
      </w:pPr>
      <w:r>
        <w:rPr>
          <w:noProof/>
          <w:lang w:eastAsia="fi-FI"/>
        </w:rPr>
        <w:drawing>
          <wp:inline distT="0" distB="0" distL="0" distR="0" wp14:anchorId="3E8EB470" wp14:editId="560A294F">
            <wp:extent cx="3024000" cy="2116800"/>
            <wp:effectExtent l="0" t="0" r="5080" b="0"/>
            <wp:docPr id="66" name="Kuva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Kuva 6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000" cy="211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190C">
        <w:rPr>
          <w:noProof/>
          <w:lang w:eastAsia="fi-FI"/>
        </w:rPr>
        <w:drawing>
          <wp:inline distT="0" distB="0" distL="0" distR="0" wp14:anchorId="5811E76C" wp14:editId="3F7B4E46">
            <wp:extent cx="3024000" cy="2109600"/>
            <wp:effectExtent l="0" t="0" r="5080" b="5080"/>
            <wp:docPr id="67" name="Kuva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Kuva 6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000" cy="21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CA602" w14:textId="77777777" w:rsidR="003301D8" w:rsidRDefault="003301D8" w:rsidP="003301D8">
      <w:pPr>
        <w:rPr>
          <w:lang w:val="en-US"/>
        </w:rPr>
      </w:pPr>
    </w:p>
    <w:p w14:paraId="54105594" w14:textId="0EF5AF9A" w:rsidR="00857EFD" w:rsidRPr="004B3DAA" w:rsidRDefault="00857EFD" w:rsidP="00857EFD">
      <w:pPr>
        <w:pStyle w:val="NoSpacing"/>
        <w:rPr>
          <w:lang w:val="en-US"/>
        </w:rPr>
      </w:pPr>
      <w:r>
        <w:rPr>
          <w:lang w:val="en-US"/>
        </w:rPr>
        <w:t>F</w:t>
      </w:r>
      <w:r w:rsidR="0072190C">
        <w:rPr>
          <w:lang w:val="en-US"/>
        </w:rPr>
        <w:t>IGURE</w:t>
      </w:r>
      <w:r>
        <w:rPr>
          <w:lang w:val="en-US"/>
        </w:rPr>
        <w:t xml:space="preserve"> </w:t>
      </w:r>
      <w:r w:rsidR="0072190C">
        <w:rPr>
          <w:lang w:val="en-US"/>
        </w:rPr>
        <w:t>S</w:t>
      </w:r>
      <w:r w:rsidR="00710EB6">
        <w:rPr>
          <w:lang w:val="en-US"/>
        </w:rPr>
        <w:fldChar w:fldCharType="begin"/>
      </w:r>
      <w:r w:rsidR="00710EB6">
        <w:rPr>
          <w:lang w:val="en-US"/>
        </w:rPr>
        <w:instrText xml:space="preserve"> seq figsa </w:instrText>
      </w:r>
      <w:r w:rsidR="00710EB6">
        <w:rPr>
          <w:lang w:val="en-US"/>
        </w:rPr>
        <w:fldChar w:fldCharType="separate"/>
      </w:r>
      <w:r w:rsidR="00C61815">
        <w:rPr>
          <w:noProof/>
          <w:lang w:val="en-US"/>
        </w:rPr>
        <w:t>2</w:t>
      </w:r>
      <w:r w:rsidR="00710EB6">
        <w:rPr>
          <w:lang w:val="en-US"/>
        </w:rPr>
        <w:fldChar w:fldCharType="end"/>
      </w:r>
      <w:r w:rsidR="00022CC3">
        <w:rPr>
          <w:lang w:val="en-US"/>
        </w:rPr>
        <w:tab/>
        <w:t>D</w:t>
      </w:r>
      <w:r>
        <w:rPr>
          <w:lang w:val="en-US"/>
        </w:rPr>
        <w:t>iameter</w:t>
      </w:r>
      <w:r w:rsidRPr="004B3DAA">
        <w:rPr>
          <w:lang w:val="en-US"/>
        </w:rPr>
        <w:t xml:space="preserve"> distributions of </w:t>
      </w:r>
      <w:r>
        <w:rPr>
          <w:lang w:val="en-US"/>
        </w:rPr>
        <w:t xml:space="preserve">live </w:t>
      </w:r>
      <w:r w:rsidR="0072190C">
        <w:rPr>
          <w:lang w:val="en-US"/>
        </w:rPr>
        <w:t>(</w:t>
      </w:r>
      <w:r>
        <w:rPr>
          <w:lang w:val="en-US"/>
        </w:rPr>
        <w:t>a)</w:t>
      </w:r>
      <w:r w:rsidRPr="004B3DAA">
        <w:rPr>
          <w:lang w:val="en-US"/>
        </w:rPr>
        <w:t xml:space="preserve"> </w:t>
      </w:r>
      <w:proofErr w:type="spellStart"/>
      <w:r>
        <w:rPr>
          <w:i/>
          <w:iCs/>
          <w:lang w:val="en-US"/>
        </w:rPr>
        <w:t>Picea</w:t>
      </w:r>
      <w:proofErr w:type="spellEnd"/>
      <w:r>
        <w:rPr>
          <w:i/>
          <w:iCs/>
          <w:lang w:val="en-US"/>
        </w:rPr>
        <w:t xml:space="preserve"> </w:t>
      </w:r>
      <w:proofErr w:type="spellStart"/>
      <w:r>
        <w:rPr>
          <w:i/>
          <w:iCs/>
          <w:lang w:val="en-US"/>
        </w:rPr>
        <w:t>abies</w:t>
      </w:r>
      <w:proofErr w:type="spellEnd"/>
      <w:r>
        <w:rPr>
          <w:lang w:val="en-US"/>
        </w:rPr>
        <w:t xml:space="preserve"> in the West</w:t>
      </w:r>
      <w:r w:rsidR="00844B33">
        <w:rPr>
          <w:lang w:val="en-US"/>
        </w:rPr>
        <w:t>,</w:t>
      </w:r>
      <w:r>
        <w:rPr>
          <w:lang w:val="en-US"/>
        </w:rPr>
        <w:t xml:space="preserve"> </w:t>
      </w:r>
      <w:r w:rsidR="0072190C">
        <w:rPr>
          <w:lang w:val="en-US"/>
        </w:rPr>
        <w:t>(</w:t>
      </w:r>
      <w:r>
        <w:rPr>
          <w:lang w:val="en-US"/>
        </w:rPr>
        <w:t xml:space="preserve">b) </w:t>
      </w:r>
      <w:r>
        <w:rPr>
          <w:i/>
          <w:iCs/>
          <w:lang w:val="en-US"/>
        </w:rPr>
        <w:t xml:space="preserve">Betula </w:t>
      </w:r>
      <w:proofErr w:type="spellStart"/>
      <w:r>
        <w:rPr>
          <w:i/>
          <w:iCs/>
          <w:lang w:val="en-US"/>
        </w:rPr>
        <w:t>pubescens</w:t>
      </w:r>
      <w:proofErr w:type="spellEnd"/>
      <w:r>
        <w:rPr>
          <w:lang w:val="en-US"/>
        </w:rPr>
        <w:t xml:space="preserve"> in the West</w:t>
      </w:r>
      <w:r w:rsidR="00844B33">
        <w:rPr>
          <w:lang w:val="en-US"/>
        </w:rPr>
        <w:t>,</w:t>
      </w:r>
      <w:r>
        <w:rPr>
          <w:lang w:val="en-US"/>
        </w:rPr>
        <w:t xml:space="preserve"> </w:t>
      </w:r>
      <w:r w:rsidR="0072190C">
        <w:rPr>
          <w:lang w:val="en-US"/>
        </w:rPr>
        <w:t>(</w:t>
      </w:r>
      <w:r>
        <w:rPr>
          <w:lang w:val="en-US"/>
        </w:rPr>
        <w:t xml:space="preserve">c) </w:t>
      </w:r>
      <w:r>
        <w:rPr>
          <w:i/>
          <w:iCs/>
          <w:lang w:val="en-US"/>
        </w:rPr>
        <w:t xml:space="preserve">P. </w:t>
      </w:r>
      <w:proofErr w:type="spellStart"/>
      <w:r>
        <w:rPr>
          <w:i/>
          <w:iCs/>
          <w:lang w:val="en-US"/>
        </w:rPr>
        <w:t>abies</w:t>
      </w:r>
      <w:proofErr w:type="spellEnd"/>
      <w:r>
        <w:rPr>
          <w:lang w:val="en-US"/>
        </w:rPr>
        <w:t xml:space="preserve"> in the East</w:t>
      </w:r>
      <w:r w:rsidR="00844B33">
        <w:rPr>
          <w:lang w:val="en-US"/>
        </w:rPr>
        <w:t>,</w:t>
      </w:r>
      <w:r>
        <w:rPr>
          <w:lang w:val="en-US"/>
        </w:rPr>
        <w:t xml:space="preserve"> </w:t>
      </w:r>
      <w:r w:rsidR="0072190C">
        <w:rPr>
          <w:lang w:val="en-US"/>
        </w:rPr>
        <w:t>(</w:t>
      </w:r>
      <w:r>
        <w:rPr>
          <w:lang w:val="en-US"/>
        </w:rPr>
        <w:t xml:space="preserve">d) </w:t>
      </w:r>
      <w:r>
        <w:rPr>
          <w:i/>
          <w:iCs/>
          <w:lang w:val="en-US"/>
        </w:rPr>
        <w:t xml:space="preserve">B. </w:t>
      </w:r>
      <w:proofErr w:type="spellStart"/>
      <w:r>
        <w:rPr>
          <w:i/>
          <w:iCs/>
          <w:lang w:val="en-US"/>
        </w:rPr>
        <w:t>pubescens</w:t>
      </w:r>
      <w:proofErr w:type="spellEnd"/>
      <w:r>
        <w:rPr>
          <w:i/>
          <w:iCs/>
          <w:lang w:val="en-US"/>
        </w:rPr>
        <w:t xml:space="preserve"> </w:t>
      </w:r>
      <w:r>
        <w:rPr>
          <w:lang w:val="en-US"/>
        </w:rPr>
        <w:t xml:space="preserve">in the </w:t>
      </w:r>
      <w:r w:rsidR="00687E4E">
        <w:rPr>
          <w:lang w:val="en-US"/>
        </w:rPr>
        <w:t>E</w:t>
      </w:r>
      <w:r>
        <w:rPr>
          <w:lang w:val="en-US"/>
        </w:rPr>
        <w:t>ast</w:t>
      </w:r>
      <w:r w:rsidR="00844B33">
        <w:rPr>
          <w:lang w:val="en-US"/>
        </w:rPr>
        <w:t>,</w:t>
      </w:r>
      <w:r>
        <w:rPr>
          <w:lang w:val="en-US"/>
        </w:rPr>
        <w:t xml:space="preserve"> </w:t>
      </w:r>
      <w:r w:rsidR="0072190C">
        <w:rPr>
          <w:lang w:val="en-US"/>
        </w:rPr>
        <w:t>(</w:t>
      </w:r>
      <w:r>
        <w:rPr>
          <w:lang w:val="en-US"/>
        </w:rPr>
        <w:t xml:space="preserve">e) </w:t>
      </w:r>
      <w:r>
        <w:rPr>
          <w:i/>
          <w:iCs/>
          <w:lang w:val="en-US"/>
        </w:rPr>
        <w:t xml:space="preserve">P. </w:t>
      </w:r>
      <w:proofErr w:type="spellStart"/>
      <w:r w:rsidRPr="00857EFD">
        <w:rPr>
          <w:i/>
          <w:iCs/>
          <w:lang w:val="en-US"/>
        </w:rPr>
        <w:t>abies</w:t>
      </w:r>
      <w:proofErr w:type="spellEnd"/>
      <w:r>
        <w:rPr>
          <w:i/>
          <w:iCs/>
          <w:lang w:val="en-US"/>
        </w:rPr>
        <w:t xml:space="preserve"> </w:t>
      </w:r>
      <w:r>
        <w:rPr>
          <w:lang w:val="en-US"/>
        </w:rPr>
        <w:t xml:space="preserve">in the </w:t>
      </w:r>
      <w:r w:rsidR="00687E4E">
        <w:rPr>
          <w:lang w:val="en-US"/>
        </w:rPr>
        <w:t>s</w:t>
      </w:r>
      <w:r w:rsidR="00992CEB">
        <w:rPr>
          <w:lang w:val="en-US"/>
        </w:rPr>
        <w:t>tream area</w:t>
      </w:r>
      <w:r>
        <w:rPr>
          <w:lang w:val="en-US"/>
        </w:rPr>
        <w:t xml:space="preserve"> and </w:t>
      </w:r>
      <w:r w:rsidR="0072190C">
        <w:rPr>
          <w:lang w:val="en-US"/>
        </w:rPr>
        <w:t>(</w:t>
      </w:r>
      <w:r>
        <w:rPr>
          <w:lang w:val="en-US"/>
        </w:rPr>
        <w:t xml:space="preserve">f) </w:t>
      </w:r>
      <w:r>
        <w:rPr>
          <w:i/>
          <w:iCs/>
          <w:lang w:val="en-US"/>
        </w:rPr>
        <w:t xml:space="preserve">B. </w:t>
      </w:r>
      <w:proofErr w:type="spellStart"/>
      <w:r>
        <w:rPr>
          <w:i/>
          <w:iCs/>
          <w:lang w:val="en-US"/>
        </w:rPr>
        <w:t>pubescens</w:t>
      </w:r>
      <w:proofErr w:type="spellEnd"/>
      <w:r>
        <w:rPr>
          <w:i/>
          <w:iCs/>
          <w:lang w:val="en-US"/>
        </w:rPr>
        <w:t xml:space="preserve"> </w:t>
      </w:r>
      <w:r>
        <w:rPr>
          <w:lang w:val="en-US"/>
        </w:rPr>
        <w:t xml:space="preserve">in the </w:t>
      </w:r>
      <w:r w:rsidR="00687E4E">
        <w:rPr>
          <w:lang w:val="en-US"/>
        </w:rPr>
        <w:t>s</w:t>
      </w:r>
      <w:r w:rsidR="00992CEB">
        <w:rPr>
          <w:lang w:val="en-US"/>
        </w:rPr>
        <w:t>tream area</w:t>
      </w:r>
      <w:r w:rsidR="00844B33">
        <w:rPr>
          <w:lang w:val="en-US"/>
        </w:rPr>
        <w:t>,</w:t>
      </w:r>
      <w:r w:rsidR="00DC7D51">
        <w:rPr>
          <w:lang w:val="en-US"/>
        </w:rPr>
        <w:t xml:space="preserve"> </w:t>
      </w:r>
      <w:r w:rsidRPr="004B3DAA">
        <w:rPr>
          <w:lang w:val="en-US"/>
        </w:rPr>
        <w:t>and the proportion of vegetative</w:t>
      </w:r>
      <w:r>
        <w:rPr>
          <w:lang w:val="en-US"/>
        </w:rPr>
        <w:t xml:space="preserve"> side</w:t>
      </w:r>
      <w:r w:rsidRPr="004B3DAA">
        <w:rPr>
          <w:lang w:val="en-US"/>
        </w:rPr>
        <w:t xml:space="preserve"> stem</w:t>
      </w:r>
      <w:r w:rsidR="00844B33">
        <w:rPr>
          <w:lang w:val="en-US"/>
        </w:rPr>
        <w:t>s,</w:t>
      </w:r>
      <w:r>
        <w:rPr>
          <w:lang w:val="en-US"/>
        </w:rPr>
        <w:t xml:space="preserve"> e.g. sprouts</w:t>
      </w:r>
      <w:r w:rsidRPr="004B3DAA">
        <w:rPr>
          <w:lang w:val="en-US"/>
        </w:rPr>
        <w:t>.</w:t>
      </w:r>
      <w:r w:rsidR="0072190C">
        <w:rPr>
          <w:lang w:val="en-US"/>
        </w:rPr>
        <w:t xml:space="preserve"> Note the differing scales in the y-axes.</w:t>
      </w:r>
    </w:p>
    <w:p w14:paraId="6372E08F" w14:textId="0DD2374E" w:rsidR="006C1D21" w:rsidRPr="00857EFD" w:rsidRDefault="006C1D21" w:rsidP="006C1D21">
      <w:pPr>
        <w:pStyle w:val="Heading2"/>
        <w:rPr>
          <w:lang w:val="en-US"/>
        </w:rPr>
      </w:pPr>
      <w:r>
        <w:rPr>
          <w:lang w:val="en-US"/>
        </w:rPr>
        <w:lastRenderedPageBreak/>
        <w:t>Growing space distributions</w:t>
      </w:r>
    </w:p>
    <w:p w14:paraId="4B7FC9CB" w14:textId="6F48A44F" w:rsidR="006C1D21" w:rsidRDefault="004B4B45" w:rsidP="00BA4C8B">
      <w:r>
        <w:rPr>
          <w:noProof/>
          <w:lang w:eastAsia="fi-FI"/>
        </w:rPr>
        <w:drawing>
          <wp:inline distT="0" distB="0" distL="0" distR="0" wp14:anchorId="425EEAF9" wp14:editId="4BEB370D">
            <wp:extent cx="1980000" cy="1375200"/>
            <wp:effectExtent l="0" t="0" r="1270" b="0"/>
            <wp:docPr id="83" name="Kuva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Kuva 8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137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fi-FI"/>
        </w:rPr>
        <w:drawing>
          <wp:inline distT="0" distB="0" distL="0" distR="0" wp14:anchorId="2518DEB8" wp14:editId="47F6CB4B">
            <wp:extent cx="1980000" cy="1382400"/>
            <wp:effectExtent l="0" t="0" r="1270" b="8255"/>
            <wp:docPr id="84" name="Kuva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Kuva 8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138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fi-FI"/>
        </w:rPr>
        <w:drawing>
          <wp:inline distT="0" distB="0" distL="0" distR="0" wp14:anchorId="50D46F8C" wp14:editId="35C22E6A">
            <wp:extent cx="1980000" cy="1393200"/>
            <wp:effectExtent l="0" t="0" r="1270" b="0"/>
            <wp:docPr id="86" name="Kuva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Kuva 8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E573B" w14:textId="7C0F50C7" w:rsidR="009747FB" w:rsidRPr="00E115F6" w:rsidRDefault="009747FB" w:rsidP="009747FB">
      <w:pPr>
        <w:pStyle w:val="NoSpacing"/>
        <w:rPr>
          <w:lang w:val="en-US"/>
        </w:rPr>
      </w:pPr>
      <w:r w:rsidRPr="0059077B">
        <w:rPr>
          <w:lang w:val="en-US"/>
        </w:rPr>
        <w:t>F</w:t>
      </w:r>
      <w:r w:rsidR="004B4B45">
        <w:rPr>
          <w:lang w:val="en-US"/>
        </w:rPr>
        <w:t>IGURE</w:t>
      </w:r>
      <w:r w:rsidRPr="0059077B">
        <w:rPr>
          <w:lang w:val="en-US"/>
        </w:rPr>
        <w:t xml:space="preserve"> </w:t>
      </w:r>
      <w:r w:rsidR="004B4B45">
        <w:rPr>
          <w:lang w:val="en-US"/>
        </w:rPr>
        <w:t>S</w:t>
      </w:r>
      <w:r w:rsidR="0059077B">
        <w:fldChar w:fldCharType="begin"/>
      </w:r>
      <w:r w:rsidR="0059077B" w:rsidRPr="0059077B">
        <w:rPr>
          <w:lang w:val="en-US"/>
        </w:rPr>
        <w:instrText xml:space="preserve"> seq figsa </w:instrText>
      </w:r>
      <w:r w:rsidR="0059077B">
        <w:fldChar w:fldCharType="separate"/>
      </w:r>
      <w:r w:rsidR="00C61815">
        <w:rPr>
          <w:noProof/>
          <w:lang w:val="en-US"/>
        </w:rPr>
        <w:t>3</w:t>
      </w:r>
      <w:r w:rsidR="0059077B">
        <w:rPr>
          <w:noProof/>
        </w:rPr>
        <w:fldChar w:fldCharType="end"/>
      </w:r>
      <w:r w:rsidR="004B4B45">
        <w:rPr>
          <w:lang w:val="en-US"/>
        </w:rPr>
        <w:tab/>
      </w:r>
      <w:r w:rsidRPr="00597360">
        <w:rPr>
          <w:lang w:val="en-US"/>
        </w:rPr>
        <w:t>Distribution of area potentially available for individual trees calculated as Voronoi polygon area</w:t>
      </w:r>
      <w:r>
        <w:rPr>
          <w:lang w:val="en-US"/>
        </w:rPr>
        <w:t xml:space="preserve"> for the subplots of the study plot: </w:t>
      </w:r>
      <w:r w:rsidR="004B4B45">
        <w:rPr>
          <w:lang w:val="en-US"/>
        </w:rPr>
        <w:t>(</w:t>
      </w:r>
      <w:r>
        <w:rPr>
          <w:lang w:val="en-US"/>
        </w:rPr>
        <w:t>a) the West</w:t>
      </w:r>
      <w:r w:rsidR="00844B33">
        <w:rPr>
          <w:lang w:val="en-US"/>
        </w:rPr>
        <w:t>,</w:t>
      </w:r>
      <w:r>
        <w:rPr>
          <w:lang w:val="en-US"/>
        </w:rPr>
        <w:t xml:space="preserve"> </w:t>
      </w:r>
      <w:r w:rsidR="004B4B45">
        <w:rPr>
          <w:lang w:val="en-US"/>
        </w:rPr>
        <w:t>(</w:t>
      </w:r>
      <w:r>
        <w:rPr>
          <w:lang w:val="en-US"/>
        </w:rPr>
        <w:t xml:space="preserve">b) the stream area </w:t>
      </w:r>
      <w:r w:rsidR="004B4B45">
        <w:rPr>
          <w:lang w:val="en-US"/>
        </w:rPr>
        <w:t>(</w:t>
      </w:r>
      <w:r>
        <w:rPr>
          <w:lang w:val="en-US"/>
        </w:rPr>
        <w:t>c) the East</w:t>
      </w:r>
      <w:r w:rsidRPr="00597360">
        <w:rPr>
          <w:lang w:val="en-US"/>
        </w:rPr>
        <w:t>.</w:t>
      </w:r>
      <w:r>
        <w:rPr>
          <w:lang w:val="en-US"/>
        </w:rPr>
        <w:t xml:space="preserve"> Calculated from tree locations treated as points in a plane</w:t>
      </w:r>
      <w:r w:rsidR="00686E4B">
        <w:rPr>
          <w:lang w:val="en-US"/>
        </w:rPr>
        <w:t>.</w:t>
      </w:r>
      <w:r>
        <w:rPr>
          <w:lang w:val="en-US"/>
        </w:rPr>
        <w:t xml:space="preserve"> the</w:t>
      </w:r>
      <w:r w:rsidRPr="004B3DAA">
        <w:rPr>
          <w:lang w:val="en-US"/>
        </w:rPr>
        <w:t xml:space="preserve"> Voronoi polygon of each tree is defined as the planar area within which the tree is the closest tree of all.</w:t>
      </w:r>
      <w:r w:rsidR="00BA4C8B">
        <w:rPr>
          <w:lang w:val="en-US"/>
        </w:rPr>
        <w:t xml:space="preserve"> To adjust the scales between the plots</w:t>
      </w:r>
      <w:r w:rsidR="00686E4B">
        <w:rPr>
          <w:lang w:val="en-US"/>
        </w:rPr>
        <w:t>.</w:t>
      </w:r>
      <w:r w:rsidR="00BA4C8B">
        <w:rPr>
          <w:lang w:val="en-US"/>
        </w:rPr>
        <w:t xml:space="preserve"> the frequency distributions have been divided with the number of observations to make their surface areas equal to one.</w:t>
      </w:r>
    </w:p>
    <w:p w14:paraId="365CF216" w14:textId="0DB2B249" w:rsidR="00146BFA" w:rsidRPr="00146BFA" w:rsidRDefault="00146BFA" w:rsidP="00146BFA">
      <w:pPr>
        <w:rPr>
          <w:lang w:val="en-US"/>
        </w:rPr>
      </w:pPr>
      <w:bookmarkStart w:id="0" w:name="_Lilja_et_al."/>
      <w:bookmarkStart w:id="1" w:name="_Pommerening_2002:_1"/>
      <w:bookmarkStart w:id="2" w:name="_Fraver_et_al."/>
      <w:bookmarkStart w:id="3" w:name="_Aakala_et_al."/>
      <w:bookmarkEnd w:id="0"/>
      <w:bookmarkEnd w:id="1"/>
      <w:bookmarkEnd w:id="2"/>
      <w:bookmarkEnd w:id="3"/>
    </w:p>
    <w:sectPr w:rsidR="00146BFA" w:rsidRPr="00146BFA" w:rsidSect="00AE290A">
      <w:footerReference w:type="default" r:id="rId18"/>
      <w:pgSz w:w="11906" w:h="16838" w:code="9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D4A3E" w14:textId="77777777" w:rsidR="007374AE" w:rsidRDefault="007374AE" w:rsidP="00A24D75">
      <w:pPr>
        <w:spacing w:after="0" w:line="240" w:lineRule="auto"/>
      </w:pPr>
      <w:r>
        <w:separator/>
      </w:r>
    </w:p>
  </w:endnote>
  <w:endnote w:type="continuationSeparator" w:id="0">
    <w:p w14:paraId="6ADCA0C5" w14:textId="77777777" w:rsidR="007374AE" w:rsidRDefault="007374AE" w:rsidP="00A24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2496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C69FED" w14:textId="24EDAE57" w:rsidR="00067030" w:rsidRDefault="0006703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23C44FF" w14:textId="77777777" w:rsidR="00067030" w:rsidRDefault="000670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AB940" w14:textId="77777777" w:rsidR="007374AE" w:rsidRDefault="007374AE" w:rsidP="00A24D75">
      <w:pPr>
        <w:spacing w:after="0" w:line="240" w:lineRule="auto"/>
      </w:pPr>
      <w:r>
        <w:separator/>
      </w:r>
    </w:p>
  </w:footnote>
  <w:footnote w:type="continuationSeparator" w:id="0">
    <w:p w14:paraId="30D94BC0" w14:textId="77777777" w:rsidR="007374AE" w:rsidRDefault="007374AE" w:rsidP="00A24D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0164F"/>
    <w:multiLevelType w:val="hybridMultilevel"/>
    <w:tmpl w:val="3C0019D0"/>
    <w:lvl w:ilvl="0" w:tplc="EF065C6E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5265C"/>
    <w:multiLevelType w:val="hybridMultilevel"/>
    <w:tmpl w:val="AC1C3F3E"/>
    <w:lvl w:ilvl="0" w:tplc="700CF6D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04F1F"/>
    <w:multiLevelType w:val="hybridMultilevel"/>
    <w:tmpl w:val="DF624B56"/>
    <w:lvl w:ilvl="0" w:tplc="01B25AC0">
      <w:start w:val="4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0320E"/>
    <w:multiLevelType w:val="hybridMultilevel"/>
    <w:tmpl w:val="C33C9088"/>
    <w:lvl w:ilvl="0" w:tplc="B908FFBE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233C5"/>
    <w:multiLevelType w:val="hybridMultilevel"/>
    <w:tmpl w:val="C7E66E64"/>
    <w:lvl w:ilvl="0" w:tplc="174AFACA">
      <w:numFmt w:val="bullet"/>
      <w:lvlText w:val=""/>
      <w:lvlJc w:val="left"/>
      <w:pPr>
        <w:ind w:left="1664" w:hanging="360"/>
      </w:pPr>
      <w:rPr>
        <w:rFonts w:ascii="Wingdings" w:eastAsiaTheme="minorHAnsi" w:hAnsi="Wingdings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5" w15:restartNumberingAfterBreak="0">
    <w:nsid w:val="1A3F220C"/>
    <w:multiLevelType w:val="hybridMultilevel"/>
    <w:tmpl w:val="8354ABE8"/>
    <w:lvl w:ilvl="0" w:tplc="5CB865EC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30F39"/>
    <w:multiLevelType w:val="hybridMultilevel"/>
    <w:tmpl w:val="EE748B78"/>
    <w:lvl w:ilvl="0" w:tplc="BC7A03F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9C1AEB"/>
    <w:multiLevelType w:val="hybridMultilevel"/>
    <w:tmpl w:val="CCFC9C4E"/>
    <w:lvl w:ilvl="0" w:tplc="14B8430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0508CC"/>
    <w:multiLevelType w:val="hybridMultilevel"/>
    <w:tmpl w:val="115AF9BE"/>
    <w:lvl w:ilvl="0" w:tplc="C6401C24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A84FC0"/>
    <w:multiLevelType w:val="hybridMultilevel"/>
    <w:tmpl w:val="DD6C1F7C"/>
    <w:lvl w:ilvl="0" w:tplc="A5D2F6AC">
      <w:start w:val="19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AE4FF2"/>
    <w:multiLevelType w:val="hybridMultilevel"/>
    <w:tmpl w:val="B378B3D6"/>
    <w:lvl w:ilvl="0" w:tplc="766A5394">
      <w:start w:val="2"/>
      <w:numFmt w:val="bullet"/>
      <w:lvlText w:val="-"/>
      <w:lvlJc w:val="left"/>
      <w:pPr>
        <w:ind w:left="1664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11" w15:restartNumberingAfterBreak="0">
    <w:nsid w:val="568C74E6"/>
    <w:multiLevelType w:val="hybridMultilevel"/>
    <w:tmpl w:val="67708FBE"/>
    <w:lvl w:ilvl="0" w:tplc="040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836604"/>
    <w:multiLevelType w:val="hybridMultilevel"/>
    <w:tmpl w:val="19C2A91C"/>
    <w:lvl w:ilvl="0" w:tplc="8898BD42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7F510E"/>
    <w:multiLevelType w:val="hybridMultilevel"/>
    <w:tmpl w:val="3086F596"/>
    <w:lvl w:ilvl="0" w:tplc="DB8E5C4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342ACA"/>
    <w:multiLevelType w:val="hybridMultilevel"/>
    <w:tmpl w:val="A21EC820"/>
    <w:lvl w:ilvl="0" w:tplc="0850645C">
      <w:start w:val="8627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93D7F"/>
    <w:multiLevelType w:val="hybridMultilevel"/>
    <w:tmpl w:val="D4AEC2F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8D4948"/>
    <w:multiLevelType w:val="hybridMultilevel"/>
    <w:tmpl w:val="F844D1FA"/>
    <w:lvl w:ilvl="0" w:tplc="14F0A600">
      <w:start w:val="2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637EA0"/>
    <w:multiLevelType w:val="hybridMultilevel"/>
    <w:tmpl w:val="2EFE3372"/>
    <w:lvl w:ilvl="0" w:tplc="A06CF114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66460B"/>
    <w:multiLevelType w:val="hybridMultilevel"/>
    <w:tmpl w:val="EE78143C"/>
    <w:lvl w:ilvl="0" w:tplc="53E867B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4369848">
    <w:abstractNumId w:val="10"/>
  </w:num>
  <w:num w:numId="2" w16cid:durableId="1851943981">
    <w:abstractNumId w:val="7"/>
  </w:num>
  <w:num w:numId="3" w16cid:durableId="1416241845">
    <w:abstractNumId w:val="6"/>
  </w:num>
  <w:num w:numId="4" w16cid:durableId="436952812">
    <w:abstractNumId w:val="2"/>
  </w:num>
  <w:num w:numId="5" w16cid:durableId="295834906">
    <w:abstractNumId w:val="15"/>
  </w:num>
  <w:num w:numId="6" w16cid:durableId="20671915">
    <w:abstractNumId w:val="9"/>
  </w:num>
  <w:num w:numId="7" w16cid:durableId="894701509">
    <w:abstractNumId w:val="11"/>
  </w:num>
  <w:num w:numId="8" w16cid:durableId="993291295">
    <w:abstractNumId w:val="8"/>
  </w:num>
  <w:num w:numId="9" w16cid:durableId="1072238540">
    <w:abstractNumId w:val="0"/>
  </w:num>
  <w:num w:numId="10" w16cid:durableId="245848502">
    <w:abstractNumId w:val="12"/>
  </w:num>
  <w:num w:numId="11" w16cid:durableId="1915162466">
    <w:abstractNumId w:val="4"/>
  </w:num>
  <w:num w:numId="12" w16cid:durableId="1978298235">
    <w:abstractNumId w:val="13"/>
  </w:num>
  <w:num w:numId="13" w16cid:durableId="283736954">
    <w:abstractNumId w:val="17"/>
  </w:num>
  <w:num w:numId="14" w16cid:durableId="1785810187">
    <w:abstractNumId w:val="0"/>
  </w:num>
  <w:num w:numId="15" w16cid:durableId="1857650165">
    <w:abstractNumId w:val="3"/>
  </w:num>
  <w:num w:numId="16" w16cid:durableId="1590263139">
    <w:abstractNumId w:val="14"/>
  </w:num>
  <w:num w:numId="17" w16cid:durableId="1311056031">
    <w:abstractNumId w:val="16"/>
  </w:num>
  <w:num w:numId="18" w16cid:durableId="377168943">
    <w:abstractNumId w:val="18"/>
  </w:num>
  <w:num w:numId="19" w16cid:durableId="2070496213">
    <w:abstractNumId w:val="1"/>
  </w:num>
  <w:num w:numId="20" w16cid:durableId="19977597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fi-FI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fi-FI" w:vendorID="64" w:dllVersion="0" w:nlCheck="1" w:checkStyle="0"/>
  <w:activeWritingStyle w:appName="MSWord" w:lang="de-DE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proofState w:spelling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bA0NDExMjY1MbdU0lEKTi0uzszPAykwrAUAyl2V5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Harvard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234683"/>
    <w:rsid w:val="00000F19"/>
    <w:rsid w:val="00001047"/>
    <w:rsid w:val="00002765"/>
    <w:rsid w:val="000038F6"/>
    <w:rsid w:val="00003DA5"/>
    <w:rsid w:val="00004586"/>
    <w:rsid w:val="00005221"/>
    <w:rsid w:val="00005C8B"/>
    <w:rsid w:val="00005E91"/>
    <w:rsid w:val="0000610A"/>
    <w:rsid w:val="000066AC"/>
    <w:rsid w:val="00006D1D"/>
    <w:rsid w:val="00010A82"/>
    <w:rsid w:val="00010A8E"/>
    <w:rsid w:val="000111B3"/>
    <w:rsid w:val="0001170F"/>
    <w:rsid w:val="000119DA"/>
    <w:rsid w:val="00011D51"/>
    <w:rsid w:val="00011DB9"/>
    <w:rsid w:val="00011F77"/>
    <w:rsid w:val="00012B95"/>
    <w:rsid w:val="00012DBF"/>
    <w:rsid w:val="00014692"/>
    <w:rsid w:val="000146B3"/>
    <w:rsid w:val="00014E5F"/>
    <w:rsid w:val="00015146"/>
    <w:rsid w:val="00015FEC"/>
    <w:rsid w:val="00016439"/>
    <w:rsid w:val="0001663C"/>
    <w:rsid w:val="00017186"/>
    <w:rsid w:val="00017D7E"/>
    <w:rsid w:val="0002021D"/>
    <w:rsid w:val="00020360"/>
    <w:rsid w:val="00021853"/>
    <w:rsid w:val="00021FFF"/>
    <w:rsid w:val="00022190"/>
    <w:rsid w:val="00022464"/>
    <w:rsid w:val="00022815"/>
    <w:rsid w:val="00022904"/>
    <w:rsid w:val="00022CC3"/>
    <w:rsid w:val="00023577"/>
    <w:rsid w:val="00023B1A"/>
    <w:rsid w:val="00024B70"/>
    <w:rsid w:val="00024CB5"/>
    <w:rsid w:val="00024DD7"/>
    <w:rsid w:val="00025A79"/>
    <w:rsid w:val="0002606A"/>
    <w:rsid w:val="00026496"/>
    <w:rsid w:val="000267F6"/>
    <w:rsid w:val="00026B1E"/>
    <w:rsid w:val="0003090D"/>
    <w:rsid w:val="00031C8E"/>
    <w:rsid w:val="00032200"/>
    <w:rsid w:val="00032398"/>
    <w:rsid w:val="0003269B"/>
    <w:rsid w:val="000327F7"/>
    <w:rsid w:val="00032987"/>
    <w:rsid w:val="000331B4"/>
    <w:rsid w:val="0003400F"/>
    <w:rsid w:val="00034A86"/>
    <w:rsid w:val="000351A6"/>
    <w:rsid w:val="000361F2"/>
    <w:rsid w:val="00036249"/>
    <w:rsid w:val="00036CF1"/>
    <w:rsid w:val="00036E58"/>
    <w:rsid w:val="00036EDE"/>
    <w:rsid w:val="00037BD2"/>
    <w:rsid w:val="00040A44"/>
    <w:rsid w:val="00042513"/>
    <w:rsid w:val="00042CC3"/>
    <w:rsid w:val="000436E4"/>
    <w:rsid w:val="000438E3"/>
    <w:rsid w:val="00043CC0"/>
    <w:rsid w:val="00044521"/>
    <w:rsid w:val="000449A5"/>
    <w:rsid w:val="00044FA4"/>
    <w:rsid w:val="000459A1"/>
    <w:rsid w:val="000463E7"/>
    <w:rsid w:val="00047160"/>
    <w:rsid w:val="00047C63"/>
    <w:rsid w:val="00050535"/>
    <w:rsid w:val="00050579"/>
    <w:rsid w:val="000509D5"/>
    <w:rsid w:val="00050DE8"/>
    <w:rsid w:val="00051301"/>
    <w:rsid w:val="000520B6"/>
    <w:rsid w:val="000526DC"/>
    <w:rsid w:val="00052917"/>
    <w:rsid w:val="00052FF4"/>
    <w:rsid w:val="0005446F"/>
    <w:rsid w:val="0005514C"/>
    <w:rsid w:val="00056249"/>
    <w:rsid w:val="0005643F"/>
    <w:rsid w:val="00056605"/>
    <w:rsid w:val="00056DFC"/>
    <w:rsid w:val="00057096"/>
    <w:rsid w:val="000576EA"/>
    <w:rsid w:val="00057983"/>
    <w:rsid w:val="000609CE"/>
    <w:rsid w:val="00061151"/>
    <w:rsid w:val="00061676"/>
    <w:rsid w:val="00062184"/>
    <w:rsid w:val="0006272A"/>
    <w:rsid w:val="000630BE"/>
    <w:rsid w:val="000631A9"/>
    <w:rsid w:val="00063D37"/>
    <w:rsid w:val="00063EF7"/>
    <w:rsid w:val="00064B08"/>
    <w:rsid w:val="00065370"/>
    <w:rsid w:val="00067030"/>
    <w:rsid w:val="00067180"/>
    <w:rsid w:val="0006737C"/>
    <w:rsid w:val="00070EAD"/>
    <w:rsid w:val="000719C9"/>
    <w:rsid w:val="000721E9"/>
    <w:rsid w:val="00072466"/>
    <w:rsid w:val="000734EA"/>
    <w:rsid w:val="00073612"/>
    <w:rsid w:val="000750E9"/>
    <w:rsid w:val="00076163"/>
    <w:rsid w:val="0007646D"/>
    <w:rsid w:val="00076AB3"/>
    <w:rsid w:val="00076E2E"/>
    <w:rsid w:val="000770D2"/>
    <w:rsid w:val="000771CD"/>
    <w:rsid w:val="00077962"/>
    <w:rsid w:val="000800C0"/>
    <w:rsid w:val="000801C1"/>
    <w:rsid w:val="000802EB"/>
    <w:rsid w:val="00082A0A"/>
    <w:rsid w:val="00082FDB"/>
    <w:rsid w:val="00083903"/>
    <w:rsid w:val="00084224"/>
    <w:rsid w:val="00084D87"/>
    <w:rsid w:val="000850C6"/>
    <w:rsid w:val="000854CB"/>
    <w:rsid w:val="00086111"/>
    <w:rsid w:val="00086296"/>
    <w:rsid w:val="0008645B"/>
    <w:rsid w:val="00086954"/>
    <w:rsid w:val="000869AB"/>
    <w:rsid w:val="0009036F"/>
    <w:rsid w:val="00090BC1"/>
    <w:rsid w:val="00090BD0"/>
    <w:rsid w:val="00090C58"/>
    <w:rsid w:val="00090DCA"/>
    <w:rsid w:val="00091216"/>
    <w:rsid w:val="000912D9"/>
    <w:rsid w:val="00091B3A"/>
    <w:rsid w:val="00091C3D"/>
    <w:rsid w:val="00091F85"/>
    <w:rsid w:val="00091FD9"/>
    <w:rsid w:val="00092010"/>
    <w:rsid w:val="000925A7"/>
    <w:rsid w:val="000925F5"/>
    <w:rsid w:val="00092F7F"/>
    <w:rsid w:val="000935B4"/>
    <w:rsid w:val="0009370F"/>
    <w:rsid w:val="000943B9"/>
    <w:rsid w:val="000956B8"/>
    <w:rsid w:val="00095846"/>
    <w:rsid w:val="00096116"/>
    <w:rsid w:val="00096D6A"/>
    <w:rsid w:val="00096FCB"/>
    <w:rsid w:val="000973CA"/>
    <w:rsid w:val="00097CD9"/>
    <w:rsid w:val="00097D3E"/>
    <w:rsid w:val="000A0E44"/>
    <w:rsid w:val="000A0FF7"/>
    <w:rsid w:val="000A1DDD"/>
    <w:rsid w:val="000A235A"/>
    <w:rsid w:val="000A2F80"/>
    <w:rsid w:val="000A3247"/>
    <w:rsid w:val="000A3FF2"/>
    <w:rsid w:val="000A4383"/>
    <w:rsid w:val="000A4FF8"/>
    <w:rsid w:val="000A5B94"/>
    <w:rsid w:val="000A6AA8"/>
    <w:rsid w:val="000A6F66"/>
    <w:rsid w:val="000A7D7C"/>
    <w:rsid w:val="000B0066"/>
    <w:rsid w:val="000B0A57"/>
    <w:rsid w:val="000B0FA9"/>
    <w:rsid w:val="000B12EA"/>
    <w:rsid w:val="000B158D"/>
    <w:rsid w:val="000B1631"/>
    <w:rsid w:val="000B17C6"/>
    <w:rsid w:val="000B18D1"/>
    <w:rsid w:val="000B25B4"/>
    <w:rsid w:val="000B2873"/>
    <w:rsid w:val="000B31ED"/>
    <w:rsid w:val="000B3496"/>
    <w:rsid w:val="000B3553"/>
    <w:rsid w:val="000B36DF"/>
    <w:rsid w:val="000B40DC"/>
    <w:rsid w:val="000B5C73"/>
    <w:rsid w:val="000B6C3B"/>
    <w:rsid w:val="000B7911"/>
    <w:rsid w:val="000B7B36"/>
    <w:rsid w:val="000C00ED"/>
    <w:rsid w:val="000C0EEC"/>
    <w:rsid w:val="000C1209"/>
    <w:rsid w:val="000C2408"/>
    <w:rsid w:val="000C291A"/>
    <w:rsid w:val="000C2A1E"/>
    <w:rsid w:val="000C2E6B"/>
    <w:rsid w:val="000C30BA"/>
    <w:rsid w:val="000C3A26"/>
    <w:rsid w:val="000C4656"/>
    <w:rsid w:val="000C4B98"/>
    <w:rsid w:val="000C4FD2"/>
    <w:rsid w:val="000C5340"/>
    <w:rsid w:val="000C53AA"/>
    <w:rsid w:val="000C5A32"/>
    <w:rsid w:val="000C5FB0"/>
    <w:rsid w:val="000C66FF"/>
    <w:rsid w:val="000C6751"/>
    <w:rsid w:val="000C76E6"/>
    <w:rsid w:val="000D079A"/>
    <w:rsid w:val="000D0B1B"/>
    <w:rsid w:val="000D14AB"/>
    <w:rsid w:val="000D167F"/>
    <w:rsid w:val="000D1AE0"/>
    <w:rsid w:val="000D251D"/>
    <w:rsid w:val="000D2CB3"/>
    <w:rsid w:val="000D3172"/>
    <w:rsid w:val="000D3756"/>
    <w:rsid w:val="000D3768"/>
    <w:rsid w:val="000D4436"/>
    <w:rsid w:val="000D48CA"/>
    <w:rsid w:val="000D48F8"/>
    <w:rsid w:val="000D54FC"/>
    <w:rsid w:val="000D6481"/>
    <w:rsid w:val="000D7369"/>
    <w:rsid w:val="000D744A"/>
    <w:rsid w:val="000D79A1"/>
    <w:rsid w:val="000E1E5C"/>
    <w:rsid w:val="000E225A"/>
    <w:rsid w:val="000E2466"/>
    <w:rsid w:val="000E2468"/>
    <w:rsid w:val="000E266E"/>
    <w:rsid w:val="000E2852"/>
    <w:rsid w:val="000E3994"/>
    <w:rsid w:val="000E3DCC"/>
    <w:rsid w:val="000E48FB"/>
    <w:rsid w:val="000E4D60"/>
    <w:rsid w:val="000E5155"/>
    <w:rsid w:val="000E5AF2"/>
    <w:rsid w:val="000E664E"/>
    <w:rsid w:val="000E75EE"/>
    <w:rsid w:val="000F03BD"/>
    <w:rsid w:val="000F1013"/>
    <w:rsid w:val="000F1758"/>
    <w:rsid w:val="000F1BEF"/>
    <w:rsid w:val="000F220C"/>
    <w:rsid w:val="000F2998"/>
    <w:rsid w:val="000F2E94"/>
    <w:rsid w:val="000F339D"/>
    <w:rsid w:val="000F35F7"/>
    <w:rsid w:val="000F389D"/>
    <w:rsid w:val="000F3E71"/>
    <w:rsid w:val="000F443F"/>
    <w:rsid w:val="000F63CC"/>
    <w:rsid w:val="000F6403"/>
    <w:rsid w:val="000F65B0"/>
    <w:rsid w:val="000F6A0B"/>
    <w:rsid w:val="000F6F0F"/>
    <w:rsid w:val="000F7E0A"/>
    <w:rsid w:val="00100767"/>
    <w:rsid w:val="00100792"/>
    <w:rsid w:val="00100F45"/>
    <w:rsid w:val="0010121D"/>
    <w:rsid w:val="00101296"/>
    <w:rsid w:val="00101EA5"/>
    <w:rsid w:val="00102852"/>
    <w:rsid w:val="00102878"/>
    <w:rsid w:val="001034D2"/>
    <w:rsid w:val="001036F4"/>
    <w:rsid w:val="00103894"/>
    <w:rsid w:val="0010455E"/>
    <w:rsid w:val="00104929"/>
    <w:rsid w:val="00105606"/>
    <w:rsid w:val="00106680"/>
    <w:rsid w:val="001077B3"/>
    <w:rsid w:val="00111CD2"/>
    <w:rsid w:val="0011247F"/>
    <w:rsid w:val="00112EE0"/>
    <w:rsid w:val="00113336"/>
    <w:rsid w:val="001142D9"/>
    <w:rsid w:val="00115163"/>
    <w:rsid w:val="00115472"/>
    <w:rsid w:val="001160BB"/>
    <w:rsid w:val="001162EB"/>
    <w:rsid w:val="00116D08"/>
    <w:rsid w:val="00117065"/>
    <w:rsid w:val="001171A2"/>
    <w:rsid w:val="00120845"/>
    <w:rsid w:val="00121565"/>
    <w:rsid w:val="00121E74"/>
    <w:rsid w:val="0012221E"/>
    <w:rsid w:val="00122671"/>
    <w:rsid w:val="00122C0C"/>
    <w:rsid w:val="00123A88"/>
    <w:rsid w:val="00124412"/>
    <w:rsid w:val="00125153"/>
    <w:rsid w:val="001256FC"/>
    <w:rsid w:val="001259B3"/>
    <w:rsid w:val="00126376"/>
    <w:rsid w:val="001265DD"/>
    <w:rsid w:val="001278A2"/>
    <w:rsid w:val="001279C3"/>
    <w:rsid w:val="001302B7"/>
    <w:rsid w:val="00130359"/>
    <w:rsid w:val="00130ACC"/>
    <w:rsid w:val="0013111C"/>
    <w:rsid w:val="00131A4F"/>
    <w:rsid w:val="00131A67"/>
    <w:rsid w:val="00131F57"/>
    <w:rsid w:val="00132022"/>
    <w:rsid w:val="0013226F"/>
    <w:rsid w:val="001328E6"/>
    <w:rsid w:val="00132D7D"/>
    <w:rsid w:val="0013369A"/>
    <w:rsid w:val="00133865"/>
    <w:rsid w:val="00134832"/>
    <w:rsid w:val="00135FAA"/>
    <w:rsid w:val="001360D8"/>
    <w:rsid w:val="00136D3C"/>
    <w:rsid w:val="00136E85"/>
    <w:rsid w:val="001378D1"/>
    <w:rsid w:val="00137F07"/>
    <w:rsid w:val="001414E3"/>
    <w:rsid w:val="00141601"/>
    <w:rsid w:val="001417C6"/>
    <w:rsid w:val="00141D4B"/>
    <w:rsid w:val="00141F5B"/>
    <w:rsid w:val="00142866"/>
    <w:rsid w:val="00143468"/>
    <w:rsid w:val="00145DEE"/>
    <w:rsid w:val="0014644D"/>
    <w:rsid w:val="00146568"/>
    <w:rsid w:val="001465DF"/>
    <w:rsid w:val="00146BFA"/>
    <w:rsid w:val="00147575"/>
    <w:rsid w:val="001479FE"/>
    <w:rsid w:val="00147B05"/>
    <w:rsid w:val="00147C75"/>
    <w:rsid w:val="00150224"/>
    <w:rsid w:val="001502CF"/>
    <w:rsid w:val="00150877"/>
    <w:rsid w:val="001519CB"/>
    <w:rsid w:val="00151BA9"/>
    <w:rsid w:val="00152167"/>
    <w:rsid w:val="00152690"/>
    <w:rsid w:val="0015289A"/>
    <w:rsid w:val="0015348A"/>
    <w:rsid w:val="00153947"/>
    <w:rsid w:val="00153BDD"/>
    <w:rsid w:val="00155EAD"/>
    <w:rsid w:val="00155FF3"/>
    <w:rsid w:val="00156000"/>
    <w:rsid w:val="00157C97"/>
    <w:rsid w:val="0016074B"/>
    <w:rsid w:val="0016079B"/>
    <w:rsid w:val="0016079F"/>
    <w:rsid w:val="00161263"/>
    <w:rsid w:val="001614AE"/>
    <w:rsid w:val="00162149"/>
    <w:rsid w:val="00162719"/>
    <w:rsid w:val="00162734"/>
    <w:rsid w:val="00162823"/>
    <w:rsid w:val="0016308E"/>
    <w:rsid w:val="001630ED"/>
    <w:rsid w:val="00164077"/>
    <w:rsid w:val="0016481E"/>
    <w:rsid w:val="0016568C"/>
    <w:rsid w:val="0016576C"/>
    <w:rsid w:val="001657E1"/>
    <w:rsid w:val="00165E56"/>
    <w:rsid w:val="00165F16"/>
    <w:rsid w:val="00165F7A"/>
    <w:rsid w:val="00166570"/>
    <w:rsid w:val="00166C6C"/>
    <w:rsid w:val="00166CC4"/>
    <w:rsid w:val="00166FD5"/>
    <w:rsid w:val="00167A49"/>
    <w:rsid w:val="00167DBE"/>
    <w:rsid w:val="00167E4D"/>
    <w:rsid w:val="00167FD3"/>
    <w:rsid w:val="001705EA"/>
    <w:rsid w:val="001706A7"/>
    <w:rsid w:val="00170B8A"/>
    <w:rsid w:val="00171552"/>
    <w:rsid w:val="00172B07"/>
    <w:rsid w:val="00173537"/>
    <w:rsid w:val="001735F1"/>
    <w:rsid w:val="00174726"/>
    <w:rsid w:val="00176ADD"/>
    <w:rsid w:val="00176E28"/>
    <w:rsid w:val="0017757F"/>
    <w:rsid w:val="00177EFA"/>
    <w:rsid w:val="00181222"/>
    <w:rsid w:val="001816A0"/>
    <w:rsid w:val="00181AE2"/>
    <w:rsid w:val="00181E5C"/>
    <w:rsid w:val="001821F6"/>
    <w:rsid w:val="00182537"/>
    <w:rsid w:val="00182560"/>
    <w:rsid w:val="00182869"/>
    <w:rsid w:val="00182B1D"/>
    <w:rsid w:val="00182EF6"/>
    <w:rsid w:val="0018315B"/>
    <w:rsid w:val="0018480C"/>
    <w:rsid w:val="00184840"/>
    <w:rsid w:val="00185044"/>
    <w:rsid w:val="001854F4"/>
    <w:rsid w:val="00185D98"/>
    <w:rsid w:val="00186539"/>
    <w:rsid w:val="001866FD"/>
    <w:rsid w:val="00187835"/>
    <w:rsid w:val="00187AD6"/>
    <w:rsid w:val="00187AF7"/>
    <w:rsid w:val="00187CA6"/>
    <w:rsid w:val="00187D47"/>
    <w:rsid w:val="00187ECA"/>
    <w:rsid w:val="00190074"/>
    <w:rsid w:val="0019050E"/>
    <w:rsid w:val="00190C2F"/>
    <w:rsid w:val="00190D76"/>
    <w:rsid w:val="00190E48"/>
    <w:rsid w:val="00190E8F"/>
    <w:rsid w:val="0019123C"/>
    <w:rsid w:val="001917F3"/>
    <w:rsid w:val="00192106"/>
    <w:rsid w:val="00194732"/>
    <w:rsid w:val="00194842"/>
    <w:rsid w:val="00194ABD"/>
    <w:rsid w:val="001963B4"/>
    <w:rsid w:val="001A0A59"/>
    <w:rsid w:val="001A1D07"/>
    <w:rsid w:val="001A39F2"/>
    <w:rsid w:val="001A3B83"/>
    <w:rsid w:val="001A4AF9"/>
    <w:rsid w:val="001A5799"/>
    <w:rsid w:val="001A624F"/>
    <w:rsid w:val="001A62E2"/>
    <w:rsid w:val="001A6818"/>
    <w:rsid w:val="001A6E91"/>
    <w:rsid w:val="001A7578"/>
    <w:rsid w:val="001A7F27"/>
    <w:rsid w:val="001B0486"/>
    <w:rsid w:val="001B04EE"/>
    <w:rsid w:val="001B130F"/>
    <w:rsid w:val="001B1472"/>
    <w:rsid w:val="001B18FE"/>
    <w:rsid w:val="001B19E9"/>
    <w:rsid w:val="001B2E37"/>
    <w:rsid w:val="001B33E9"/>
    <w:rsid w:val="001B3D04"/>
    <w:rsid w:val="001B3F63"/>
    <w:rsid w:val="001B51C2"/>
    <w:rsid w:val="001B5581"/>
    <w:rsid w:val="001B6066"/>
    <w:rsid w:val="001B67E7"/>
    <w:rsid w:val="001B6F3E"/>
    <w:rsid w:val="001B71D7"/>
    <w:rsid w:val="001C1356"/>
    <w:rsid w:val="001C1584"/>
    <w:rsid w:val="001C1DA2"/>
    <w:rsid w:val="001C21F7"/>
    <w:rsid w:val="001C2BE4"/>
    <w:rsid w:val="001C2D11"/>
    <w:rsid w:val="001C2D1A"/>
    <w:rsid w:val="001C2E75"/>
    <w:rsid w:val="001C343E"/>
    <w:rsid w:val="001C535E"/>
    <w:rsid w:val="001C558D"/>
    <w:rsid w:val="001C5C8A"/>
    <w:rsid w:val="001C5EC4"/>
    <w:rsid w:val="001C638C"/>
    <w:rsid w:val="001C699A"/>
    <w:rsid w:val="001C6B6C"/>
    <w:rsid w:val="001C72BB"/>
    <w:rsid w:val="001C7BCC"/>
    <w:rsid w:val="001D0728"/>
    <w:rsid w:val="001D166C"/>
    <w:rsid w:val="001D167F"/>
    <w:rsid w:val="001D1768"/>
    <w:rsid w:val="001D2571"/>
    <w:rsid w:val="001D29CC"/>
    <w:rsid w:val="001D435E"/>
    <w:rsid w:val="001D47E6"/>
    <w:rsid w:val="001D75D8"/>
    <w:rsid w:val="001D763A"/>
    <w:rsid w:val="001E01F2"/>
    <w:rsid w:val="001E03EF"/>
    <w:rsid w:val="001E1366"/>
    <w:rsid w:val="001E24EC"/>
    <w:rsid w:val="001E2872"/>
    <w:rsid w:val="001E4099"/>
    <w:rsid w:val="001E40EF"/>
    <w:rsid w:val="001E4F6E"/>
    <w:rsid w:val="001E5648"/>
    <w:rsid w:val="001E57EB"/>
    <w:rsid w:val="001E5EE9"/>
    <w:rsid w:val="001E6456"/>
    <w:rsid w:val="001E669E"/>
    <w:rsid w:val="001E69E2"/>
    <w:rsid w:val="001F007B"/>
    <w:rsid w:val="001F00E7"/>
    <w:rsid w:val="001F01B6"/>
    <w:rsid w:val="001F0212"/>
    <w:rsid w:val="001F05C2"/>
    <w:rsid w:val="001F0E9D"/>
    <w:rsid w:val="001F12F8"/>
    <w:rsid w:val="001F1D44"/>
    <w:rsid w:val="001F27EB"/>
    <w:rsid w:val="001F2DF5"/>
    <w:rsid w:val="001F3196"/>
    <w:rsid w:val="001F38B2"/>
    <w:rsid w:val="001F3F0B"/>
    <w:rsid w:val="001F440F"/>
    <w:rsid w:val="001F4DE8"/>
    <w:rsid w:val="001F51C8"/>
    <w:rsid w:val="001F5729"/>
    <w:rsid w:val="001F5E7B"/>
    <w:rsid w:val="001F6B8A"/>
    <w:rsid w:val="001F6C0F"/>
    <w:rsid w:val="001F7FE9"/>
    <w:rsid w:val="002000FA"/>
    <w:rsid w:val="00200281"/>
    <w:rsid w:val="0020146B"/>
    <w:rsid w:val="002019F0"/>
    <w:rsid w:val="00201F93"/>
    <w:rsid w:val="00202179"/>
    <w:rsid w:val="00203AE8"/>
    <w:rsid w:val="00203F50"/>
    <w:rsid w:val="00204158"/>
    <w:rsid w:val="00206791"/>
    <w:rsid w:val="002067F0"/>
    <w:rsid w:val="00206D2F"/>
    <w:rsid w:val="002078BA"/>
    <w:rsid w:val="00207CD2"/>
    <w:rsid w:val="002117D6"/>
    <w:rsid w:val="00212281"/>
    <w:rsid w:val="002123FB"/>
    <w:rsid w:val="00213022"/>
    <w:rsid w:val="00213684"/>
    <w:rsid w:val="00214176"/>
    <w:rsid w:val="0021424E"/>
    <w:rsid w:val="002146E0"/>
    <w:rsid w:val="002149D9"/>
    <w:rsid w:val="002155FE"/>
    <w:rsid w:val="002157C5"/>
    <w:rsid w:val="00215A80"/>
    <w:rsid w:val="00215D85"/>
    <w:rsid w:val="00216BED"/>
    <w:rsid w:val="00217091"/>
    <w:rsid w:val="00220E79"/>
    <w:rsid w:val="00222793"/>
    <w:rsid w:val="002228C8"/>
    <w:rsid w:val="002229E7"/>
    <w:rsid w:val="00222C02"/>
    <w:rsid w:val="00223003"/>
    <w:rsid w:val="002231C1"/>
    <w:rsid w:val="00223253"/>
    <w:rsid w:val="00223661"/>
    <w:rsid w:val="00223B37"/>
    <w:rsid w:val="00223F0B"/>
    <w:rsid w:val="00223FEB"/>
    <w:rsid w:val="0022404E"/>
    <w:rsid w:val="00224381"/>
    <w:rsid w:val="002246A4"/>
    <w:rsid w:val="002248D8"/>
    <w:rsid w:val="00224BFB"/>
    <w:rsid w:val="00224C06"/>
    <w:rsid w:val="0022711C"/>
    <w:rsid w:val="00227A53"/>
    <w:rsid w:val="00227BFE"/>
    <w:rsid w:val="0023014F"/>
    <w:rsid w:val="002303A2"/>
    <w:rsid w:val="00230FEC"/>
    <w:rsid w:val="00231966"/>
    <w:rsid w:val="00232C78"/>
    <w:rsid w:val="00232E84"/>
    <w:rsid w:val="002331C5"/>
    <w:rsid w:val="002334DA"/>
    <w:rsid w:val="002338CA"/>
    <w:rsid w:val="00233EBF"/>
    <w:rsid w:val="00234629"/>
    <w:rsid w:val="00234683"/>
    <w:rsid w:val="00235737"/>
    <w:rsid w:val="00236570"/>
    <w:rsid w:val="002366AC"/>
    <w:rsid w:val="0023699C"/>
    <w:rsid w:val="00236F62"/>
    <w:rsid w:val="002370BF"/>
    <w:rsid w:val="00237222"/>
    <w:rsid w:val="00240B35"/>
    <w:rsid w:val="00241122"/>
    <w:rsid w:val="002423E1"/>
    <w:rsid w:val="00242A3E"/>
    <w:rsid w:val="00242C7F"/>
    <w:rsid w:val="00242E1A"/>
    <w:rsid w:val="00243A67"/>
    <w:rsid w:val="00243ABC"/>
    <w:rsid w:val="00243E5E"/>
    <w:rsid w:val="00243F00"/>
    <w:rsid w:val="0024441B"/>
    <w:rsid w:val="0024490D"/>
    <w:rsid w:val="00244A0F"/>
    <w:rsid w:val="00244CEB"/>
    <w:rsid w:val="00244F3D"/>
    <w:rsid w:val="00244FAB"/>
    <w:rsid w:val="002460AA"/>
    <w:rsid w:val="002476B9"/>
    <w:rsid w:val="00247F44"/>
    <w:rsid w:val="00250011"/>
    <w:rsid w:val="00250247"/>
    <w:rsid w:val="00250C1D"/>
    <w:rsid w:val="00253071"/>
    <w:rsid w:val="002532DC"/>
    <w:rsid w:val="00253D64"/>
    <w:rsid w:val="00256263"/>
    <w:rsid w:val="002562C3"/>
    <w:rsid w:val="002562EB"/>
    <w:rsid w:val="002564A7"/>
    <w:rsid w:val="002567CB"/>
    <w:rsid w:val="00256C6E"/>
    <w:rsid w:val="0025713B"/>
    <w:rsid w:val="002578E7"/>
    <w:rsid w:val="002579D1"/>
    <w:rsid w:val="00260461"/>
    <w:rsid w:val="00260A51"/>
    <w:rsid w:val="00260FE4"/>
    <w:rsid w:val="002610ED"/>
    <w:rsid w:val="00261C4F"/>
    <w:rsid w:val="00261FA9"/>
    <w:rsid w:val="002622ED"/>
    <w:rsid w:val="002623F9"/>
    <w:rsid w:val="00262AA3"/>
    <w:rsid w:val="00262C69"/>
    <w:rsid w:val="00262CCD"/>
    <w:rsid w:val="00263C2E"/>
    <w:rsid w:val="00263CCD"/>
    <w:rsid w:val="00264782"/>
    <w:rsid w:val="00264BD9"/>
    <w:rsid w:val="00265807"/>
    <w:rsid w:val="002659E6"/>
    <w:rsid w:val="00265AE7"/>
    <w:rsid w:val="00265E4C"/>
    <w:rsid w:val="002663D6"/>
    <w:rsid w:val="00267D7C"/>
    <w:rsid w:val="00267DE5"/>
    <w:rsid w:val="002702E7"/>
    <w:rsid w:val="00270590"/>
    <w:rsid w:val="00270B66"/>
    <w:rsid w:val="00270D84"/>
    <w:rsid w:val="00270E2E"/>
    <w:rsid w:val="00270FD6"/>
    <w:rsid w:val="00271AFB"/>
    <w:rsid w:val="00271B10"/>
    <w:rsid w:val="00271B70"/>
    <w:rsid w:val="002726F9"/>
    <w:rsid w:val="00273176"/>
    <w:rsid w:val="00274205"/>
    <w:rsid w:val="00274300"/>
    <w:rsid w:val="00274801"/>
    <w:rsid w:val="0027493A"/>
    <w:rsid w:val="00274A72"/>
    <w:rsid w:val="0027562A"/>
    <w:rsid w:val="00275A86"/>
    <w:rsid w:val="00275CD4"/>
    <w:rsid w:val="002763B1"/>
    <w:rsid w:val="002803CE"/>
    <w:rsid w:val="00280C4B"/>
    <w:rsid w:val="00280D4D"/>
    <w:rsid w:val="0028109B"/>
    <w:rsid w:val="00281993"/>
    <w:rsid w:val="00281E12"/>
    <w:rsid w:val="00282020"/>
    <w:rsid w:val="00282D43"/>
    <w:rsid w:val="0028460B"/>
    <w:rsid w:val="00285456"/>
    <w:rsid w:val="0028551B"/>
    <w:rsid w:val="002859E2"/>
    <w:rsid w:val="0028641B"/>
    <w:rsid w:val="00286599"/>
    <w:rsid w:val="00287CF5"/>
    <w:rsid w:val="0029136F"/>
    <w:rsid w:val="00291836"/>
    <w:rsid w:val="002923B6"/>
    <w:rsid w:val="002932C4"/>
    <w:rsid w:val="002936FC"/>
    <w:rsid w:val="0029500C"/>
    <w:rsid w:val="002953D4"/>
    <w:rsid w:val="00295616"/>
    <w:rsid w:val="00295E42"/>
    <w:rsid w:val="00296A63"/>
    <w:rsid w:val="00296F2E"/>
    <w:rsid w:val="00297EE6"/>
    <w:rsid w:val="002A1D5D"/>
    <w:rsid w:val="002A1F63"/>
    <w:rsid w:val="002A2065"/>
    <w:rsid w:val="002A2CA6"/>
    <w:rsid w:val="002A3270"/>
    <w:rsid w:val="002A3EE7"/>
    <w:rsid w:val="002A3FAF"/>
    <w:rsid w:val="002A493A"/>
    <w:rsid w:val="002A4C80"/>
    <w:rsid w:val="002A4C8A"/>
    <w:rsid w:val="002A53D4"/>
    <w:rsid w:val="002A6214"/>
    <w:rsid w:val="002A6A6C"/>
    <w:rsid w:val="002A75A8"/>
    <w:rsid w:val="002A7E04"/>
    <w:rsid w:val="002B0203"/>
    <w:rsid w:val="002B0294"/>
    <w:rsid w:val="002B035D"/>
    <w:rsid w:val="002B04AA"/>
    <w:rsid w:val="002B0AD2"/>
    <w:rsid w:val="002B0F19"/>
    <w:rsid w:val="002B12D2"/>
    <w:rsid w:val="002B168C"/>
    <w:rsid w:val="002B1A6A"/>
    <w:rsid w:val="002B373B"/>
    <w:rsid w:val="002B387D"/>
    <w:rsid w:val="002B4903"/>
    <w:rsid w:val="002B4F81"/>
    <w:rsid w:val="002B76EA"/>
    <w:rsid w:val="002B7714"/>
    <w:rsid w:val="002B7A86"/>
    <w:rsid w:val="002B7C32"/>
    <w:rsid w:val="002C02F1"/>
    <w:rsid w:val="002C131C"/>
    <w:rsid w:val="002C1AFC"/>
    <w:rsid w:val="002C1C0C"/>
    <w:rsid w:val="002C205D"/>
    <w:rsid w:val="002C270B"/>
    <w:rsid w:val="002C2AFC"/>
    <w:rsid w:val="002C3E55"/>
    <w:rsid w:val="002C49AB"/>
    <w:rsid w:val="002C4B9F"/>
    <w:rsid w:val="002C6548"/>
    <w:rsid w:val="002C6CFD"/>
    <w:rsid w:val="002C72F9"/>
    <w:rsid w:val="002C776E"/>
    <w:rsid w:val="002D1502"/>
    <w:rsid w:val="002D1A4F"/>
    <w:rsid w:val="002D1EA4"/>
    <w:rsid w:val="002D24B8"/>
    <w:rsid w:val="002D2EBC"/>
    <w:rsid w:val="002D2F1C"/>
    <w:rsid w:val="002D3077"/>
    <w:rsid w:val="002D31DD"/>
    <w:rsid w:val="002D3E5C"/>
    <w:rsid w:val="002D4481"/>
    <w:rsid w:val="002D523A"/>
    <w:rsid w:val="002D529E"/>
    <w:rsid w:val="002D5B01"/>
    <w:rsid w:val="002D67F7"/>
    <w:rsid w:val="002D68E6"/>
    <w:rsid w:val="002D6FE2"/>
    <w:rsid w:val="002D787C"/>
    <w:rsid w:val="002E07C6"/>
    <w:rsid w:val="002E0C86"/>
    <w:rsid w:val="002E16AE"/>
    <w:rsid w:val="002E2756"/>
    <w:rsid w:val="002E2B47"/>
    <w:rsid w:val="002E36C5"/>
    <w:rsid w:val="002E5119"/>
    <w:rsid w:val="002E5CED"/>
    <w:rsid w:val="002E5F26"/>
    <w:rsid w:val="002E5FA5"/>
    <w:rsid w:val="002E6A39"/>
    <w:rsid w:val="002E6D25"/>
    <w:rsid w:val="002E6E8B"/>
    <w:rsid w:val="002E6F5F"/>
    <w:rsid w:val="002E75D4"/>
    <w:rsid w:val="002E7C1A"/>
    <w:rsid w:val="002F05CD"/>
    <w:rsid w:val="002F0B1D"/>
    <w:rsid w:val="002F12AE"/>
    <w:rsid w:val="002F1400"/>
    <w:rsid w:val="002F1DA7"/>
    <w:rsid w:val="002F2366"/>
    <w:rsid w:val="002F24E1"/>
    <w:rsid w:val="002F3AFC"/>
    <w:rsid w:val="002F3C1D"/>
    <w:rsid w:val="002F401D"/>
    <w:rsid w:val="002F424B"/>
    <w:rsid w:val="002F4B83"/>
    <w:rsid w:val="002F64B3"/>
    <w:rsid w:val="002F6F14"/>
    <w:rsid w:val="00300F9B"/>
    <w:rsid w:val="00300FB5"/>
    <w:rsid w:val="003010A2"/>
    <w:rsid w:val="003025EE"/>
    <w:rsid w:val="00302C3F"/>
    <w:rsid w:val="003031D4"/>
    <w:rsid w:val="00303526"/>
    <w:rsid w:val="003035D2"/>
    <w:rsid w:val="003046B7"/>
    <w:rsid w:val="00304B7B"/>
    <w:rsid w:val="00304CE2"/>
    <w:rsid w:val="00305038"/>
    <w:rsid w:val="003050EE"/>
    <w:rsid w:val="00305CD4"/>
    <w:rsid w:val="0030606F"/>
    <w:rsid w:val="00307377"/>
    <w:rsid w:val="0030790D"/>
    <w:rsid w:val="00307A45"/>
    <w:rsid w:val="003109C4"/>
    <w:rsid w:val="00310BF6"/>
    <w:rsid w:val="00310E28"/>
    <w:rsid w:val="003118C2"/>
    <w:rsid w:val="0031237D"/>
    <w:rsid w:val="00312D82"/>
    <w:rsid w:val="0031353E"/>
    <w:rsid w:val="00313D67"/>
    <w:rsid w:val="003147D3"/>
    <w:rsid w:val="00314FE7"/>
    <w:rsid w:val="00316F2B"/>
    <w:rsid w:val="0031704D"/>
    <w:rsid w:val="003170CB"/>
    <w:rsid w:val="003174B3"/>
    <w:rsid w:val="00317BAE"/>
    <w:rsid w:val="00317DF8"/>
    <w:rsid w:val="00320064"/>
    <w:rsid w:val="00320E4E"/>
    <w:rsid w:val="00321294"/>
    <w:rsid w:val="003219B3"/>
    <w:rsid w:val="00322571"/>
    <w:rsid w:val="003230FE"/>
    <w:rsid w:val="0032329E"/>
    <w:rsid w:val="00323AF8"/>
    <w:rsid w:val="00323F1B"/>
    <w:rsid w:val="00324D74"/>
    <w:rsid w:val="00324E7E"/>
    <w:rsid w:val="00325E3C"/>
    <w:rsid w:val="0032668C"/>
    <w:rsid w:val="003266A0"/>
    <w:rsid w:val="00326B24"/>
    <w:rsid w:val="00327ABD"/>
    <w:rsid w:val="003301D8"/>
    <w:rsid w:val="003303C3"/>
    <w:rsid w:val="00330590"/>
    <w:rsid w:val="003316DE"/>
    <w:rsid w:val="003321E1"/>
    <w:rsid w:val="0033289B"/>
    <w:rsid w:val="00332E47"/>
    <w:rsid w:val="00332FF7"/>
    <w:rsid w:val="003331BA"/>
    <w:rsid w:val="00333CB3"/>
    <w:rsid w:val="003346CF"/>
    <w:rsid w:val="00335749"/>
    <w:rsid w:val="00335F04"/>
    <w:rsid w:val="00336B66"/>
    <w:rsid w:val="00340352"/>
    <w:rsid w:val="00340925"/>
    <w:rsid w:val="00340CA7"/>
    <w:rsid w:val="00340F7C"/>
    <w:rsid w:val="00341952"/>
    <w:rsid w:val="00342508"/>
    <w:rsid w:val="003429B1"/>
    <w:rsid w:val="00342B1F"/>
    <w:rsid w:val="00343FB1"/>
    <w:rsid w:val="00344306"/>
    <w:rsid w:val="003458FB"/>
    <w:rsid w:val="00345929"/>
    <w:rsid w:val="00345DB0"/>
    <w:rsid w:val="0034712D"/>
    <w:rsid w:val="00347D0F"/>
    <w:rsid w:val="00351791"/>
    <w:rsid w:val="00351E02"/>
    <w:rsid w:val="003531C2"/>
    <w:rsid w:val="003532C0"/>
    <w:rsid w:val="0035344D"/>
    <w:rsid w:val="00354250"/>
    <w:rsid w:val="00354449"/>
    <w:rsid w:val="00354950"/>
    <w:rsid w:val="00355B7B"/>
    <w:rsid w:val="00355DA4"/>
    <w:rsid w:val="00355F92"/>
    <w:rsid w:val="00356556"/>
    <w:rsid w:val="00356EB5"/>
    <w:rsid w:val="003609BA"/>
    <w:rsid w:val="00360C44"/>
    <w:rsid w:val="00361860"/>
    <w:rsid w:val="00362173"/>
    <w:rsid w:val="0036244E"/>
    <w:rsid w:val="00362706"/>
    <w:rsid w:val="00363096"/>
    <w:rsid w:val="0036379F"/>
    <w:rsid w:val="00363DBA"/>
    <w:rsid w:val="00364E6C"/>
    <w:rsid w:val="00364F5B"/>
    <w:rsid w:val="00365B1D"/>
    <w:rsid w:val="00365E03"/>
    <w:rsid w:val="003660B3"/>
    <w:rsid w:val="00366311"/>
    <w:rsid w:val="00366E4F"/>
    <w:rsid w:val="00367491"/>
    <w:rsid w:val="00367655"/>
    <w:rsid w:val="00367C9A"/>
    <w:rsid w:val="00367D59"/>
    <w:rsid w:val="00367E59"/>
    <w:rsid w:val="00367FEE"/>
    <w:rsid w:val="003702E7"/>
    <w:rsid w:val="003712C6"/>
    <w:rsid w:val="003715EE"/>
    <w:rsid w:val="00371807"/>
    <w:rsid w:val="003719F6"/>
    <w:rsid w:val="00371CB9"/>
    <w:rsid w:val="0037202A"/>
    <w:rsid w:val="0037262F"/>
    <w:rsid w:val="003739F1"/>
    <w:rsid w:val="00373A52"/>
    <w:rsid w:val="003741AB"/>
    <w:rsid w:val="00374994"/>
    <w:rsid w:val="00374B5F"/>
    <w:rsid w:val="00374D6B"/>
    <w:rsid w:val="003755B1"/>
    <w:rsid w:val="00375C7E"/>
    <w:rsid w:val="00375E8A"/>
    <w:rsid w:val="00376A11"/>
    <w:rsid w:val="00376C14"/>
    <w:rsid w:val="003770ED"/>
    <w:rsid w:val="003807D7"/>
    <w:rsid w:val="00380A6E"/>
    <w:rsid w:val="00380BB4"/>
    <w:rsid w:val="00381015"/>
    <w:rsid w:val="00381149"/>
    <w:rsid w:val="003812C7"/>
    <w:rsid w:val="003815EA"/>
    <w:rsid w:val="0038168E"/>
    <w:rsid w:val="00381CF5"/>
    <w:rsid w:val="00383B82"/>
    <w:rsid w:val="003860AE"/>
    <w:rsid w:val="00386C19"/>
    <w:rsid w:val="00386FC9"/>
    <w:rsid w:val="003871ED"/>
    <w:rsid w:val="003877D8"/>
    <w:rsid w:val="00390274"/>
    <w:rsid w:val="00390642"/>
    <w:rsid w:val="003907FC"/>
    <w:rsid w:val="00390FBD"/>
    <w:rsid w:val="003924DB"/>
    <w:rsid w:val="00392802"/>
    <w:rsid w:val="00392FD5"/>
    <w:rsid w:val="00394026"/>
    <w:rsid w:val="003941CE"/>
    <w:rsid w:val="0039504E"/>
    <w:rsid w:val="00395343"/>
    <w:rsid w:val="00395897"/>
    <w:rsid w:val="003977CE"/>
    <w:rsid w:val="003A0ACA"/>
    <w:rsid w:val="003A0E30"/>
    <w:rsid w:val="003A1492"/>
    <w:rsid w:val="003A16D4"/>
    <w:rsid w:val="003A2198"/>
    <w:rsid w:val="003A3051"/>
    <w:rsid w:val="003A38B7"/>
    <w:rsid w:val="003A398B"/>
    <w:rsid w:val="003A3B74"/>
    <w:rsid w:val="003A5AC8"/>
    <w:rsid w:val="003A6B7D"/>
    <w:rsid w:val="003A70DC"/>
    <w:rsid w:val="003A7AB8"/>
    <w:rsid w:val="003A7BE8"/>
    <w:rsid w:val="003B24F9"/>
    <w:rsid w:val="003B2F3A"/>
    <w:rsid w:val="003B2FBA"/>
    <w:rsid w:val="003B4888"/>
    <w:rsid w:val="003B4906"/>
    <w:rsid w:val="003B4C9C"/>
    <w:rsid w:val="003B5727"/>
    <w:rsid w:val="003B59E2"/>
    <w:rsid w:val="003B5CDD"/>
    <w:rsid w:val="003B5ED2"/>
    <w:rsid w:val="003C04C9"/>
    <w:rsid w:val="003C0656"/>
    <w:rsid w:val="003C0BA3"/>
    <w:rsid w:val="003C1F15"/>
    <w:rsid w:val="003C2750"/>
    <w:rsid w:val="003C2BA2"/>
    <w:rsid w:val="003C2F1D"/>
    <w:rsid w:val="003C3C0B"/>
    <w:rsid w:val="003C4D95"/>
    <w:rsid w:val="003C4E8F"/>
    <w:rsid w:val="003C599F"/>
    <w:rsid w:val="003C6456"/>
    <w:rsid w:val="003C758B"/>
    <w:rsid w:val="003C75F0"/>
    <w:rsid w:val="003C79ED"/>
    <w:rsid w:val="003C7E57"/>
    <w:rsid w:val="003D019E"/>
    <w:rsid w:val="003D02BA"/>
    <w:rsid w:val="003D02BC"/>
    <w:rsid w:val="003D1184"/>
    <w:rsid w:val="003D19B0"/>
    <w:rsid w:val="003D2243"/>
    <w:rsid w:val="003D248C"/>
    <w:rsid w:val="003D2BA0"/>
    <w:rsid w:val="003D30AA"/>
    <w:rsid w:val="003D3DBF"/>
    <w:rsid w:val="003D3F64"/>
    <w:rsid w:val="003D5484"/>
    <w:rsid w:val="003D5552"/>
    <w:rsid w:val="003D65E8"/>
    <w:rsid w:val="003D6863"/>
    <w:rsid w:val="003D68E0"/>
    <w:rsid w:val="003D68F8"/>
    <w:rsid w:val="003D690D"/>
    <w:rsid w:val="003D6F2D"/>
    <w:rsid w:val="003D7ABD"/>
    <w:rsid w:val="003E0DED"/>
    <w:rsid w:val="003E1448"/>
    <w:rsid w:val="003E2951"/>
    <w:rsid w:val="003E3042"/>
    <w:rsid w:val="003E3780"/>
    <w:rsid w:val="003E3E1A"/>
    <w:rsid w:val="003E45CD"/>
    <w:rsid w:val="003E4D59"/>
    <w:rsid w:val="003E508B"/>
    <w:rsid w:val="003E5864"/>
    <w:rsid w:val="003E6492"/>
    <w:rsid w:val="003E69F1"/>
    <w:rsid w:val="003E7224"/>
    <w:rsid w:val="003E79AD"/>
    <w:rsid w:val="003E7C13"/>
    <w:rsid w:val="003E7C85"/>
    <w:rsid w:val="003F03C6"/>
    <w:rsid w:val="003F3000"/>
    <w:rsid w:val="003F3A34"/>
    <w:rsid w:val="003F43EE"/>
    <w:rsid w:val="003F4B12"/>
    <w:rsid w:val="003F5E0F"/>
    <w:rsid w:val="003F6458"/>
    <w:rsid w:val="003F684C"/>
    <w:rsid w:val="003F7037"/>
    <w:rsid w:val="004002AF"/>
    <w:rsid w:val="004002C7"/>
    <w:rsid w:val="004003D9"/>
    <w:rsid w:val="00400C04"/>
    <w:rsid w:val="00400F9C"/>
    <w:rsid w:val="004024FF"/>
    <w:rsid w:val="00402FD6"/>
    <w:rsid w:val="00403C24"/>
    <w:rsid w:val="00404298"/>
    <w:rsid w:val="004050E3"/>
    <w:rsid w:val="00406CE4"/>
    <w:rsid w:val="004073C4"/>
    <w:rsid w:val="00407957"/>
    <w:rsid w:val="00407F91"/>
    <w:rsid w:val="00410073"/>
    <w:rsid w:val="00410971"/>
    <w:rsid w:val="00410EC5"/>
    <w:rsid w:val="004114F1"/>
    <w:rsid w:val="00411A2A"/>
    <w:rsid w:val="004128D3"/>
    <w:rsid w:val="0041405C"/>
    <w:rsid w:val="0041429E"/>
    <w:rsid w:val="0041494A"/>
    <w:rsid w:val="0041576E"/>
    <w:rsid w:val="00416585"/>
    <w:rsid w:val="004165D2"/>
    <w:rsid w:val="0041678D"/>
    <w:rsid w:val="00417069"/>
    <w:rsid w:val="004171A4"/>
    <w:rsid w:val="004173EE"/>
    <w:rsid w:val="00420642"/>
    <w:rsid w:val="00420755"/>
    <w:rsid w:val="00420BF7"/>
    <w:rsid w:val="0042101E"/>
    <w:rsid w:val="0042149C"/>
    <w:rsid w:val="004217E4"/>
    <w:rsid w:val="004225FD"/>
    <w:rsid w:val="004227BA"/>
    <w:rsid w:val="00423C72"/>
    <w:rsid w:val="00423D56"/>
    <w:rsid w:val="00423D80"/>
    <w:rsid w:val="0042405D"/>
    <w:rsid w:val="004248F1"/>
    <w:rsid w:val="00426406"/>
    <w:rsid w:val="00426B52"/>
    <w:rsid w:val="00427AB5"/>
    <w:rsid w:val="00427B17"/>
    <w:rsid w:val="00427F83"/>
    <w:rsid w:val="0043018B"/>
    <w:rsid w:val="004306EE"/>
    <w:rsid w:val="00432E2A"/>
    <w:rsid w:val="00433579"/>
    <w:rsid w:val="00433876"/>
    <w:rsid w:val="00434179"/>
    <w:rsid w:val="00434ADA"/>
    <w:rsid w:val="00434B05"/>
    <w:rsid w:val="00436304"/>
    <w:rsid w:val="0043638F"/>
    <w:rsid w:val="0043659C"/>
    <w:rsid w:val="0043671B"/>
    <w:rsid w:val="00436883"/>
    <w:rsid w:val="00436DE8"/>
    <w:rsid w:val="004372DE"/>
    <w:rsid w:val="00437324"/>
    <w:rsid w:val="00437A1C"/>
    <w:rsid w:val="00437D5D"/>
    <w:rsid w:val="004408AD"/>
    <w:rsid w:val="00440CBE"/>
    <w:rsid w:val="00441CF8"/>
    <w:rsid w:val="00442019"/>
    <w:rsid w:val="004420DE"/>
    <w:rsid w:val="00442499"/>
    <w:rsid w:val="004436EB"/>
    <w:rsid w:val="00444BB8"/>
    <w:rsid w:val="00444E3A"/>
    <w:rsid w:val="004454A6"/>
    <w:rsid w:val="00446070"/>
    <w:rsid w:val="00446DD4"/>
    <w:rsid w:val="00447C79"/>
    <w:rsid w:val="00450067"/>
    <w:rsid w:val="004507D0"/>
    <w:rsid w:val="00450F07"/>
    <w:rsid w:val="00452837"/>
    <w:rsid w:val="00452CDF"/>
    <w:rsid w:val="00453056"/>
    <w:rsid w:val="00453397"/>
    <w:rsid w:val="00453A5E"/>
    <w:rsid w:val="0045526D"/>
    <w:rsid w:val="004556EE"/>
    <w:rsid w:val="00455F0D"/>
    <w:rsid w:val="00456008"/>
    <w:rsid w:val="004568A7"/>
    <w:rsid w:val="00460611"/>
    <w:rsid w:val="00460871"/>
    <w:rsid w:val="00461A2C"/>
    <w:rsid w:val="00461B68"/>
    <w:rsid w:val="00461BA4"/>
    <w:rsid w:val="00461D75"/>
    <w:rsid w:val="004623FB"/>
    <w:rsid w:val="00462931"/>
    <w:rsid w:val="00463619"/>
    <w:rsid w:val="00463AAC"/>
    <w:rsid w:val="00464645"/>
    <w:rsid w:val="00464663"/>
    <w:rsid w:val="00464C32"/>
    <w:rsid w:val="00464C48"/>
    <w:rsid w:val="004650AB"/>
    <w:rsid w:val="004652A5"/>
    <w:rsid w:val="0046572D"/>
    <w:rsid w:val="004665A4"/>
    <w:rsid w:val="00466A46"/>
    <w:rsid w:val="00466AE9"/>
    <w:rsid w:val="00466BD5"/>
    <w:rsid w:val="004670B8"/>
    <w:rsid w:val="0046755E"/>
    <w:rsid w:val="0046756B"/>
    <w:rsid w:val="00467B03"/>
    <w:rsid w:val="00467E54"/>
    <w:rsid w:val="004701CA"/>
    <w:rsid w:val="004737E6"/>
    <w:rsid w:val="00473BFE"/>
    <w:rsid w:val="00474123"/>
    <w:rsid w:val="00474280"/>
    <w:rsid w:val="0047490E"/>
    <w:rsid w:val="00474F17"/>
    <w:rsid w:val="00475577"/>
    <w:rsid w:val="004764B0"/>
    <w:rsid w:val="004772DC"/>
    <w:rsid w:val="00477AA6"/>
    <w:rsid w:val="00477AB0"/>
    <w:rsid w:val="00480344"/>
    <w:rsid w:val="00480F1C"/>
    <w:rsid w:val="004814F4"/>
    <w:rsid w:val="00481C89"/>
    <w:rsid w:val="00481D7F"/>
    <w:rsid w:val="00481E59"/>
    <w:rsid w:val="00481F87"/>
    <w:rsid w:val="0048232F"/>
    <w:rsid w:val="00482AA4"/>
    <w:rsid w:val="00482ADD"/>
    <w:rsid w:val="00483B6B"/>
    <w:rsid w:val="00483C97"/>
    <w:rsid w:val="00483F38"/>
    <w:rsid w:val="00484740"/>
    <w:rsid w:val="00486049"/>
    <w:rsid w:val="0048642F"/>
    <w:rsid w:val="00486BA7"/>
    <w:rsid w:val="00486FAB"/>
    <w:rsid w:val="00487979"/>
    <w:rsid w:val="00487A23"/>
    <w:rsid w:val="0049002F"/>
    <w:rsid w:val="004903D1"/>
    <w:rsid w:val="00491623"/>
    <w:rsid w:val="0049183C"/>
    <w:rsid w:val="0049220E"/>
    <w:rsid w:val="00492D74"/>
    <w:rsid w:val="00493E2A"/>
    <w:rsid w:val="004943F8"/>
    <w:rsid w:val="004948C9"/>
    <w:rsid w:val="0049611F"/>
    <w:rsid w:val="0049620A"/>
    <w:rsid w:val="004962DB"/>
    <w:rsid w:val="004975CB"/>
    <w:rsid w:val="004A0DCD"/>
    <w:rsid w:val="004A0F89"/>
    <w:rsid w:val="004A27FA"/>
    <w:rsid w:val="004A2B42"/>
    <w:rsid w:val="004A2E80"/>
    <w:rsid w:val="004A3C89"/>
    <w:rsid w:val="004A3D94"/>
    <w:rsid w:val="004A4584"/>
    <w:rsid w:val="004A5228"/>
    <w:rsid w:val="004A5698"/>
    <w:rsid w:val="004A60B2"/>
    <w:rsid w:val="004A6A8A"/>
    <w:rsid w:val="004A6CE8"/>
    <w:rsid w:val="004A728E"/>
    <w:rsid w:val="004B0B64"/>
    <w:rsid w:val="004B1BC1"/>
    <w:rsid w:val="004B253A"/>
    <w:rsid w:val="004B2707"/>
    <w:rsid w:val="004B362E"/>
    <w:rsid w:val="004B3DAA"/>
    <w:rsid w:val="004B3EB7"/>
    <w:rsid w:val="004B4B45"/>
    <w:rsid w:val="004B56B4"/>
    <w:rsid w:val="004B6981"/>
    <w:rsid w:val="004B6B37"/>
    <w:rsid w:val="004B6D8F"/>
    <w:rsid w:val="004B7F29"/>
    <w:rsid w:val="004C04C0"/>
    <w:rsid w:val="004C0D0D"/>
    <w:rsid w:val="004C0E46"/>
    <w:rsid w:val="004C13C8"/>
    <w:rsid w:val="004C19EF"/>
    <w:rsid w:val="004C1A30"/>
    <w:rsid w:val="004C2816"/>
    <w:rsid w:val="004C2BAB"/>
    <w:rsid w:val="004C395D"/>
    <w:rsid w:val="004C3F6D"/>
    <w:rsid w:val="004C429E"/>
    <w:rsid w:val="004C4942"/>
    <w:rsid w:val="004C5AFB"/>
    <w:rsid w:val="004C6341"/>
    <w:rsid w:val="004C63EA"/>
    <w:rsid w:val="004C644D"/>
    <w:rsid w:val="004C696D"/>
    <w:rsid w:val="004C6E86"/>
    <w:rsid w:val="004C7A47"/>
    <w:rsid w:val="004C7B3A"/>
    <w:rsid w:val="004C7B86"/>
    <w:rsid w:val="004D041A"/>
    <w:rsid w:val="004D1169"/>
    <w:rsid w:val="004D20A8"/>
    <w:rsid w:val="004D237E"/>
    <w:rsid w:val="004D2C2D"/>
    <w:rsid w:val="004D3236"/>
    <w:rsid w:val="004D393F"/>
    <w:rsid w:val="004D39A2"/>
    <w:rsid w:val="004D4517"/>
    <w:rsid w:val="004D4561"/>
    <w:rsid w:val="004D5702"/>
    <w:rsid w:val="004D640E"/>
    <w:rsid w:val="004D6EC2"/>
    <w:rsid w:val="004D6FD2"/>
    <w:rsid w:val="004D7736"/>
    <w:rsid w:val="004D78BE"/>
    <w:rsid w:val="004E0E20"/>
    <w:rsid w:val="004E2ACF"/>
    <w:rsid w:val="004E4283"/>
    <w:rsid w:val="004E48A1"/>
    <w:rsid w:val="004E6007"/>
    <w:rsid w:val="004F1156"/>
    <w:rsid w:val="004F1160"/>
    <w:rsid w:val="004F2762"/>
    <w:rsid w:val="004F28C0"/>
    <w:rsid w:val="004F3158"/>
    <w:rsid w:val="004F561E"/>
    <w:rsid w:val="004F678C"/>
    <w:rsid w:val="004F7469"/>
    <w:rsid w:val="004F794D"/>
    <w:rsid w:val="004F7C33"/>
    <w:rsid w:val="004F7DAA"/>
    <w:rsid w:val="00500644"/>
    <w:rsid w:val="0050108B"/>
    <w:rsid w:val="00501D18"/>
    <w:rsid w:val="00502173"/>
    <w:rsid w:val="00502F67"/>
    <w:rsid w:val="005035D8"/>
    <w:rsid w:val="00503A5D"/>
    <w:rsid w:val="00503A8E"/>
    <w:rsid w:val="00504403"/>
    <w:rsid w:val="0050456F"/>
    <w:rsid w:val="0050467D"/>
    <w:rsid w:val="005048B8"/>
    <w:rsid w:val="00504918"/>
    <w:rsid w:val="00505568"/>
    <w:rsid w:val="00505BDF"/>
    <w:rsid w:val="00506017"/>
    <w:rsid w:val="00506290"/>
    <w:rsid w:val="005067CE"/>
    <w:rsid w:val="00506801"/>
    <w:rsid w:val="00506F86"/>
    <w:rsid w:val="00506FDA"/>
    <w:rsid w:val="00507FA4"/>
    <w:rsid w:val="00510106"/>
    <w:rsid w:val="00510574"/>
    <w:rsid w:val="00512EB9"/>
    <w:rsid w:val="0051305E"/>
    <w:rsid w:val="005130FD"/>
    <w:rsid w:val="00513B08"/>
    <w:rsid w:val="005140DA"/>
    <w:rsid w:val="00517085"/>
    <w:rsid w:val="005175AE"/>
    <w:rsid w:val="0051784A"/>
    <w:rsid w:val="00517AEA"/>
    <w:rsid w:val="00517DC8"/>
    <w:rsid w:val="00517E3E"/>
    <w:rsid w:val="0052085A"/>
    <w:rsid w:val="00521A60"/>
    <w:rsid w:val="00522663"/>
    <w:rsid w:val="00522D1C"/>
    <w:rsid w:val="00522D63"/>
    <w:rsid w:val="00523E7E"/>
    <w:rsid w:val="00524369"/>
    <w:rsid w:val="005248C0"/>
    <w:rsid w:val="00524E30"/>
    <w:rsid w:val="005256A6"/>
    <w:rsid w:val="0052594E"/>
    <w:rsid w:val="0052638A"/>
    <w:rsid w:val="0052649A"/>
    <w:rsid w:val="005265A1"/>
    <w:rsid w:val="00526668"/>
    <w:rsid w:val="00526684"/>
    <w:rsid w:val="005302F1"/>
    <w:rsid w:val="005304F6"/>
    <w:rsid w:val="00530F1E"/>
    <w:rsid w:val="0053169C"/>
    <w:rsid w:val="005317C4"/>
    <w:rsid w:val="005317D9"/>
    <w:rsid w:val="00531D48"/>
    <w:rsid w:val="00533C99"/>
    <w:rsid w:val="00533EC1"/>
    <w:rsid w:val="00534118"/>
    <w:rsid w:val="005342C3"/>
    <w:rsid w:val="00535411"/>
    <w:rsid w:val="005403A1"/>
    <w:rsid w:val="0054103E"/>
    <w:rsid w:val="00541BB3"/>
    <w:rsid w:val="00541E9A"/>
    <w:rsid w:val="00542C84"/>
    <w:rsid w:val="00542D4A"/>
    <w:rsid w:val="005433DE"/>
    <w:rsid w:val="00543693"/>
    <w:rsid w:val="00543E28"/>
    <w:rsid w:val="005442CD"/>
    <w:rsid w:val="0054444B"/>
    <w:rsid w:val="005448F5"/>
    <w:rsid w:val="00544C8D"/>
    <w:rsid w:val="00544C9E"/>
    <w:rsid w:val="00545922"/>
    <w:rsid w:val="005460A8"/>
    <w:rsid w:val="00546776"/>
    <w:rsid w:val="00546996"/>
    <w:rsid w:val="005470F2"/>
    <w:rsid w:val="00547866"/>
    <w:rsid w:val="00547C25"/>
    <w:rsid w:val="00550495"/>
    <w:rsid w:val="00550C0F"/>
    <w:rsid w:val="00550D07"/>
    <w:rsid w:val="00552E30"/>
    <w:rsid w:val="00553617"/>
    <w:rsid w:val="00553882"/>
    <w:rsid w:val="00553A6E"/>
    <w:rsid w:val="00553F77"/>
    <w:rsid w:val="00554583"/>
    <w:rsid w:val="00554A11"/>
    <w:rsid w:val="005567FB"/>
    <w:rsid w:val="00556B4B"/>
    <w:rsid w:val="00556BF0"/>
    <w:rsid w:val="00556FCF"/>
    <w:rsid w:val="00560BD9"/>
    <w:rsid w:val="0056186C"/>
    <w:rsid w:val="005618AA"/>
    <w:rsid w:val="0056226B"/>
    <w:rsid w:val="00562C42"/>
    <w:rsid w:val="005636A8"/>
    <w:rsid w:val="005640B6"/>
    <w:rsid w:val="0056578E"/>
    <w:rsid w:val="0056657A"/>
    <w:rsid w:val="00566F46"/>
    <w:rsid w:val="0056737D"/>
    <w:rsid w:val="00567942"/>
    <w:rsid w:val="00567DE0"/>
    <w:rsid w:val="005701E3"/>
    <w:rsid w:val="0057031E"/>
    <w:rsid w:val="005703A5"/>
    <w:rsid w:val="005703D9"/>
    <w:rsid w:val="005708AF"/>
    <w:rsid w:val="00570B50"/>
    <w:rsid w:val="00571051"/>
    <w:rsid w:val="005710A0"/>
    <w:rsid w:val="005715A9"/>
    <w:rsid w:val="00571766"/>
    <w:rsid w:val="00571F66"/>
    <w:rsid w:val="00572366"/>
    <w:rsid w:val="00572C1B"/>
    <w:rsid w:val="00573962"/>
    <w:rsid w:val="00573F0B"/>
    <w:rsid w:val="00574332"/>
    <w:rsid w:val="0057466E"/>
    <w:rsid w:val="00574B00"/>
    <w:rsid w:val="00574C97"/>
    <w:rsid w:val="00575F86"/>
    <w:rsid w:val="00575FCE"/>
    <w:rsid w:val="00576365"/>
    <w:rsid w:val="00576DBA"/>
    <w:rsid w:val="00580031"/>
    <w:rsid w:val="005800E7"/>
    <w:rsid w:val="0058093A"/>
    <w:rsid w:val="00581748"/>
    <w:rsid w:val="005819DE"/>
    <w:rsid w:val="00581E96"/>
    <w:rsid w:val="00583125"/>
    <w:rsid w:val="00583181"/>
    <w:rsid w:val="00583255"/>
    <w:rsid w:val="00584575"/>
    <w:rsid w:val="005847CA"/>
    <w:rsid w:val="005848B8"/>
    <w:rsid w:val="00585338"/>
    <w:rsid w:val="00585C0E"/>
    <w:rsid w:val="00586406"/>
    <w:rsid w:val="00586416"/>
    <w:rsid w:val="005864DF"/>
    <w:rsid w:val="0058696B"/>
    <w:rsid w:val="00586AB4"/>
    <w:rsid w:val="00587575"/>
    <w:rsid w:val="00587B62"/>
    <w:rsid w:val="00590035"/>
    <w:rsid w:val="0059052E"/>
    <w:rsid w:val="0059077B"/>
    <w:rsid w:val="00591804"/>
    <w:rsid w:val="00591C3D"/>
    <w:rsid w:val="00591C6E"/>
    <w:rsid w:val="00592268"/>
    <w:rsid w:val="00593CA7"/>
    <w:rsid w:val="00593D64"/>
    <w:rsid w:val="00594234"/>
    <w:rsid w:val="00594270"/>
    <w:rsid w:val="00595286"/>
    <w:rsid w:val="005955AD"/>
    <w:rsid w:val="00595BC4"/>
    <w:rsid w:val="00595E1D"/>
    <w:rsid w:val="0059670A"/>
    <w:rsid w:val="00596E72"/>
    <w:rsid w:val="00597339"/>
    <w:rsid w:val="00597360"/>
    <w:rsid w:val="005973D4"/>
    <w:rsid w:val="00597CA7"/>
    <w:rsid w:val="005A03C8"/>
    <w:rsid w:val="005A11AA"/>
    <w:rsid w:val="005A133B"/>
    <w:rsid w:val="005A195E"/>
    <w:rsid w:val="005A1F33"/>
    <w:rsid w:val="005A3323"/>
    <w:rsid w:val="005A3CC2"/>
    <w:rsid w:val="005A42B6"/>
    <w:rsid w:val="005A4B2B"/>
    <w:rsid w:val="005A5E01"/>
    <w:rsid w:val="005A6553"/>
    <w:rsid w:val="005A6AD6"/>
    <w:rsid w:val="005A6F57"/>
    <w:rsid w:val="005A6FC4"/>
    <w:rsid w:val="005A70BC"/>
    <w:rsid w:val="005A7922"/>
    <w:rsid w:val="005B04D4"/>
    <w:rsid w:val="005B0B4B"/>
    <w:rsid w:val="005B191C"/>
    <w:rsid w:val="005B2C65"/>
    <w:rsid w:val="005B3C47"/>
    <w:rsid w:val="005B3EE5"/>
    <w:rsid w:val="005B4371"/>
    <w:rsid w:val="005B584E"/>
    <w:rsid w:val="005B5E87"/>
    <w:rsid w:val="005B739A"/>
    <w:rsid w:val="005B7778"/>
    <w:rsid w:val="005B779E"/>
    <w:rsid w:val="005B7C3C"/>
    <w:rsid w:val="005C0021"/>
    <w:rsid w:val="005C0B83"/>
    <w:rsid w:val="005C10D9"/>
    <w:rsid w:val="005C11F0"/>
    <w:rsid w:val="005C2E7A"/>
    <w:rsid w:val="005C2F6B"/>
    <w:rsid w:val="005C33DD"/>
    <w:rsid w:val="005C3A3A"/>
    <w:rsid w:val="005C4301"/>
    <w:rsid w:val="005C4874"/>
    <w:rsid w:val="005C52D7"/>
    <w:rsid w:val="005C5524"/>
    <w:rsid w:val="005C5BBE"/>
    <w:rsid w:val="005C5E1F"/>
    <w:rsid w:val="005C6A80"/>
    <w:rsid w:val="005C6D95"/>
    <w:rsid w:val="005C7182"/>
    <w:rsid w:val="005D0266"/>
    <w:rsid w:val="005D026D"/>
    <w:rsid w:val="005D055B"/>
    <w:rsid w:val="005D0705"/>
    <w:rsid w:val="005D12EE"/>
    <w:rsid w:val="005D1BD5"/>
    <w:rsid w:val="005D262F"/>
    <w:rsid w:val="005D3BD8"/>
    <w:rsid w:val="005D3D5D"/>
    <w:rsid w:val="005D3E75"/>
    <w:rsid w:val="005D4BC3"/>
    <w:rsid w:val="005D4FC7"/>
    <w:rsid w:val="005D61B8"/>
    <w:rsid w:val="005D68F3"/>
    <w:rsid w:val="005D70CC"/>
    <w:rsid w:val="005D718D"/>
    <w:rsid w:val="005D78B1"/>
    <w:rsid w:val="005D7A93"/>
    <w:rsid w:val="005D7C81"/>
    <w:rsid w:val="005E037C"/>
    <w:rsid w:val="005E0CD0"/>
    <w:rsid w:val="005E1BB0"/>
    <w:rsid w:val="005E273F"/>
    <w:rsid w:val="005E2BEF"/>
    <w:rsid w:val="005E2CC6"/>
    <w:rsid w:val="005E32FC"/>
    <w:rsid w:val="005E3652"/>
    <w:rsid w:val="005E4868"/>
    <w:rsid w:val="005E593E"/>
    <w:rsid w:val="005E666F"/>
    <w:rsid w:val="005E730F"/>
    <w:rsid w:val="005F1EF2"/>
    <w:rsid w:val="005F2392"/>
    <w:rsid w:val="005F2AA4"/>
    <w:rsid w:val="005F2DD4"/>
    <w:rsid w:val="005F2F73"/>
    <w:rsid w:val="005F3101"/>
    <w:rsid w:val="005F37CC"/>
    <w:rsid w:val="005F3A19"/>
    <w:rsid w:val="005F583C"/>
    <w:rsid w:val="005F5AFD"/>
    <w:rsid w:val="005F5FC1"/>
    <w:rsid w:val="005F6AAA"/>
    <w:rsid w:val="005F6ACC"/>
    <w:rsid w:val="005F6E29"/>
    <w:rsid w:val="005F759A"/>
    <w:rsid w:val="005F79AE"/>
    <w:rsid w:val="005F7E71"/>
    <w:rsid w:val="00601745"/>
    <w:rsid w:val="006017CB"/>
    <w:rsid w:val="006023E5"/>
    <w:rsid w:val="006026A0"/>
    <w:rsid w:val="00602FA0"/>
    <w:rsid w:val="00603208"/>
    <w:rsid w:val="006032AD"/>
    <w:rsid w:val="00603609"/>
    <w:rsid w:val="00603C30"/>
    <w:rsid w:val="00603CC1"/>
    <w:rsid w:val="00603FA9"/>
    <w:rsid w:val="00604B09"/>
    <w:rsid w:val="006053C3"/>
    <w:rsid w:val="00606C2F"/>
    <w:rsid w:val="006074A9"/>
    <w:rsid w:val="0061003A"/>
    <w:rsid w:val="006100CD"/>
    <w:rsid w:val="00610921"/>
    <w:rsid w:val="006116AB"/>
    <w:rsid w:val="006119FB"/>
    <w:rsid w:val="00611C39"/>
    <w:rsid w:val="0061238A"/>
    <w:rsid w:val="006133D5"/>
    <w:rsid w:val="0061352D"/>
    <w:rsid w:val="0061391E"/>
    <w:rsid w:val="00613EBB"/>
    <w:rsid w:val="00614587"/>
    <w:rsid w:val="00614E7C"/>
    <w:rsid w:val="0061500D"/>
    <w:rsid w:val="006151C6"/>
    <w:rsid w:val="00615649"/>
    <w:rsid w:val="00616340"/>
    <w:rsid w:val="006168DF"/>
    <w:rsid w:val="00616CFA"/>
    <w:rsid w:val="00617620"/>
    <w:rsid w:val="0061785B"/>
    <w:rsid w:val="00617DB3"/>
    <w:rsid w:val="00617EB7"/>
    <w:rsid w:val="0062051B"/>
    <w:rsid w:val="00621042"/>
    <w:rsid w:val="0062113B"/>
    <w:rsid w:val="006222BF"/>
    <w:rsid w:val="00622327"/>
    <w:rsid w:val="006223A5"/>
    <w:rsid w:val="00622986"/>
    <w:rsid w:val="006234B9"/>
    <w:rsid w:val="00623A77"/>
    <w:rsid w:val="00624304"/>
    <w:rsid w:val="00624441"/>
    <w:rsid w:val="006245BB"/>
    <w:rsid w:val="006245FC"/>
    <w:rsid w:val="00624968"/>
    <w:rsid w:val="00625142"/>
    <w:rsid w:val="00625BA9"/>
    <w:rsid w:val="00625BE8"/>
    <w:rsid w:val="00626FD4"/>
    <w:rsid w:val="006279F5"/>
    <w:rsid w:val="0063026C"/>
    <w:rsid w:val="00632896"/>
    <w:rsid w:val="0063392F"/>
    <w:rsid w:val="00633B5F"/>
    <w:rsid w:val="00634CB1"/>
    <w:rsid w:val="006351BC"/>
    <w:rsid w:val="00636B10"/>
    <w:rsid w:val="006370AE"/>
    <w:rsid w:val="006372B9"/>
    <w:rsid w:val="0063737B"/>
    <w:rsid w:val="006405EB"/>
    <w:rsid w:val="0064108E"/>
    <w:rsid w:val="00641922"/>
    <w:rsid w:val="00642437"/>
    <w:rsid w:val="00642556"/>
    <w:rsid w:val="0064317B"/>
    <w:rsid w:val="00643DDF"/>
    <w:rsid w:val="006441AC"/>
    <w:rsid w:val="006445AC"/>
    <w:rsid w:val="006446BA"/>
    <w:rsid w:val="00644EA8"/>
    <w:rsid w:val="00645006"/>
    <w:rsid w:val="006452D9"/>
    <w:rsid w:val="006469C4"/>
    <w:rsid w:val="0064755B"/>
    <w:rsid w:val="00647712"/>
    <w:rsid w:val="00647A42"/>
    <w:rsid w:val="00647A4C"/>
    <w:rsid w:val="00647A71"/>
    <w:rsid w:val="00650107"/>
    <w:rsid w:val="00651997"/>
    <w:rsid w:val="00651A31"/>
    <w:rsid w:val="00651C10"/>
    <w:rsid w:val="00651C8C"/>
    <w:rsid w:val="00651E01"/>
    <w:rsid w:val="00651F80"/>
    <w:rsid w:val="0065257E"/>
    <w:rsid w:val="00652BB1"/>
    <w:rsid w:val="006532A7"/>
    <w:rsid w:val="00655A56"/>
    <w:rsid w:val="00655D42"/>
    <w:rsid w:val="00656622"/>
    <w:rsid w:val="00656D44"/>
    <w:rsid w:val="0065703C"/>
    <w:rsid w:val="00657C22"/>
    <w:rsid w:val="00657C31"/>
    <w:rsid w:val="00660319"/>
    <w:rsid w:val="006604B2"/>
    <w:rsid w:val="0066058D"/>
    <w:rsid w:val="00660E88"/>
    <w:rsid w:val="00660F3B"/>
    <w:rsid w:val="00661153"/>
    <w:rsid w:val="0066154F"/>
    <w:rsid w:val="00662078"/>
    <w:rsid w:val="006621E7"/>
    <w:rsid w:val="0066220C"/>
    <w:rsid w:val="0066302D"/>
    <w:rsid w:val="00664422"/>
    <w:rsid w:val="006659DF"/>
    <w:rsid w:val="006661C4"/>
    <w:rsid w:val="006672FD"/>
    <w:rsid w:val="00670F95"/>
    <w:rsid w:val="00671635"/>
    <w:rsid w:val="0067178C"/>
    <w:rsid w:val="00671938"/>
    <w:rsid w:val="00671A86"/>
    <w:rsid w:val="00673211"/>
    <w:rsid w:val="00673B17"/>
    <w:rsid w:val="00674115"/>
    <w:rsid w:val="00674961"/>
    <w:rsid w:val="006751F6"/>
    <w:rsid w:val="006759CB"/>
    <w:rsid w:val="00675DF5"/>
    <w:rsid w:val="0067614E"/>
    <w:rsid w:val="0067621E"/>
    <w:rsid w:val="00676F07"/>
    <w:rsid w:val="00676F09"/>
    <w:rsid w:val="006776AB"/>
    <w:rsid w:val="006777D9"/>
    <w:rsid w:val="00677D4F"/>
    <w:rsid w:val="006801E8"/>
    <w:rsid w:val="006803C5"/>
    <w:rsid w:val="00680919"/>
    <w:rsid w:val="00680AAB"/>
    <w:rsid w:val="00680CB3"/>
    <w:rsid w:val="0068152A"/>
    <w:rsid w:val="00681A13"/>
    <w:rsid w:val="0068239A"/>
    <w:rsid w:val="006827D1"/>
    <w:rsid w:val="00684D36"/>
    <w:rsid w:val="00684E57"/>
    <w:rsid w:val="006866D0"/>
    <w:rsid w:val="00686E4B"/>
    <w:rsid w:val="0068782D"/>
    <w:rsid w:val="00687905"/>
    <w:rsid w:val="00687E4E"/>
    <w:rsid w:val="0069027B"/>
    <w:rsid w:val="00690332"/>
    <w:rsid w:val="0069080C"/>
    <w:rsid w:val="00690FF0"/>
    <w:rsid w:val="006911FB"/>
    <w:rsid w:val="00691D13"/>
    <w:rsid w:val="00693402"/>
    <w:rsid w:val="00693445"/>
    <w:rsid w:val="00693EC7"/>
    <w:rsid w:val="006941A5"/>
    <w:rsid w:val="00695487"/>
    <w:rsid w:val="0069595E"/>
    <w:rsid w:val="00696808"/>
    <w:rsid w:val="006970F3"/>
    <w:rsid w:val="00697790"/>
    <w:rsid w:val="006978E1"/>
    <w:rsid w:val="006A17B0"/>
    <w:rsid w:val="006A1CD8"/>
    <w:rsid w:val="006A31A6"/>
    <w:rsid w:val="006A46CC"/>
    <w:rsid w:val="006A536F"/>
    <w:rsid w:val="006A5503"/>
    <w:rsid w:val="006A6B95"/>
    <w:rsid w:val="006B08D2"/>
    <w:rsid w:val="006B1CAB"/>
    <w:rsid w:val="006B1E2F"/>
    <w:rsid w:val="006B21F2"/>
    <w:rsid w:val="006B253C"/>
    <w:rsid w:val="006B2803"/>
    <w:rsid w:val="006B2BC3"/>
    <w:rsid w:val="006B3AF3"/>
    <w:rsid w:val="006B3CD2"/>
    <w:rsid w:val="006B46DD"/>
    <w:rsid w:val="006B476F"/>
    <w:rsid w:val="006B51CC"/>
    <w:rsid w:val="006B554C"/>
    <w:rsid w:val="006B5889"/>
    <w:rsid w:val="006B6AA3"/>
    <w:rsid w:val="006B7543"/>
    <w:rsid w:val="006B75FD"/>
    <w:rsid w:val="006B766B"/>
    <w:rsid w:val="006B7B03"/>
    <w:rsid w:val="006B7F80"/>
    <w:rsid w:val="006C0086"/>
    <w:rsid w:val="006C076C"/>
    <w:rsid w:val="006C1D21"/>
    <w:rsid w:val="006C1E27"/>
    <w:rsid w:val="006C1E6B"/>
    <w:rsid w:val="006C21BA"/>
    <w:rsid w:val="006C2615"/>
    <w:rsid w:val="006C2B8C"/>
    <w:rsid w:val="006C2C00"/>
    <w:rsid w:val="006C34D7"/>
    <w:rsid w:val="006C3A2F"/>
    <w:rsid w:val="006C3AE7"/>
    <w:rsid w:val="006C4AF2"/>
    <w:rsid w:val="006C5BE4"/>
    <w:rsid w:val="006C6AC5"/>
    <w:rsid w:val="006C769B"/>
    <w:rsid w:val="006D0679"/>
    <w:rsid w:val="006D0D7A"/>
    <w:rsid w:val="006D0DE0"/>
    <w:rsid w:val="006D16C1"/>
    <w:rsid w:val="006D3398"/>
    <w:rsid w:val="006D409F"/>
    <w:rsid w:val="006D40DA"/>
    <w:rsid w:val="006D5AFA"/>
    <w:rsid w:val="006D6E77"/>
    <w:rsid w:val="006D6FFD"/>
    <w:rsid w:val="006D7313"/>
    <w:rsid w:val="006D78AF"/>
    <w:rsid w:val="006D7D9D"/>
    <w:rsid w:val="006E0A98"/>
    <w:rsid w:val="006E0EAB"/>
    <w:rsid w:val="006E1335"/>
    <w:rsid w:val="006E1D9E"/>
    <w:rsid w:val="006E1F62"/>
    <w:rsid w:val="006E3AC0"/>
    <w:rsid w:val="006E4DC0"/>
    <w:rsid w:val="006E5349"/>
    <w:rsid w:val="006E5C7A"/>
    <w:rsid w:val="006E7751"/>
    <w:rsid w:val="006E7861"/>
    <w:rsid w:val="006F0274"/>
    <w:rsid w:val="006F0A0D"/>
    <w:rsid w:val="006F19C4"/>
    <w:rsid w:val="006F1B3D"/>
    <w:rsid w:val="006F21FF"/>
    <w:rsid w:val="006F2901"/>
    <w:rsid w:val="006F2B0F"/>
    <w:rsid w:val="006F2FB3"/>
    <w:rsid w:val="006F33A2"/>
    <w:rsid w:val="006F34AA"/>
    <w:rsid w:val="006F3DC3"/>
    <w:rsid w:val="006F3E96"/>
    <w:rsid w:val="006F4BA7"/>
    <w:rsid w:val="006F5B0E"/>
    <w:rsid w:val="006F5C77"/>
    <w:rsid w:val="006F7493"/>
    <w:rsid w:val="006F79C3"/>
    <w:rsid w:val="006F79C8"/>
    <w:rsid w:val="006F7BB0"/>
    <w:rsid w:val="006F7CC4"/>
    <w:rsid w:val="006F7EC4"/>
    <w:rsid w:val="0070029E"/>
    <w:rsid w:val="00700A8D"/>
    <w:rsid w:val="00701373"/>
    <w:rsid w:val="007014DE"/>
    <w:rsid w:val="00701CF5"/>
    <w:rsid w:val="00702038"/>
    <w:rsid w:val="007021E8"/>
    <w:rsid w:val="00703337"/>
    <w:rsid w:val="007036FD"/>
    <w:rsid w:val="00703890"/>
    <w:rsid w:val="007038A2"/>
    <w:rsid w:val="007045A8"/>
    <w:rsid w:val="00704DDC"/>
    <w:rsid w:val="00705C0E"/>
    <w:rsid w:val="00705F49"/>
    <w:rsid w:val="00705FC9"/>
    <w:rsid w:val="0070639A"/>
    <w:rsid w:val="007075EB"/>
    <w:rsid w:val="00707AD8"/>
    <w:rsid w:val="00707E77"/>
    <w:rsid w:val="007109EC"/>
    <w:rsid w:val="00710C2E"/>
    <w:rsid w:val="00710EB6"/>
    <w:rsid w:val="007115E2"/>
    <w:rsid w:val="00711D49"/>
    <w:rsid w:val="00711DF1"/>
    <w:rsid w:val="00712022"/>
    <w:rsid w:val="00713205"/>
    <w:rsid w:val="00714C9E"/>
    <w:rsid w:val="00714CC6"/>
    <w:rsid w:val="00715216"/>
    <w:rsid w:val="0071610C"/>
    <w:rsid w:val="00716C6A"/>
    <w:rsid w:val="00717B28"/>
    <w:rsid w:val="0072060E"/>
    <w:rsid w:val="007206F9"/>
    <w:rsid w:val="007215E8"/>
    <w:rsid w:val="0072187F"/>
    <w:rsid w:val="0072190C"/>
    <w:rsid w:val="00721BBA"/>
    <w:rsid w:val="00721CED"/>
    <w:rsid w:val="00722C0A"/>
    <w:rsid w:val="00722CA8"/>
    <w:rsid w:val="00722D7B"/>
    <w:rsid w:val="00723672"/>
    <w:rsid w:val="00723DF8"/>
    <w:rsid w:val="00725F7B"/>
    <w:rsid w:val="00726B00"/>
    <w:rsid w:val="00726B96"/>
    <w:rsid w:val="00726E3C"/>
    <w:rsid w:val="007275B3"/>
    <w:rsid w:val="0073035E"/>
    <w:rsid w:val="007303C1"/>
    <w:rsid w:val="00730425"/>
    <w:rsid w:val="00730C18"/>
    <w:rsid w:val="00731B72"/>
    <w:rsid w:val="00731C1A"/>
    <w:rsid w:val="00731D0B"/>
    <w:rsid w:val="007322F5"/>
    <w:rsid w:val="0073277B"/>
    <w:rsid w:val="00733020"/>
    <w:rsid w:val="00734B86"/>
    <w:rsid w:val="00734F20"/>
    <w:rsid w:val="0073512D"/>
    <w:rsid w:val="00735B3A"/>
    <w:rsid w:val="007369E4"/>
    <w:rsid w:val="00736B1A"/>
    <w:rsid w:val="007374AE"/>
    <w:rsid w:val="00737936"/>
    <w:rsid w:val="007400BD"/>
    <w:rsid w:val="0074199C"/>
    <w:rsid w:val="007423AE"/>
    <w:rsid w:val="00742A3F"/>
    <w:rsid w:val="007435B1"/>
    <w:rsid w:val="00743C8C"/>
    <w:rsid w:val="00744358"/>
    <w:rsid w:val="00744608"/>
    <w:rsid w:val="00744DA0"/>
    <w:rsid w:val="007466DD"/>
    <w:rsid w:val="00746E1A"/>
    <w:rsid w:val="007470A6"/>
    <w:rsid w:val="00747C53"/>
    <w:rsid w:val="00747D5A"/>
    <w:rsid w:val="0075041F"/>
    <w:rsid w:val="00751330"/>
    <w:rsid w:val="00751701"/>
    <w:rsid w:val="00751709"/>
    <w:rsid w:val="0075189C"/>
    <w:rsid w:val="0075262A"/>
    <w:rsid w:val="00752726"/>
    <w:rsid w:val="0075334E"/>
    <w:rsid w:val="00753CF2"/>
    <w:rsid w:val="00754C67"/>
    <w:rsid w:val="00754F7A"/>
    <w:rsid w:val="0075580A"/>
    <w:rsid w:val="00755A7C"/>
    <w:rsid w:val="00755AC7"/>
    <w:rsid w:val="00755BE8"/>
    <w:rsid w:val="007567CE"/>
    <w:rsid w:val="00756EB3"/>
    <w:rsid w:val="00757A35"/>
    <w:rsid w:val="00757A9F"/>
    <w:rsid w:val="007600C6"/>
    <w:rsid w:val="00760D24"/>
    <w:rsid w:val="00761B5C"/>
    <w:rsid w:val="00761C81"/>
    <w:rsid w:val="00761F65"/>
    <w:rsid w:val="00762376"/>
    <w:rsid w:val="007624E8"/>
    <w:rsid w:val="007629D7"/>
    <w:rsid w:val="00762AAA"/>
    <w:rsid w:val="00762E99"/>
    <w:rsid w:val="00762F5E"/>
    <w:rsid w:val="007633DF"/>
    <w:rsid w:val="00763FD1"/>
    <w:rsid w:val="00766151"/>
    <w:rsid w:val="00766CDD"/>
    <w:rsid w:val="00767349"/>
    <w:rsid w:val="00770052"/>
    <w:rsid w:val="007700C7"/>
    <w:rsid w:val="00770F1D"/>
    <w:rsid w:val="007724BC"/>
    <w:rsid w:val="00772E3C"/>
    <w:rsid w:val="00772F70"/>
    <w:rsid w:val="007737B7"/>
    <w:rsid w:val="007738FA"/>
    <w:rsid w:val="00773DC4"/>
    <w:rsid w:val="00775840"/>
    <w:rsid w:val="00775D7A"/>
    <w:rsid w:val="00777615"/>
    <w:rsid w:val="00777F19"/>
    <w:rsid w:val="007804A0"/>
    <w:rsid w:val="0078097D"/>
    <w:rsid w:val="00780C08"/>
    <w:rsid w:val="007816BA"/>
    <w:rsid w:val="007818DA"/>
    <w:rsid w:val="007826F6"/>
    <w:rsid w:val="007831DC"/>
    <w:rsid w:val="0078341D"/>
    <w:rsid w:val="00783490"/>
    <w:rsid w:val="00783689"/>
    <w:rsid w:val="007836E9"/>
    <w:rsid w:val="00783703"/>
    <w:rsid w:val="007846ED"/>
    <w:rsid w:val="0078476F"/>
    <w:rsid w:val="0078482A"/>
    <w:rsid w:val="00785D49"/>
    <w:rsid w:val="00786021"/>
    <w:rsid w:val="0078632C"/>
    <w:rsid w:val="00786B89"/>
    <w:rsid w:val="0078761C"/>
    <w:rsid w:val="00790BA4"/>
    <w:rsid w:val="00791C2B"/>
    <w:rsid w:val="00792935"/>
    <w:rsid w:val="00792E62"/>
    <w:rsid w:val="00795286"/>
    <w:rsid w:val="00795893"/>
    <w:rsid w:val="007966BB"/>
    <w:rsid w:val="00796EA6"/>
    <w:rsid w:val="00797538"/>
    <w:rsid w:val="007979D2"/>
    <w:rsid w:val="00797AEF"/>
    <w:rsid w:val="007A0A8C"/>
    <w:rsid w:val="007A1A68"/>
    <w:rsid w:val="007A25DF"/>
    <w:rsid w:val="007A333B"/>
    <w:rsid w:val="007A36D8"/>
    <w:rsid w:val="007A3BF6"/>
    <w:rsid w:val="007A4083"/>
    <w:rsid w:val="007A40DF"/>
    <w:rsid w:val="007A46A3"/>
    <w:rsid w:val="007A530D"/>
    <w:rsid w:val="007A5AB2"/>
    <w:rsid w:val="007A5C2E"/>
    <w:rsid w:val="007A6E8D"/>
    <w:rsid w:val="007A78E5"/>
    <w:rsid w:val="007B01B8"/>
    <w:rsid w:val="007B0326"/>
    <w:rsid w:val="007B07E9"/>
    <w:rsid w:val="007B166A"/>
    <w:rsid w:val="007B192F"/>
    <w:rsid w:val="007B28F8"/>
    <w:rsid w:val="007B2EBC"/>
    <w:rsid w:val="007B377F"/>
    <w:rsid w:val="007B38C3"/>
    <w:rsid w:val="007B3FE4"/>
    <w:rsid w:val="007B49EC"/>
    <w:rsid w:val="007B5140"/>
    <w:rsid w:val="007B58A1"/>
    <w:rsid w:val="007B5A34"/>
    <w:rsid w:val="007B5F17"/>
    <w:rsid w:val="007B65D3"/>
    <w:rsid w:val="007B701E"/>
    <w:rsid w:val="007C0551"/>
    <w:rsid w:val="007C0623"/>
    <w:rsid w:val="007C0E03"/>
    <w:rsid w:val="007C1272"/>
    <w:rsid w:val="007C13D0"/>
    <w:rsid w:val="007C171B"/>
    <w:rsid w:val="007C1C41"/>
    <w:rsid w:val="007C254C"/>
    <w:rsid w:val="007C2E3B"/>
    <w:rsid w:val="007C4ECF"/>
    <w:rsid w:val="007C51BE"/>
    <w:rsid w:val="007C55B9"/>
    <w:rsid w:val="007C5859"/>
    <w:rsid w:val="007C69BE"/>
    <w:rsid w:val="007C6B74"/>
    <w:rsid w:val="007C7DCA"/>
    <w:rsid w:val="007D056E"/>
    <w:rsid w:val="007D1767"/>
    <w:rsid w:val="007D1F88"/>
    <w:rsid w:val="007D2118"/>
    <w:rsid w:val="007D2124"/>
    <w:rsid w:val="007D3433"/>
    <w:rsid w:val="007D48AA"/>
    <w:rsid w:val="007D4B70"/>
    <w:rsid w:val="007D58D6"/>
    <w:rsid w:val="007D6696"/>
    <w:rsid w:val="007D6B6F"/>
    <w:rsid w:val="007D6DF9"/>
    <w:rsid w:val="007D6E75"/>
    <w:rsid w:val="007D730B"/>
    <w:rsid w:val="007D7FAD"/>
    <w:rsid w:val="007E05C4"/>
    <w:rsid w:val="007E0E0F"/>
    <w:rsid w:val="007E1554"/>
    <w:rsid w:val="007E26F2"/>
    <w:rsid w:val="007E3315"/>
    <w:rsid w:val="007E3D28"/>
    <w:rsid w:val="007E43C1"/>
    <w:rsid w:val="007E4452"/>
    <w:rsid w:val="007E4B93"/>
    <w:rsid w:val="007E4C37"/>
    <w:rsid w:val="007E50FA"/>
    <w:rsid w:val="007E5C68"/>
    <w:rsid w:val="007E671F"/>
    <w:rsid w:val="007E69E5"/>
    <w:rsid w:val="007F03A9"/>
    <w:rsid w:val="007F0E14"/>
    <w:rsid w:val="007F185F"/>
    <w:rsid w:val="007F1D3B"/>
    <w:rsid w:val="007F2071"/>
    <w:rsid w:val="007F27D4"/>
    <w:rsid w:val="007F301B"/>
    <w:rsid w:val="007F3683"/>
    <w:rsid w:val="007F55EB"/>
    <w:rsid w:val="007F59A5"/>
    <w:rsid w:val="007F72A4"/>
    <w:rsid w:val="008007DA"/>
    <w:rsid w:val="008010F3"/>
    <w:rsid w:val="00801C7C"/>
    <w:rsid w:val="00802EB5"/>
    <w:rsid w:val="00802F48"/>
    <w:rsid w:val="00803190"/>
    <w:rsid w:val="0080371A"/>
    <w:rsid w:val="00803855"/>
    <w:rsid w:val="00803BB0"/>
    <w:rsid w:val="008046F0"/>
    <w:rsid w:val="00805404"/>
    <w:rsid w:val="008057DD"/>
    <w:rsid w:val="00805A17"/>
    <w:rsid w:val="00806457"/>
    <w:rsid w:val="00806FB7"/>
    <w:rsid w:val="008079D1"/>
    <w:rsid w:val="00807E13"/>
    <w:rsid w:val="00810094"/>
    <w:rsid w:val="00810F59"/>
    <w:rsid w:val="00810F88"/>
    <w:rsid w:val="00811805"/>
    <w:rsid w:val="008125C3"/>
    <w:rsid w:val="0081459D"/>
    <w:rsid w:val="00814616"/>
    <w:rsid w:val="00814D81"/>
    <w:rsid w:val="00815334"/>
    <w:rsid w:val="008154A3"/>
    <w:rsid w:val="00815F54"/>
    <w:rsid w:val="00816F5A"/>
    <w:rsid w:val="00817631"/>
    <w:rsid w:val="00820585"/>
    <w:rsid w:val="00820864"/>
    <w:rsid w:val="00820899"/>
    <w:rsid w:val="00820F88"/>
    <w:rsid w:val="00821C0A"/>
    <w:rsid w:val="008227D4"/>
    <w:rsid w:val="00822AF8"/>
    <w:rsid w:val="00822B8A"/>
    <w:rsid w:val="00824760"/>
    <w:rsid w:val="00824A9B"/>
    <w:rsid w:val="00826135"/>
    <w:rsid w:val="008272DA"/>
    <w:rsid w:val="008279C4"/>
    <w:rsid w:val="008304F0"/>
    <w:rsid w:val="008307AD"/>
    <w:rsid w:val="00831702"/>
    <w:rsid w:val="00831A24"/>
    <w:rsid w:val="00832541"/>
    <w:rsid w:val="00832EF3"/>
    <w:rsid w:val="00833A76"/>
    <w:rsid w:val="00833C1B"/>
    <w:rsid w:val="00833E72"/>
    <w:rsid w:val="00834151"/>
    <w:rsid w:val="008342AA"/>
    <w:rsid w:val="008346BF"/>
    <w:rsid w:val="00834812"/>
    <w:rsid w:val="008361E4"/>
    <w:rsid w:val="008361F1"/>
    <w:rsid w:val="0083630E"/>
    <w:rsid w:val="00836AAB"/>
    <w:rsid w:val="00836D25"/>
    <w:rsid w:val="008373C5"/>
    <w:rsid w:val="00837DC1"/>
    <w:rsid w:val="00840979"/>
    <w:rsid w:val="008412F6"/>
    <w:rsid w:val="008413E7"/>
    <w:rsid w:val="00841CF8"/>
    <w:rsid w:val="00842C73"/>
    <w:rsid w:val="008441FE"/>
    <w:rsid w:val="0084437F"/>
    <w:rsid w:val="00844706"/>
    <w:rsid w:val="00844B33"/>
    <w:rsid w:val="00844D57"/>
    <w:rsid w:val="00845883"/>
    <w:rsid w:val="00845CFB"/>
    <w:rsid w:val="00846C9D"/>
    <w:rsid w:val="00847028"/>
    <w:rsid w:val="0084747B"/>
    <w:rsid w:val="00847515"/>
    <w:rsid w:val="00847847"/>
    <w:rsid w:val="00850063"/>
    <w:rsid w:val="008504AB"/>
    <w:rsid w:val="00850DDA"/>
    <w:rsid w:val="00850FF1"/>
    <w:rsid w:val="0085124A"/>
    <w:rsid w:val="00851C35"/>
    <w:rsid w:val="00851F8C"/>
    <w:rsid w:val="008525F0"/>
    <w:rsid w:val="00852639"/>
    <w:rsid w:val="00852818"/>
    <w:rsid w:val="00853787"/>
    <w:rsid w:val="008543A3"/>
    <w:rsid w:val="008545FB"/>
    <w:rsid w:val="0085476E"/>
    <w:rsid w:val="00856B89"/>
    <w:rsid w:val="0085713C"/>
    <w:rsid w:val="00857AD0"/>
    <w:rsid w:val="00857EFD"/>
    <w:rsid w:val="008607DC"/>
    <w:rsid w:val="00860948"/>
    <w:rsid w:val="0086211B"/>
    <w:rsid w:val="008623A9"/>
    <w:rsid w:val="00862DA0"/>
    <w:rsid w:val="0086317A"/>
    <w:rsid w:val="0086362D"/>
    <w:rsid w:val="00863E90"/>
    <w:rsid w:val="00864215"/>
    <w:rsid w:val="008643F5"/>
    <w:rsid w:val="0086461A"/>
    <w:rsid w:val="008647E7"/>
    <w:rsid w:val="00864C0A"/>
    <w:rsid w:val="008654B4"/>
    <w:rsid w:val="00865690"/>
    <w:rsid w:val="008666FB"/>
    <w:rsid w:val="008668AF"/>
    <w:rsid w:val="00866906"/>
    <w:rsid w:val="00866BC6"/>
    <w:rsid w:val="0086735C"/>
    <w:rsid w:val="00867D74"/>
    <w:rsid w:val="00870338"/>
    <w:rsid w:val="0087040F"/>
    <w:rsid w:val="00870462"/>
    <w:rsid w:val="00870583"/>
    <w:rsid w:val="00871E53"/>
    <w:rsid w:val="0087255F"/>
    <w:rsid w:val="008732CB"/>
    <w:rsid w:val="0087384F"/>
    <w:rsid w:val="008738D4"/>
    <w:rsid w:val="00873FC6"/>
    <w:rsid w:val="008744D2"/>
    <w:rsid w:val="00875CAB"/>
    <w:rsid w:val="00875D6C"/>
    <w:rsid w:val="00875FDD"/>
    <w:rsid w:val="00877015"/>
    <w:rsid w:val="0087787D"/>
    <w:rsid w:val="00877C68"/>
    <w:rsid w:val="00880731"/>
    <w:rsid w:val="00880A76"/>
    <w:rsid w:val="008814CF"/>
    <w:rsid w:val="00881823"/>
    <w:rsid w:val="00881DCE"/>
    <w:rsid w:val="00881EA5"/>
    <w:rsid w:val="00882153"/>
    <w:rsid w:val="008824EA"/>
    <w:rsid w:val="008827E0"/>
    <w:rsid w:val="008828E2"/>
    <w:rsid w:val="00882D41"/>
    <w:rsid w:val="00883AB4"/>
    <w:rsid w:val="00883EB5"/>
    <w:rsid w:val="00884DEF"/>
    <w:rsid w:val="00885A38"/>
    <w:rsid w:val="0088632A"/>
    <w:rsid w:val="00886B2F"/>
    <w:rsid w:val="00886BF5"/>
    <w:rsid w:val="00887588"/>
    <w:rsid w:val="00887F59"/>
    <w:rsid w:val="00890126"/>
    <w:rsid w:val="008901D3"/>
    <w:rsid w:val="00890205"/>
    <w:rsid w:val="00891C1F"/>
    <w:rsid w:val="0089271C"/>
    <w:rsid w:val="00893338"/>
    <w:rsid w:val="00894DA1"/>
    <w:rsid w:val="00895369"/>
    <w:rsid w:val="00895AF1"/>
    <w:rsid w:val="00895C31"/>
    <w:rsid w:val="008962FC"/>
    <w:rsid w:val="00896643"/>
    <w:rsid w:val="00897458"/>
    <w:rsid w:val="008979FD"/>
    <w:rsid w:val="008A0234"/>
    <w:rsid w:val="008A028D"/>
    <w:rsid w:val="008A0DCE"/>
    <w:rsid w:val="008A0DD8"/>
    <w:rsid w:val="008A1A83"/>
    <w:rsid w:val="008A1E48"/>
    <w:rsid w:val="008A2327"/>
    <w:rsid w:val="008A2742"/>
    <w:rsid w:val="008A2A21"/>
    <w:rsid w:val="008A2CED"/>
    <w:rsid w:val="008A3436"/>
    <w:rsid w:val="008A36FE"/>
    <w:rsid w:val="008A394C"/>
    <w:rsid w:val="008A438F"/>
    <w:rsid w:val="008A4BA5"/>
    <w:rsid w:val="008A4E0D"/>
    <w:rsid w:val="008A69E2"/>
    <w:rsid w:val="008A6C94"/>
    <w:rsid w:val="008A6EE2"/>
    <w:rsid w:val="008A73A8"/>
    <w:rsid w:val="008A7BC9"/>
    <w:rsid w:val="008B0480"/>
    <w:rsid w:val="008B1076"/>
    <w:rsid w:val="008B11AD"/>
    <w:rsid w:val="008B1B57"/>
    <w:rsid w:val="008B3E1D"/>
    <w:rsid w:val="008B3EDF"/>
    <w:rsid w:val="008B4F64"/>
    <w:rsid w:val="008B50D4"/>
    <w:rsid w:val="008B5383"/>
    <w:rsid w:val="008B603A"/>
    <w:rsid w:val="008B64DB"/>
    <w:rsid w:val="008B7172"/>
    <w:rsid w:val="008B7775"/>
    <w:rsid w:val="008B77F4"/>
    <w:rsid w:val="008B7874"/>
    <w:rsid w:val="008B7D08"/>
    <w:rsid w:val="008B7EAA"/>
    <w:rsid w:val="008B7FAA"/>
    <w:rsid w:val="008C071D"/>
    <w:rsid w:val="008C144D"/>
    <w:rsid w:val="008C1CA6"/>
    <w:rsid w:val="008C1DA9"/>
    <w:rsid w:val="008C2593"/>
    <w:rsid w:val="008C3043"/>
    <w:rsid w:val="008C39D3"/>
    <w:rsid w:val="008C3D03"/>
    <w:rsid w:val="008C481C"/>
    <w:rsid w:val="008C4C6A"/>
    <w:rsid w:val="008C5DF3"/>
    <w:rsid w:val="008C5E52"/>
    <w:rsid w:val="008C6899"/>
    <w:rsid w:val="008C6AA6"/>
    <w:rsid w:val="008C7B88"/>
    <w:rsid w:val="008C7E11"/>
    <w:rsid w:val="008D0083"/>
    <w:rsid w:val="008D0209"/>
    <w:rsid w:val="008D087D"/>
    <w:rsid w:val="008D0F55"/>
    <w:rsid w:val="008D146D"/>
    <w:rsid w:val="008D16C3"/>
    <w:rsid w:val="008D23CF"/>
    <w:rsid w:val="008D2575"/>
    <w:rsid w:val="008D2883"/>
    <w:rsid w:val="008D2A4F"/>
    <w:rsid w:val="008D4193"/>
    <w:rsid w:val="008D56FC"/>
    <w:rsid w:val="008D592A"/>
    <w:rsid w:val="008D5F33"/>
    <w:rsid w:val="008D69FD"/>
    <w:rsid w:val="008D6ACF"/>
    <w:rsid w:val="008D7086"/>
    <w:rsid w:val="008D75EA"/>
    <w:rsid w:val="008D7A5B"/>
    <w:rsid w:val="008D7AA4"/>
    <w:rsid w:val="008D7CC9"/>
    <w:rsid w:val="008E02D1"/>
    <w:rsid w:val="008E0303"/>
    <w:rsid w:val="008E0745"/>
    <w:rsid w:val="008E11EE"/>
    <w:rsid w:val="008E228E"/>
    <w:rsid w:val="008E2397"/>
    <w:rsid w:val="008E2E1A"/>
    <w:rsid w:val="008E2EB9"/>
    <w:rsid w:val="008E32B9"/>
    <w:rsid w:val="008E4D36"/>
    <w:rsid w:val="008E52CA"/>
    <w:rsid w:val="008E54CD"/>
    <w:rsid w:val="008E55E3"/>
    <w:rsid w:val="008E5CA3"/>
    <w:rsid w:val="008E5DC0"/>
    <w:rsid w:val="008E6165"/>
    <w:rsid w:val="008E62DD"/>
    <w:rsid w:val="008E6BFF"/>
    <w:rsid w:val="008E73E5"/>
    <w:rsid w:val="008E75FD"/>
    <w:rsid w:val="008E7803"/>
    <w:rsid w:val="008E78BB"/>
    <w:rsid w:val="008F0B8B"/>
    <w:rsid w:val="008F1841"/>
    <w:rsid w:val="008F2E59"/>
    <w:rsid w:val="008F36F0"/>
    <w:rsid w:val="008F4F04"/>
    <w:rsid w:val="008F5391"/>
    <w:rsid w:val="008F5B07"/>
    <w:rsid w:val="008F5BD6"/>
    <w:rsid w:val="008F609C"/>
    <w:rsid w:val="008F6F6F"/>
    <w:rsid w:val="008F7D72"/>
    <w:rsid w:val="008F7E88"/>
    <w:rsid w:val="0090015B"/>
    <w:rsid w:val="0090068A"/>
    <w:rsid w:val="00900CD9"/>
    <w:rsid w:val="009019D8"/>
    <w:rsid w:val="00901B54"/>
    <w:rsid w:val="00901BB1"/>
    <w:rsid w:val="00901F30"/>
    <w:rsid w:val="009026E1"/>
    <w:rsid w:val="00902FD8"/>
    <w:rsid w:val="00903132"/>
    <w:rsid w:val="009031BB"/>
    <w:rsid w:val="00903B70"/>
    <w:rsid w:val="00904E7B"/>
    <w:rsid w:val="0090520A"/>
    <w:rsid w:val="009056BC"/>
    <w:rsid w:val="00905738"/>
    <w:rsid w:val="00906785"/>
    <w:rsid w:val="0090726E"/>
    <w:rsid w:val="00907AC8"/>
    <w:rsid w:val="009102CB"/>
    <w:rsid w:val="00910991"/>
    <w:rsid w:val="009114E8"/>
    <w:rsid w:val="009129FF"/>
    <w:rsid w:val="00913884"/>
    <w:rsid w:val="00914D25"/>
    <w:rsid w:val="00914E54"/>
    <w:rsid w:val="009153C6"/>
    <w:rsid w:val="009158AE"/>
    <w:rsid w:val="00915CE5"/>
    <w:rsid w:val="009176DB"/>
    <w:rsid w:val="00920151"/>
    <w:rsid w:val="009210CD"/>
    <w:rsid w:val="00921510"/>
    <w:rsid w:val="009217D0"/>
    <w:rsid w:val="00921FA3"/>
    <w:rsid w:val="00922171"/>
    <w:rsid w:val="00922388"/>
    <w:rsid w:val="009223F2"/>
    <w:rsid w:val="0092257B"/>
    <w:rsid w:val="009229EC"/>
    <w:rsid w:val="00922A81"/>
    <w:rsid w:val="00922ACB"/>
    <w:rsid w:val="00922C2A"/>
    <w:rsid w:val="0092362D"/>
    <w:rsid w:val="00923B5F"/>
    <w:rsid w:val="00923C72"/>
    <w:rsid w:val="00924369"/>
    <w:rsid w:val="009249A8"/>
    <w:rsid w:val="009249CF"/>
    <w:rsid w:val="00926451"/>
    <w:rsid w:val="009267EB"/>
    <w:rsid w:val="00930344"/>
    <w:rsid w:val="0093088E"/>
    <w:rsid w:val="00930E4B"/>
    <w:rsid w:val="00931AD9"/>
    <w:rsid w:val="009321CE"/>
    <w:rsid w:val="009327D1"/>
    <w:rsid w:val="0093385D"/>
    <w:rsid w:val="00933C98"/>
    <w:rsid w:val="00933DEA"/>
    <w:rsid w:val="00934AC6"/>
    <w:rsid w:val="00934BE3"/>
    <w:rsid w:val="00934C97"/>
    <w:rsid w:val="009359ED"/>
    <w:rsid w:val="00935A5B"/>
    <w:rsid w:val="00935E5C"/>
    <w:rsid w:val="00936E3A"/>
    <w:rsid w:val="00937388"/>
    <w:rsid w:val="00937CA4"/>
    <w:rsid w:val="00937ED1"/>
    <w:rsid w:val="009400F4"/>
    <w:rsid w:val="00940E34"/>
    <w:rsid w:val="00940EDB"/>
    <w:rsid w:val="0094195E"/>
    <w:rsid w:val="00942014"/>
    <w:rsid w:val="00942A0C"/>
    <w:rsid w:val="00942CB7"/>
    <w:rsid w:val="009431F9"/>
    <w:rsid w:val="00943851"/>
    <w:rsid w:val="00943BD1"/>
    <w:rsid w:val="00944669"/>
    <w:rsid w:val="00945213"/>
    <w:rsid w:val="009454F4"/>
    <w:rsid w:val="00945ABA"/>
    <w:rsid w:val="009464BD"/>
    <w:rsid w:val="00946647"/>
    <w:rsid w:val="00946812"/>
    <w:rsid w:val="00947E5B"/>
    <w:rsid w:val="009514F2"/>
    <w:rsid w:val="009518DE"/>
    <w:rsid w:val="009519D1"/>
    <w:rsid w:val="00951F9F"/>
    <w:rsid w:val="00953ED9"/>
    <w:rsid w:val="00953F84"/>
    <w:rsid w:val="0095421C"/>
    <w:rsid w:val="0095439D"/>
    <w:rsid w:val="00954D28"/>
    <w:rsid w:val="00954DD6"/>
    <w:rsid w:val="0095631A"/>
    <w:rsid w:val="009565DC"/>
    <w:rsid w:val="00956D6B"/>
    <w:rsid w:val="00960070"/>
    <w:rsid w:val="009604D6"/>
    <w:rsid w:val="009617DA"/>
    <w:rsid w:val="00961CB0"/>
    <w:rsid w:val="00961CCA"/>
    <w:rsid w:val="00961D92"/>
    <w:rsid w:val="0096224D"/>
    <w:rsid w:val="0096378E"/>
    <w:rsid w:val="00963AE1"/>
    <w:rsid w:val="00963F8D"/>
    <w:rsid w:val="009643B1"/>
    <w:rsid w:val="00964E69"/>
    <w:rsid w:val="00964F12"/>
    <w:rsid w:val="00965045"/>
    <w:rsid w:val="0096592B"/>
    <w:rsid w:val="00965945"/>
    <w:rsid w:val="00966797"/>
    <w:rsid w:val="00966988"/>
    <w:rsid w:val="00966FDE"/>
    <w:rsid w:val="009679C2"/>
    <w:rsid w:val="00967D3E"/>
    <w:rsid w:val="00967E30"/>
    <w:rsid w:val="0097000A"/>
    <w:rsid w:val="00970B06"/>
    <w:rsid w:val="00971270"/>
    <w:rsid w:val="00971A07"/>
    <w:rsid w:val="00971EDE"/>
    <w:rsid w:val="009725B1"/>
    <w:rsid w:val="009729C2"/>
    <w:rsid w:val="009731C6"/>
    <w:rsid w:val="00973FFE"/>
    <w:rsid w:val="009747FB"/>
    <w:rsid w:val="00974AAC"/>
    <w:rsid w:val="00977C26"/>
    <w:rsid w:val="0098002E"/>
    <w:rsid w:val="00981520"/>
    <w:rsid w:val="009831D3"/>
    <w:rsid w:val="00984FA0"/>
    <w:rsid w:val="00984FFF"/>
    <w:rsid w:val="00986B8B"/>
    <w:rsid w:val="00986E76"/>
    <w:rsid w:val="00986F39"/>
    <w:rsid w:val="009870E2"/>
    <w:rsid w:val="009870F8"/>
    <w:rsid w:val="00990265"/>
    <w:rsid w:val="0099063A"/>
    <w:rsid w:val="00991A6D"/>
    <w:rsid w:val="00991E8A"/>
    <w:rsid w:val="00992694"/>
    <w:rsid w:val="00992752"/>
    <w:rsid w:val="00992A53"/>
    <w:rsid w:val="00992CC2"/>
    <w:rsid w:val="00992CEB"/>
    <w:rsid w:val="00994608"/>
    <w:rsid w:val="00994932"/>
    <w:rsid w:val="00994C99"/>
    <w:rsid w:val="0099538B"/>
    <w:rsid w:val="009953A0"/>
    <w:rsid w:val="00995CE1"/>
    <w:rsid w:val="00995F8E"/>
    <w:rsid w:val="009964EB"/>
    <w:rsid w:val="00996BDF"/>
    <w:rsid w:val="00997543"/>
    <w:rsid w:val="00997647"/>
    <w:rsid w:val="00997C86"/>
    <w:rsid w:val="009A0E6D"/>
    <w:rsid w:val="009A1F67"/>
    <w:rsid w:val="009A2217"/>
    <w:rsid w:val="009A335C"/>
    <w:rsid w:val="009A3E80"/>
    <w:rsid w:val="009A45D6"/>
    <w:rsid w:val="009A4681"/>
    <w:rsid w:val="009A5874"/>
    <w:rsid w:val="009A5925"/>
    <w:rsid w:val="009A7A74"/>
    <w:rsid w:val="009A7F85"/>
    <w:rsid w:val="009A7FAB"/>
    <w:rsid w:val="009B06F3"/>
    <w:rsid w:val="009B19E4"/>
    <w:rsid w:val="009B1C06"/>
    <w:rsid w:val="009B34CE"/>
    <w:rsid w:val="009B35C0"/>
    <w:rsid w:val="009B3C7E"/>
    <w:rsid w:val="009B49ED"/>
    <w:rsid w:val="009B4C87"/>
    <w:rsid w:val="009B4EC1"/>
    <w:rsid w:val="009B5538"/>
    <w:rsid w:val="009B55CE"/>
    <w:rsid w:val="009B5BD3"/>
    <w:rsid w:val="009B6297"/>
    <w:rsid w:val="009B67B5"/>
    <w:rsid w:val="009B6A70"/>
    <w:rsid w:val="009B6DBA"/>
    <w:rsid w:val="009B7BA3"/>
    <w:rsid w:val="009C124A"/>
    <w:rsid w:val="009C53CA"/>
    <w:rsid w:val="009C545B"/>
    <w:rsid w:val="009C54E4"/>
    <w:rsid w:val="009C5C16"/>
    <w:rsid w:val="009C64B9"/>
    <w:rsid w:val="009C66C0"/>
    <w:rsid w:val="009C6869"/>
    <w:rsid w:val="009C6D38"/>
    <w:rsid w:val="009C707C"/>
    <w:rsid w:val="009C7C39"/>
    <w:rsid w:val="009D0019"/>
    <w:rsid w:val="009D1701"/>
    <w:rsid w:val="009D18EB"/>
    <w:rsid w:val="009D1BB6"/>
    <w:rsid w:val="009D2ECB"/>
    <w:rsid w:val="009D37C4"/>
    <w:rsid w:val="009D4292"/>
    <w:rsid w:val="009D536A"/>
    <w:rsid w:val="009D5425"/>
    <w:rsid w:val="009D5860"/>
    <w:rsid w:val="009D67F5"/>
    <w:rsid w:val="009D682E"/>
    <w:rsid w:val="009D6A68"/>
    <w:rsid w:val="009D6DB8"/>
    <w:rsid w:val="009D761D"/>
    <w:rsid w:val="009D7BD5"/>
    <w:rsid w:val="009E03D8"/>
    <w:rsid w:val="009E09FF"/>
    <w:rsid w:val="009E0C9B"/>
    <w:rsid w:val="009E0DA6"/>
    <w:rsid w:val="009E0E0C"/>
    <w:rsid w:val="009E168E"/>
    <w:rsid w:val="009E2A26"/>
    <w:rsid w:val="009E2D51"/>
    <w:rsid w:val="009E44C8"/>
    <w:rsid w:val="009E46F0"/>
    <w:rsid w:val="009E488F"/>
    <w:rsid w:val="009E562C"/>
    <w:rsid w:val="009E5AD9"/>
    <w:rsid w:val="009E642B"/>
    <w:rsid w:val="009E6F2D"/>
    <w:rsid w:val="009E7371"/>
    <w:rsid w:val="009E75DF"/>
    <w:rsid w:val="009E7A41"/>
    <w:rsid w:val="009E7E9A"/>
    <w:rsid w:val="009E7FEE"/>
    <w:rsid w:val="009F0066"/>
    <w:rsid w:val="009F1423"/>
    <w:rsid w:val="009F1487"/>
    <w:rsid w:val="009F176D"/>
    <w:rsid w:val="009F1E01"/>
    <w:rsid w:val="009F26D4"/>
    <w:rsid w:val="009F2AA1"/>
    <w:rsid w:val="009F3C1C"/>
    <w:rsid w:val="009F3C54"/>
    <w:rsid w:val="009F3DC2"/>
    <w:rsid w:val="009F4D3E"/>
    <w:rsid w:val="009F5739"/>
    <w:rsid w:val="009F619F"/>
    <w:rsid w:val="009F6219"/>
    <w:rsid w:val="009F665E"/>
    <w:rsid w:val="009F6D9B"/>
    <w:rsid w:val="009F6F99"/>
    <w:rsid w:val="009F7672"/>
    <w:rsid w:val="009F7F24"/>
    <w:rsid w:val="00A001F1"/>
    <w:rsid w:val="00A002BF"/>
    <w:rsid w:val="00A011C1"/>
    <w:rsid w:val="00A01756"/>
    <w:rsid w:val="00A0176C"/>
    <w:rsid w:val="00A0192A"/>
    <w:rsid w:val="00A01BDA"/>
    <w:rsid w:val="00A02261"/>
    <w:rsid w:val="00A02A50"/>
    <w:rsid w:val="00A031B6"/>
    <w:rsid w:val="00A05127"/>
    <w:rsid w:val="00A0521A"/>
    <w:rsid w:val="00A05E50"/>
    <w:rsid w:val="00A0622B"/>
    <w:rsid w:val="00A0713C"/>
    <w:rsid w:val="00A0745B"/>
    <w:rsid w:val="00A074E4"/>
    <w:rsid w:val="00A07592"/>
    <w:rsid w:val="00A07910"/>
    <w:rsid w:val="00A07CA4"/>
    <w:rsid w:val="00A109B6"/>
    <w:rsid w:val="00A10DB8"/>
    <w:rsid w:val="00A11326"/>
    <w:rsid w:val="00A11589"/>
    <w:rsid w:val="00A115D8"/>
    <w:rsid w:val="00A1230F"/>
    <w:rsid w:val="00A12337"/>
    <w:rsid w:val="00A12D1C"/>
    <w:rsid w:val="00A13305"/>
    <w:rsid w:val="00A136E9"/>
    <w:rsid w:val="00A14326"/>
    <w:rsid w:val="00A1533A"/>
    <w:rsid w:val="00A15501"/>
    <w:rsid w:val="00A15CFA"/>
    <w:rsid w:val="00A15DBF"/>
    <w:rsid w:val="00A16653"/>
    <w:rsid w:val="00A16A19"/>
    <w:rsid w:val="00A16B9D"/>
    <w:rsid w:val="00A17084"/>
    <w:rsid w:val="00A170E7"/>
    <w:rsid w:val="00A17EE1"/>
    <w:rsid w:val="00A200A9"/>
    <w:rsid w:val="00A20B76"/>
    <w:rsid w:val="00A20D81"/>
    <w:rsid w:val="00A21577"/>
    <w:rsid w:val="00A21706"/>
    <w:rsid w:val="00A21D6B"/>
    <w:rsid w:val="00A21DC7"/>
    <w:rsid w:val="00A24127"/>
    <w:rsid w:val="00A24D75"/>
    <w:rsid w:val="00A24F36"/>
    <w:rsid w:val="00A26281"/>
    <w:rsid w:val="00A26B63"/>
    <w:rsid w:val="00A30125"/>
    <w:rsid w:val="00A30FDD"/>
    <w:rsid w:val="00A322E9"/>
    <w:rsid w:val="00A32F33"/>
    <w:rsid w:val="00A348FA"/>
    <w:rsid w:val="00A34D60"/>
    <w:rsid w:val="00A35A82"/>
    <w:rsid w:val="00A36347"/>
    <w:rsid w:val="00A36D7B"/>
    <w:rsid w:val="00A37D45"/>
    <w:rsid w:val="00A4096E"/>
    <w:rsid w:val="00A41A08"/>
    <w:rsid w:val="00A4287B"/>
    <w:rsid w:val="00A42905"/>
    <w:rsid w:val="00A42A59"/>
    <w:rsid w:val="00A42B26"/>
    <w:rsid w:val="00A43B52"/>
    <w:rsid w:val="00A45144"/>
    <w:rsid w:val="00A45760"/>
    <w:rsid w:val="00A45B15"/>
    <w:rsid w:val="00A46058"/>
    <w:rsid w:val="00A46129"/>
    <w:rsid w:val="00A462F1"/>
    <w:rsid w:val="00A46746"/>
    <w:rsid w:val="00A47896"/>
    <w:rsid w:val="00A47FC8"/>
    <w:rsid w:val="00A50126"/>
    <w:rsid w:val="00A505D7"/>
    <w:rsid w:val="00A509D9"/>
    <w:rsid w:val="00A510F9"/>
    <w:rsid w:val="00A51EB6"/>
    <w:rsid w:val="00A52772"/>
    <w:rsid w:val="00A528D4"/>
    <w:rsid w:val="00A529E8"/>
    <w:rsid w:val="00A52A5E"/>
    <w:rsid w:val="00A541AA"/>
    <w:rsid w:val="00A54357"/>
    <w:rsid w:val="00A5471F"/>
    <w:rsid w:val="00A558D7"/>
    <w:rsid w:val="00A55ABE"/>
    <w:rsid w:val="00A55BB9"/>
    <w:rsid w:val="00A57AA3"/>
    <w:rsid w:val="00A60876"/>
    <w:rsid w:val="00A60E53"/>
    <w:rsid w:val="00A60F6F"/>
    <w:rsid w:val="00A61C4B"/>
    <w:rsid w:val="00A61DBB"/>
    <w:rsid w:val="00A62835"/>
    <w:rsid w:val="00A6453B"/>
    <w:rsid w:val="00A65C28"/>
    <w:rsid w:val="00A65EB2"/>
    <w:rsid w:val="00A66003"/>
    <w:rsid w:val="00A662E9"/>
    <w:rsid w:val="00A66767"/>
    <w:rsid w:val="00A66B02"/>
    <w:rsid w:val="00A7047E"/>
    <w:rsid w:val="00A706B5"/>
    <w:rsid w:val="00A71262"/>
    <w:rsid w:val="00A7155A"/>
    <w:rsid w:val="00A7162F"/>
    <w:rsid w:val="00A72150"/>
    <w:rsid w:val="00A743F2"/>
    <w:rsid w:val="00A746BA"/>
    <w:rsid w:val="00A74ADB"/>
    <w:rsid w:val="00A74AE8"/>
    <w:rsid w:val="00A75129"/>
    <w:rsid w:val="00A75F03"/>
    <w:rsid w:val="00A7607F"/>
    <w:rsid w:val="00A763F6"/>
    <w:rsid w:val="00A76582"/>
    <w:rsid w:val="00A7658D"/>
    <w:rsid w:val="00A76BE8"/>
    <w:rsid w:val="00A76DA2"/>
    <w:rsid w:val="00A77F10"/>
    <w:rsid w:val="00A810A6"/>
    <w:rsid w:val="00A81EA6"/>
    <w:rsid w:val="00A838F3"/>
    <w:rsid w:val="00A83FA0"/>
    <w:rsid w:val="00A841E5"/>
    <w:rsid w:val="00A84608"/>
    <w:rsid w:val="00A846CA"/>
    <w:rsid w:val="00A85100"/>
    <w:rsid w:val="00A8604F"/>
    <w:rsid w:val="00A8672D"/>
    <w:rsid w:val="00A868C8"/>
    <w:rsid w:val="00A87FE8"/>
    <w:rsid w:val="00A91E48"/>
    <w:rsid w:val="00A92633"/>
    <w:rsid w:val="00A92DF9"/>
    <w:rsid w:val="00A94E13"/>
    <w:rsid w:val="00A95216"/>
    <w:rsid w:val="00A953DD"/>
    <w:rsid w:val="00A96222"/>
    <w:rsid w:val="00A96A7B"/>
    <w:rsid w:val="00A96FA1"/>
    <w:rsid w:val="00A9724F"/>
    <w:rsid w:val="00A97265"/>
    <w:rsid w:val="00A9732E"/>
    <w:rsid w:val="00A9753D"/>
    <w:rsid w:val="00A97C54"/>
    <w:rsid w:val="00AA082E"/>
    <w:rsid w:val="00AA09AD"/>
    <w:rsid w:val="00AA0B4A"/>
    <w:rsid w:val="00AA1373"/>
    <w:rsid w:val="00AA2020"/>
    <w:rsid w:val="00AA244B"/>
    <w:rsid w:val="00AA2745"/>
    <w:rsid w:val="00AA2A89"/>
    <w:rsid w:val="00AA2CF4"/>
    <w:rsid w:val="00AA386E"/>
    <w:rsid w:val="00AA4678"/>
    <w:rsid w:val="00AA480D"/>
    <w:rsid w:val="00AA4F78"/>
    <w:rsid w:val="00AA50B0"/>
    <w:rsid w:val="00AA54F9"/>
    <w:rsid w:val="00AA6542"/>
    <w:rsid w:val="00AA66C2"/>
    <w:rsid w:val="00AA690B"/>
    <w:rsid w:val="00AA7543"/>
    <w:rsid w:val="00AB0EA0"/>
    <w:rsid w:val="00AB0F44"/>
    <w:rsid w:val="00AB1B86"/>
    <w:rsid w:val="00AB1B92"/>
    <w:rsid w:val="00AB221C"/>
    <w:rsid w:val="00AB3B23"/>
    <w:rsid w:val="00AB4A31"/>
    <w:rsid w:val="00AB5127"/>
    <w:rsid w:val="00AB6032"/>
    <w:rsid w:val="00AB6622"/>
    <w:rsid w:val="00AB6A55"/>
    <w:rsid w:val="00AB6AD3"/>
    <w:rsid w:val="00AB6CB1"/>
    <w:rsid w:val="00AB6D31"/>
    <w:rsid w:val="00AB7201"/>
    <w:rsid w:val="00AB79CD"/>
    <w:rsid w:val="00AC06AB"/>
    <w:rsid w:val="00AC0869"/>
    <w:rsid w:val="00AC1056"/>
    <w:rsid w:val="00AC17D9"/>
    <w:rsid w:val="00AC1D91"/>
    <w:rsid w:val="00AC2AB8"/>
    <w:rsid w:val="00AC2DA4"/>
    <w:rsid w:val="00AC3749"/>
    <w:rsid w:val="00AC4FD0"/>
    <w:rsid w:val="00AC56E1"/>
    <w:rsid w:val="00AC5B49"/>
    <w:rsid w:val="00AC66E9"/>
    <w:rsid w:val="00AC68DE"/>
    <w:rsid w:val="00AC6E55"/>
    <w:rsid w:val="00AC7435"/>
    <w:rsid w:val="00AC762B"/>
    <w:rsid w:val="00AC772B"/>
    <w:rsid w:val="00AC7A3A"/>
    <w:rsid w:val="00AD015F"/>
    <w:rsid w:val="00AD1239"/>
    <w:rsid w:val="00AD1412"/>
    <w:rsid w:val="00AD180E"/>
    <w:rsid w:val="00AD1C30"/>
    <w:rsid w:val="00AD1C80"/>
    <w:rsid w:val="00AD2357"/>
    <w:rsid w:val="00AD34D5"/>
    <w:rsid w:val="00AD3B98"/>
    <w:rsid w:val="00AD5726"/>
    <w:rsid w:val="00AD671D"/>
    <w:rsid w:val="00AD6C28"/>
    <w:rsid w:val="00AD6CFA"/>
    <w:rsid w:val="00AD6FF5"/>
    <w:rsid w:val="00AE0623"/>
    <w:rsid w:val="00AE0656"/>
    <w:rsid w:val="00AE0861"/>
    <w:rsid w:val="00AE0957"/>
    <w:rsid w:val="00AE0D00"/>
    <w:rsid w:val="00AE1140"/>
    <w:rsid w:val="00AE149E"/>
    <w:rsid w:val="00AE1667"/>
    <w:rsid w:val="00AE1AA6"/>
    <w:rsid w:val="00AE290A"/>
    <w:rsid w:val="00AE2AAC"/>
    <w:rsid w:val="00AE4022"/>
    <w:rsid w:val="00AE410F"/>
    <w:rsid w:val="00AE4310"/>
    <w:rsid w:val="00AE443F"/>
    <w:rsid w:val="00AE451C"/>
    <w:rsid w:val="00AE46BD"/>
    <w:rsid w:val="00AE46CE"/>
    <w:rsid w:val="00AE5590"/>
    <w:rsid w:val="00AE5847"/>
    <w:rsid w:val="00AE5F33"/>
    <w:rsid w:val="00AE6F2A"/>
    <w:rsid w:val="00AE732B"/>
    <w:rsid w:val="00AE756B"/>
    <w:rsid w:val="00AE7754"/>
    <w:rsid w:val="00AE7756"/>
    <w:rsid w:val="00AE7A7E"/>
    <w:rsid w:val="00AE7C9E"/>
    <w:rsid w:val="00AE7DF7"/>
    <w:rsid w:val="00AF02D5"/>
    <w:rsid w:val="00AF03D2"/>
    <w:rsid w:val="00AF08F6"/>
    <w:rsid w:val="00AF1798"/>
    <w:rsid w:val="00AF1B90"/>
    <w:rsid w:val="00AF1E4A"/>
    <w:rsid w:val="00AF2091"/>
    <w:rsid w:val="00AF224C"/>
    <w:rsid w:val="00AF2AB8"/>
    <w:rsid w:val="00AF2E4E"/>
    <w:rsid w:val="00AF3442"/>
    <w:rsid w:val="00AF3607"/>
    <w:rsid w:val="00AF3B0A"/>
    <w:rsid w:val="00AF419F"/>
    <w:rsid w:val="00AF41F2"/>
    <w:rsid w:val="00AF450A"/>
    <w:rsid w:val="00AF4799"/>
    <w:rsid w:val="00AF4B07"/>
    <w:rsid w:val="00AF56DA"/>
    <w:rsid w:val="00AF5B39"/>
    <w:rsid w:val="00AF5F1A"/>
    <w:rsid w:val="00AF60A8"/>
    <w:rsid w:val="00AF6D28"/>
    <w:rsid w:val="00AF78A5"/>
    <w:rsid w:val="00B0003A"/>
    <w:rsid w:val="00B00F86"/>
    <w:rsid w:val="00B01633"/>
    <w:rsid w:val="00B017AC"/>
    <w:rsid w:val="00B019D6"/>
    <w:rsid w:val="00B01AF9"/>
    <w:rsid w:val="00B01DD5"/>
    <w:rsid w:val="00B01DEC"/>
    <w:rsid w:val="00B03D1F"/>
    <w:rsid w:val="00B04330"/>
    <w:rsid w:val="00B054A0"/>
    <w:rsid w:val="00B06256"/>
    <w:rsid w:val="00B07349"/>
    <w:rsid w:val="00B076B2"/>
    <w:rsid w:val="00B0786C"/>
    <w:rsid w:val="00B07BA0"/>
    <w:rsid w:val="00B07F22"/>
    <w:rsid w:val="00B1001B"/>
    <w:rsid w:val="00B100CA"/>
    <w:rsid w:val="00B1097D"/>
    <w:rsid w:val="00B11315"/>
    <w:rsid w:val="00B117F3"/>
    <w:rsid w:val="00B11E9F"/>
    <w:rsid w:val="00B12237"/>
    <w:rsid w:val="00B12522"/>
    <w:rsid w:val="00B12573"/>
    <w:rsid w:val="00B12592"/>
    <w:rsid w:val="00B1293B"/>
    <w:rsid w:val="00B13333"/>
    <w:rsid w:val="00B133A1"/>
    <w:rsid w:val="00B1356F"/>
    <w:rsid w:val="00B136EC"/>
    <w:rsid w:val="00B1432D"/>
    <w:rsid w:val="00B14886"/>
    <w:rsid w:val="00B14D48"/>
    <w:rsid w:val="00B16077"/>
    <w:rsid w:val="00B161D2"/>
    <w:rsid w:val="00B16B39"/>
    <w:rsid w:val="00B17289"/>
    <w:rsid w:val="00B2071E"/>
    <w:rsid w:val="00B20EA7"/>
    <w:rsid w:val="00B21EDE"/>
    <w:rsid w:val="00B222F6"/>
    <w:rsid w:val="00B224F1"/>
    <w:rsid w:val="00B226F9"/>
    <w:rsid w:val="00B24049"/>
    <w:rsid w:val="00B25606"/>
    <w:rsid w:val="00B25F13"/>
    <w:rsid w:val="00B264A0"/>
    <w:rsid w:val="00B26AC4"/>
    <w:rsid w:val="00B27AD7"/>
    <w:rsid w:val="00B27D3E"/>
    <w:rsid w:val="00B27F72"/>
    <w:rsid w:val="00B31DE3"/>
    <w:rsid w:val="00B332AE"/>
    <w:rsid w:val="00B33485"/>
    <w:rsid w:val="00B33D67"/>
    <w:rsid w:val="00B34453"/>
    <w:rsid w:val="00B3458C"/>
    <w:rsid w:val="00B349A5"/>
    <w:rsid w:val="00B34D61"/>
    <w:rsid w:val="00B355AB"/>
    <w:rsid w:val="00B367BF"/>
    <w:rsid w:val="00B36BD9"/>
    <w:rsid w:val="00B37139"/>
    <w:rsid w:val="00B374FA"/>
    <w:rsid w:val="00B4018F"/>
    <w:rsid w:val="00B4058B"/>
    <w:rsid w:val="00B41040"/>
    <w:rsid w:val="00B416AD"/>
    <w:rsid w:val="00B41A0B"/>
    <w:rsid w:val="00B41EE6"/>
    <w:rsid w:val="00B42508"/>
    <w:rsid w:val="00B42C77"/>
    <w:rsid w:val="00B42E4F"/>
    <w:rsid w:val="00B44399"/>
    <w:rsid w:val="00B44B29"/>
    <w:rsid w:val="00B450C9"/>
    <w:rsid w:val="00B4526A"/>
    <w:rsid w:val="00B46611"/>
    <w:rsid w:val="00B467F8"/>
    <w:rsid w:val="00B46A61"/>
    <w:rsid w:val="00B4709B"/>
    <w:rsid w:val="00B4739B"/>
    <w:rsid w:val="00B473C7"/>
    <w:rsid w:val="00B50106"/>
    <w:rsid w:val="00B50921"/>
    <w:rsid w:val="00B52901"/>
    <w:rsid w:val="00B531C6"/>
    <w:rsid w:val="00B545F7"/>
    <w:rsid w:val="00B558BD"/>
    <w:rsid w:val="00B558DA"/>
    <w:rsid w:val="00B55DA4"/>
    <w:rsid w:val="00B55EAA"/>
    <w:rsid w:val="00B55EFA"/>
    <w:rsid w:val="00B5656E"/>
    <w:rsid w:val="00B56A7E"/>
    <w:rsid w:val="00B57140"/>
    <w:rsid w:val="00B57EB6"/>
    <w:rsid w:val="00B57FD4"/>
    <w:rsid w:val="00B60795"/>
    <w:rsid w:val="00B60B74"/>
    <w:rsid w:val="00B61053"/>
    <w:rsid w:val="00B610F8"/>
    <w:rsid w:val="00B61613"/>
    <w:rsid w:val="00B61EE6"/>
    <w:rsid w:val="00B62017"/>
    <w:rsid w:val="00B620D0"/>
    <w:rsid w:val="00B6241A"/>
    <w:rsid w:val="00B62497"/>
    <w:rsid w:val="00B630AB"/>
    <w:rsid w:val="00B6310E"/>
    <w:rsid w:val="00B633AE"/>
    <w:rsid w:val="00B639B2"/>
    <w:rsid w:val="00B6418F"/>
    <w:rsid w:val="00B65525"/>
    <w:rsid w:val="00B66B67"/>
    <w:rsid w:val="00B66F35"/>
    <w:rsid w:val="00B6712A"/>
    <w:rsid w:val="00B67BF7"/>
    <w:rsid w:val="00B7007F"/>
    <w:rsid w:val="00B728B5"/>
    <w:rsid w:val="00B72975"/>
    <w:rsid w:val="00B7334F"/>
    <w:rsid w:val="00B73AEE"/>
    <w:rsid w:val="00B74398"/>
    <w:rsid w:val="00B7448D"/>
    <w:rsid w:val="00B74CE4"/>
    <w:rsid w:val="00B75156"/>
    <w:rsid w:val="00B7586D"/>
    <w:rsid w:val="00B75A19"/>
    <w:rsid w:val="00B75DD1"/>
    <w:rsid w:val="00B75E46"/>
    <w:rsid w:val="00B764F6"/>
    <w:rsid w:val="00B766F2"/>
    <w:rsid w:val="00B76E42"/>
    <w:rsid w:val="00B77717"/>
    <w:rsid w:val="00B81067"/>
    <w:rsid w:val="00B81580"/>
    <w:rsid w:val="00B81976"/>
    <w:rsid w:val="00B828E8"/>
    <w:rsid w:val="00B82D3C"/>
    <w:rsid w:val="00B82DFD"/>
    <w:rsid w:val="00B8327E"/>
    <w:rsid w:val="00B83897"/>
    <w:rsid w:val="00B83C31"/>
    <w:rsid w:val="00B83DB1"/>
    <w:rsid w:val="00B83DBB"/>
    <w:rsid w:val="00B83EF7"/>
    <w:rsid w:val="00B84532"/>
    <w:rsid w:val="00B84AC0"/>
    <w:rsid w:val="00B84E9B"/>
    <w:rsid w:val="00B84EE2"/>
    <w:rsid w:val="00B84F64"/>
    <w:rsid w:val="00B85544"/>
    <w:rsid w:val="00B8618F"/>
    <w:rsid w:val="00B865A0"/>
    <w:rsid w:val="00B86D13"/>
    <w:rsid w:val="00B87A79"/>
    <w:rsid w:val="00B90571"/>
    <w:rsid w:val="00B934AA"/>
    <w:rsid w:val="00B93A3A"/>
    <w:rsid w:val="00B95A0F"/>
    <w:rsid w:val="00B95DDD"/>
    <w:rsid w:val="00B96208"/>
    <w:rsid w:val="00B96282"/>
    <w:rsid w:val="00B96750"/>
    <w:rsid w:val="00B9676B"/>
    <w:rsid w:val="00B96864"/>
    <w:rsid w:val="00B976A7"/>
    <w:rsid w:val="00B976CB"/>
    <w:rsid w:val="00B97F10"/>
    <w:rsid w:val="00B97FC5"/>
    <w:rsid w:val="00BA06FB"/>
    <w:rsid w:val="00BA07E2"/>
    <w:rsid w:val="00BA0B11"/>
    <w:rsid w:val="00BA1328"/>
    <w:rsid w:val="00BA221C"/>
    <w:rsid w:val="00BA2B0C"/>
    <w:rsid w:val="00BA2C5B"/>
    <w:rsid w:val="00BA2E5F"/>
    <w:rsid w:val="00BA335B"/>
    <w:rsid w:val="00BA47C6"/>
    <w:rsid w:val="00BA4C8B"/>
    <w:rsid w:val="00BA4D52"/>
    <w:rsid w:val="00BA51AD"/>
    <w:rsid w:val="00BA5EA0"/>
    <w:rsid w:val="00BA6AA5"/>
    <w:rsid w:val="00BA6B49"/>
    <w:rsid w:val="00BA70B2"/>
    <w:rsid w:val="00BA7892"/>
    <w:rsid w:val="00BA7A26"/>
    <w:rsid w:val="00BB14E5"/>
    <w:rsid w:val="00BB1D82"/>
    <w:rsid w:val="00BB2476"/>
    <w:rsid w:val="00BB25DA"/>
    <w:rsid w:val="00BB2643"/>
    <w:rsid w:val="00BB3D71"/>
    <w:rsid w:val="00BB4242"/>
    <w:rsid w:val="00BB45A3"/>
    <w:rsid w:val="00BB4723"/>
    <w:rsid w:val="00BB4A94"/>
    <w:rsid w:val="00BB5242"/>
    <w:rsid w:val="00BB66B5"/>
    <w:rsid w:val="00BB75AC"/>
    <w:rsid w:val="00BB779F"/>
    <w:rsid w:val="00BC0D70"/>
    <w:rsid w:val="00BC19E3"/>
    <w:rsid w:val="00BC228A"/>
    <w:rsid w:val="00BC2784"/>
    <w:rsid w:val="00BC29D4"/>
    <w:rsid w:val="00BC3036"/>
    <w:rsid w:val="00BC30C8"/>
    <w:rsid w:val="00BC317A"/>
    <w:rsid w:val="00BC32CB"/>
    <w:rsid w:val="00BC3441"/>
    <w:rsid w:val="00BC44EE"/>
    <w:rsid w:val="00BC47E2"/>
    <w:rsid w:val="00BC4F90"/>
    <w:rsid w:val="00BC5707"/>
    <w:rsid w:val="00BC58C4"/>
    <w:rsid w:val="00BC5D09"/>
    <w:rsid w:val="00BC5E2B"/>
    <w:rsid w:val="00BC68F7"/>
    <w:rsid w:val="00BC6959"/>
    <w:rsid w:val="00BC6C4E"/>
    <w:rsid w:val="00BC6F9B"/>
    <w:rsid w:val="00BC7604"/>
    <w:rsid w:val="00BC78FC"/>
    <w:rsid w:val="00BD089E"/>
    <w:rsid w:val="00BD0AD4"/>
    <w:rsid w:val="00BD0C3B"/>
    <w:rsid w:val="00BD0D1E"/>
    <w:rsid w:val="00BD1640"/>
    <w:rsid w:val="00BD16AB"/>
    <w:rsid w:val="00BD1A3D"/>
    <w:rsid w:val="00BD2864"/>
    <w:rsid w:val="00BD3659"/>
    <w:rsid w:val="00BD36FE"/>
    <w:rsid w:val="00BD3BD8"/>
    <w:rsid w:val="00BD3CCB"/>
    <w:rsid w:val="00BD3FD1"/>
    <w:rsid w:val="00BD4BBC"/>
    <w:rsid w:val="00BD4CA2"/>
    <w:rsid w:val="00BD54FB"/>
    <w:rsid w:val="00BD5F0A"/>
    <w:rsid w:val="00BD70CC"/>
    <w:rsid w:val="00BD75AF"/>
    <w:rsid w:val="00BD7B4C"/>
    <w:rsid w:val="00BD7EBA"/>
    <w:rsid w:val="00BE01D4"/>
    <w:rsid w:val="00BE05F0"/>
    <w:rsid w:val="00BE0639"/>
    <w:rsid w:val="00BE1831"/>
    <w:rsid w:val="00BE186F"/>
    <w:rsid w:val="00BE19CB"/>
    <w:rsid w:val="00BE28D9"/>
    <w:rsid w:val="00BE2BDF"/>
    <w:rsid w:val="00BE2CF8"/>
    <w:rsid w:val="00BE3355"/>
    <w:rsid w:val="00BE3ACA"/>
    <w:rsid w:val="00BE59F8"/>
    <w:rsid w:val="00BE7724"/>
    <w:rsid w:val="00BE7874"/>
    <w:rsid w:val="00BE7A43"/>
    <w:rsid w:val="00BE7BC4"/>
    <w:rsid w:val="00BF07B3"/>
    <w:rsid w:val="00BF1337"/>
    <w:rsid w:val="00BF18EB"/>
    <w:rsid w:val="00BF1A3B"/>
    <w:rsid w:val="00BF1E34"/>
    <w:rsid w:val="00BF1F27"/>
    <w:rsid w:val="00BF24A3"/>
    <w:rsid w:val="00BF2554"/>
    <w:rsid w:val="00BF26A8"/>
    <w:rsid w:val="00BF2BB4"/>
    <w:rsid w:val="00BF2E66"/>
    <w:rsid w:val="00BF2EC0"/>
    <w:rsid w:val="00BF3EB1"/>
    <w:rsid w:val="00BF4858"/>
    <w:rsid w:val="00BF56D4"/>
    <w:rsid w:val="00BF5722"/>
    <w:rsid w:val="00BF587B"/>
    <w:rsid w:val="00BF5B4E"/>
    <w:rsid w:val="00BF67CF"/>
    <w:rsid w:val="00BF719F"/>
    <w:rsid w:val="00C00092"/>
    <w:rsid w:val="00C00184"/>
    <w:rsid w:val="00C005BB"/>
    <w:rsid w:val="00C01030"/>
    <w:rsid w:val="00C0144D"/>
    <w:rsid w:val="00C0190F"/>
    <w:rsid w:val="00C02A28"/>
    <w:rsid w:val="00C03849"/>
    <w:rsid w:val="00C04C70"/>
    <w:rsid w:val="00C04F91"/>
    <w:rsid w:val="00C0583D"/>
    <w:rsid w:val="00C060F0"/>
    <w:rsid w:val="00C069AE"/>
    <w:rsid w:val="00C079B4"/>
    <w:rsid w:val="00C10011"/>
    <w:rsid w:val="00C11708"/>
    <w:rsid w:val="00C12AAB"/>
    <w:rsid w:val="00C130FE"/>
    <w:rsid w:val="00C1337F"/>
    <w:rsid w:val="00C13819"/>
    <w:rsid w:val="00C139B7"/>
    <w:rsid w:val="00C148E8"/>
    <w:rsid w:val="00C150B1"/>
    <w:rsid w:val="00C159A2"/>
    <w:rsid w:val="00C15A86"/>
    <w:rsid w:val="00C15D1A"/>
    <w:rsid w:val="00C16A4F"/>
    <w:rsid w:val="00C16BAF"/>
    <w:rsid w:val="00C17870"/>
    <w:rsid w:val="00C17B8B"/>
    <w:rsid w:val="00C2097A"/>
    <w:rsid w:val="00C20D64"/>
    <w:rsid w:val="00C20DBB"/>
    <w:rsid w:val="00C218B2"/>
    <w:rsid w:val="00C21B63"/>
    <w:rsid w:val="00C220D8"/>
    <w:rsid w:val="00C22246"/>
    <w:rsid w:val="00C22560"/>
    <w:rsid w:val="00C226B2"/>
    <w:rsid w:val="00C2289D"/>
    <w:rsid w:val="00C24279"/>
    <w:rsid w:val="00C24351"/>
    <w:rsid w:val="00C2481B"/>
    <w:rsid w:val="00C252B9"/>
    <w:rsid w:val="00C25548"/>
    <w:rsid w:val="00C2586F"/>
    <w:rsid w:val="00C25896"/>
    <w:rsid w:val="00C25C5D"/>
    <w:rsid w:val="00C262DF"/>
    <w:rsid w:val="00C265F2"/>
    <w:rsid w:val="00C27253"/>
    <w:rsid w:val="00C27B6E"/>
    <w:rsid w:val="00C27C38"/>
    <w:rsid w:val="00C30061"/>
    <w:rsid w:val="00C306DD"/>
    <w:rsid w:val="00C30AAB"/>
    <w:rsid w:val="00C30B57"/>
    <w:rsid w:val="00C31A97"/>
    <w:rsid w:val="00C31FFB"/>
    <w:rsid w:val="00C320B4"/>
    <w:rsid w:val="00C32173"/>
    <w:rsid w:val="00C324E1"/>
    <w:rsid w:val="00C32B73"/>
    <w:rsid w:val="00C343B1"/>
    <w:rsid w:val="00C3471A"/>
    <w:rsid w:val="00C3478C"/>
    <w:rsid w:val="00C34B53"/>
    <w:rsid w:val="00C34C65"/>
    <w:rsid w:val="00C35B4B"/>
    <w:rsid w:val="00C36E29"/>
    <w:rsid w:val="00C36EF0"/>
    <w:rsid w:val="00C37480"/>
    <w:rsid w:val="00C40687"/>
    <w:rsid w:val="00C40D0C"/>
    <w:rsid w:val="00C414F4"/>
    <w:rsid w:val="00C41A3E"/>
    <w:rsid w:val="00C4208A"/>
    <w:rsid w:val="00C42C32"/>
    <w:rsid w:val="00C432E9"/>
    <w:rsid w:val="00C43DDC"/>
    <w:rsid w:val="00C44160"/>
    <w:rsid w:val="00C456B5"/>
    <w:rsid w:val="00C4691B"/>
    <w:rsid w:val="00C4711C"/>
    <w:rsid w:val="00C47FA4"/>
    <w:rsid w:val="00C503E4"/>
    <w:rsid w:val="00C504FB"/>
    <w:rsid w:val="00C516F0"/>
    <w:rsid w:val="00C52459"/>
    <w:rsid w:val="00C52A97"/>
    <w:rsid w:val="00C530DD"/>
    <w:rsid w:val="00C534E6"/>
    <w:rsid w:val="00C552F1"/>
    <w:rsid w:val="00C56310"/>
    <w:rsid w:val="00C56960"/>
    <w:rsid w:val="00C56B3C"/>
    <w:rsid w:val="00C57D14"/>
    <w:rsid w:val="00C60A09"/>
    <w:rsid w:val="00C60DC5"/>
    <w:rsid w:val="00C60E8F"/>
    <w:rsid w:val="00C61815"/>
    <w:rsid w:val="00C61A8A"/>
    <w:rsid w:val="00C61DD6"/>
    <w:rsid w:val="00C621EC"/>
    <w:rsid w:val="00C6234F"/>
    <w:rsid w:val="00C63185"/>
    <w:rsid w:val="00C632F1"/>
    <w:rsid w:val="00C6371E"/>
    <w:rsid w:val="00C63A76"/>
    <w:rsid w:val="00C6524B"/>
    <w:rsid w:val="00C65315"/>
    <w:rsid w:val="00C65AA5"/>
    <w:rsid w:val="00C65F2A"/>
    <w:rsid w:val="00C66353"/>
    <w:rsid w:val="00C66A5D"/>
    <w:rsid w:val="00C67222"/>
    <w:rsid w:val="00C6768B"/>
    <w:rsid w:val="00C678A0"/>
    <w:rsid w:val="00C67AA1"/>
    <w:rsid w:val="00C70C53"/>
    <w:rsid w:val="00C7100C"/>
    <w:rsid w:val="00C71370"/>
    <w:rsid w:val="00C71655"/>
    <w:rsid w:val="00C71F68"/>
    <w:rsid w:val="00C725C9"/>
    <w:rsid w:val="00C72CE7"/>
    <w:rsid w:val="00C73208"/>
    <w:rsid w:val="00C732CF"/>
    <w:rsid w:val="00C73B9B"/>
    <w:rsid w:val="00C73E04"/>
    <w:rsid w:val="00C7422F"/>
    <w:rsid w:val="00C74A6B"/>
    <w:rsid w:val="00C75421"/>
    <w:rsid w:val="00C76757"/>
    <w:rsid w:val="00C77669"/>
    <w:rsid w:val="00C77EE7"/>
    <w:rsid w:val="00C80EB2"/>
    <w:rsid w:val="00C80FCA"/>
    <w:rsid w:val="00C8181F"/>
    <w:rsid w:val="00C81D97"/>
    <w:rsid w:val="00C8305B"/>
    <w:rsid w:val="00C830BC"/>
    <w:rsid w:val="00C8324C"/>
    <w:rsid w:val="00C8340A"/>
    <w:rsid w:val="00C83537"/>
    <w:rsid w:val="00C83543"/>
    <w:rsid w:val="00C84139"/>
    <w:rsid w:val="00C8523D"/>
    <w:rsid w:val="00C8526F"/>
    <w:rsid w:val="00C85EE6"/>
    <w:rsid w:val="00C86361"/>
    <w:rsid w:val="00C8692B"/>
    <w:rsid w:val="00C86AC4"/>
    <w:rsid w:val="00C87D1C"/>
    <w:rsid w:val="00C901CA"/>
    <w:rsid w:val="00C90654"/>
    <w:rsid w:val="00C912D5"/>
    <w:rsid w:val="00C91774"/>
    <w:rsid w:val="00C91C09"/>
    <w:rsid w:val="00C925A2"/>
    <w:rsid w:val="00C932D6"/>
    <w:rsid w:val="00C944F9"/>
    <w:rsid w:val="00C94717"/>
    <w:rsid w:val="00C94DBB"/>
    <w:rsid w:val="00C957C7"/>
    <w:rsid w:val="00C959C9"/>
    <w:rsid w:val="00C963DF"/>
    <w:rsid w:val="00C97098"/>
    <w:rsid w:val="00C9759C"/>
    <w:rsid w:val="00C97D5B"/>
    <w:rsid w:val="00CA0BFB"/>
    <w:rsid w:val="00CA0D06"/>
    <w:rsid w:val="00CA0FD8"/>
    <w:rsid w:val="00CA1D0D"/>
    <w:rsid w:val="00CA23D3"/>
    <w:rsid w:val="00CA23EC"/>
    <w:rsid w:val="00CA244B"/>
    <w:rsid w:val="00CA315C"/>
    <w:rsid w:val="00CA3BC0"/>
    <w:rsid w:val="00CA3F19"/>
    <w:rsid w:val="00CA4CF5"/>
    <w:rsid w:val="00CA4EDC"/>
    <w:rsid w:val="00CA4F33"/>
    <w:rsid w:val="00CA558B"/>
    <w:rsid w:val="00CA63C7"/>
    <w:rsid w:val="00CA6887"/>
    <w:rsid w:val="00CA6A8B"/>
    <w:rsid w:val="00CA6D35"/>
    <w:rsid w:val="00CA7596"/>
    <w:rsid w:val="00CB084F"/>
    <w:rsid w:val="00CB10D0"/>
    <w:rsid w:val="00CB11FE"/>
    <w:rsid w:val="00CB144F"/>
    <w:rsid w:val="00CB14D5"/>
    <w:rsid w:val="00CB197B"/>
    <w:rsid w:val="00CB246C"/>
    <w:rsid w:val="00CB3B6D"/>
    <w:rsid w:val="00CB3E39"/>
    <w:rsid w:val="00CB5959"/>
    <w:rsid w:val="00CB5BCA"/>
    <w:rsid w:val="00CB66C7"/>
    <w:rsid w:val="00CB699D"/>
    <w:rsid w:val="00CB6AA7"/>
    <w:rsid w:val="00CB7B4C"/>
    <w:rsid w:val="00CB7DB1"/>
    <w:rsid w:val="00CC005F"/>
    <w:rsid w:val="00CC069C"/>
    <w:rsid w:val="00CC08B0"/>
    <w:rsid w:val="00CC091E"/>
    <w:rsid w:val="00CC0DE4"/>
    <w:rsid w:val="00CC128B"/>
    <w:rsid w:val="00CC1641"/>
    <w:rsid w:val="00CC2971"/>
    <w:rsid w:val="00CC299E"/>
    <w:rsid w:val="00CC3843"/>
    <w:rsid w:val="00CC4110"/>
    <w:rsid w:val="00CC447F"/>
    <w:rsid w:val="00CC47BF"/>
    <w:rsid w:val="00CC4E47"/>
    <w:rsid w:val="00CC59F5"/>
    <w:rsid w:val="00CC5A38"/>
    <w:rsid w:val="00CC5BBA"/>
    <w:rsid w:val="00CC6457"/>
    <w:rsid w:val="00CC713A"/>
    <w:rsid w:val="00CC7B74"/>
    <w:rsid w:val="00CC7CB7"/>
    <w:rsid w:val="00CC7D4B"/>
    <w:rsid w:val="00CD0074"/>
    <w:rsid w:val="00CD02A3"/>
    <w:rsid w:val="00CD030A"/>
    <w:rsid w:val="00CD08A1"/>
    <w:rsid w:val="00CD0ED7"/>
    <w:rsid w:val="00CD1533"/>
    <w:rsid w:val="00CD1922"/>
    <w:rsid w:val="00CD2779"/>
    <w:rsid w:val="00CD47D9"/>
    <w:rsid w:val="00CD5A9C"/>
    <w:rsid w:val="00CD669C"/>
    <w:rsid w:val="00CD6A01"/>
    <w:rsid w:val="00CD6ED6"/>
    <w:rsid w:val="00CD762B"/>
    <w:rsid w:val="00CD7D72"/>
    <w:rsid w:val="00CD7F6D"/>
    <w:rsid w:val="00CE00EE"/>
    <w:rsid w:val="00CE0AF2"/>
    <w:rsid w:val="00CE1728"/>
    <w:rsid w:val="00CE1B8B"/>
    <w:rsid w:val="00CE2171"/>
    <w:rsid w:val="00CE22A7"/>
    <w:rsid w:val="00CE2E07"/>
    <w:rsid w:val="00CE38AA"/>
    <w:rsid w:val="00CE38D6"/>
    <w:rsid w:val="00CE3C04"/>
    <w:rsid w:val="00CE47A5"/>
    <w:rsid w:val="00CE481A"/>
    <w:rsid w:val="00CE5769"/>
    <w:rsid w:val="00CE5B4B"/>
    <w:rsid w:val="00CE5BB9"/>
    <w:rsid w:val="00CE6757"/>
    <w:rsid w:val="00CE71AD"/>
    <w:rsid w:val="00CE7EF5"/>
    <w:rsid w:val="00CF02CC"/>
    <w:rsid w:val="00CF0AFB"/>
    <w:rsid w:val="00CF1099"/>
    <w:rsid w:val="00CF130C"/>
    <w:rsid w:val="00CF1600"/>
    <w:rsid w:val="00CF16B1"/>
    <w:rsid w:val="00CF246D"/>
    <w:rsid w:val="00CF2700"/>
    <w:rsid w:val="00CF2731"/>
    <w:rsid w:val="00CF2911"/>
    <w:rsid w:val="00CF2FD5"/>
    <w:rsid w:val="00CF33F9"/>
    <w:rsid w:val="00CF3955"/>
    <w:rsid w:val="00CF3EC2"/>
    <w:rsid w:val="00CF3FB1"/>
    <w:rsid w:val="00CF4320"/>
    <w:rsid w:val="00CF448A"/>
    <w:rsid w:val="00CF4A2E"/>
    <w:rsid w:val="00CF4B06"/>
    <w:rsid w:val="00CF5163"/>
    <w:rsid w:val="00CF5610"/>
    <w:rsid w:val="00CF5E25"/>
    <w:rsid w:val="00CF6790"/>
    <w:rsid w:val="00CF6979"/>
    <w:rsid w:val="00CF7385"/>
    <w:rsid w:val="00CF75B6"/>
    <w:rsid w:val="00CF7EEA"/>
    <w:rsid w:val="00D00E8A"/>
    <w:rsid w:val="00D01101"/>
    <w:rsid w:val="00D02A59"/>
    <w:rsid w:val="00D031FB"/>
    <w:rsid w:val="00D034C8"/>
    <w:rsid w:val="00D0363B"/>
    <w:rsid w:val="00D0482F"/>
    <w:rsid w:val="00D06282"/>
    <w:rsid w:val="00D062A6"/>
    <w:rsid w:val="00D067AD"/>
    <w:rsid w:val="00D06CCB"/>
    <w:rsid w:val="00D07194"/>
    <w:rsid w:val="00D109B6"/>
    <w:rsid w:val="00D10C8B"/>
    <w:rsid w:val="00D10CF3"/>
    <w:rsid w:val="00D110CB"/>
    <w:rsid w:val="00D120EE"/>
    <w:rsid w:val="00D12321"/>
    <w:rsid w:val="00D126C2"/>
    <w:rsid w:val="00D12C04"/>
    <w:rsid w:val="00D12F51"/>
    <w:rsid w:val="00D13353"/>
    <w:rsid w:val="00D13567"/>
    <w:rsid w:val="00D14445"/>
    <w:rsid w:val="00D14804"/>
    <w:rsid w:val="00D14A64"/>
    <w:rsid w:val="00D150E8"/>
    <w:rsid w:val="00D15B50"/>
    <w:rsid w:val="00D15F02"/>
    <w:rsid w:val="00D16271"/>
    <w:rsid w:val="00D164B6"/>
    <w:rsid w:val="00D17112"/>
    <w:rsid w:val="00D17475"/>
    <w:rsid w:val="00D17612"/>
    <w:rsid w:val="00D2049F"/>
    <w:rsid w:val="00D21FF2"/>
    <w:rsid w:val="00D22702"/>
    <w:rsid w:val="00D227FB"/>
    <w:rsid w:val="00D22D91"/>
    <w:rsid w:val="00D22ED8"/>
    <w:rsid w:val="00D22F20"/>
    <w:rsid w:val="00D22F42"/>
    <w:rsid w:val="00D23695"/>
    <w:rsid w:val="00D237EF"/>
    <w:rsid w:val="00D242A1"/>
    <w:rsid w:val="00D24BB1"/>
    <w:rsid w:val="00D24DA1"/>
    <w:rsid w:val="00D24DAA"/>
    <w:rsid w:val="00D25A58"/>
    <w:rsid w:val="00D26163"/>
    <w:rsid w:val="00D27015"/>
    <w:rsid w:val="00D270C5"/>
    <w:rsid w:val="00D3034D"/>
    <w:rsid w:val="00D30546"/>
    <w:rsid w:val="00D3090C"/>
    <w:rsid w:val="00D30C39"/>
    <w:rsid w:val="00D31465"/>
    <w:rsid w:val="00D3184A"/>
    <w:rsid w:val="00D319D9"/>
    <w:rsid w:val="00D32466"/>
    <w:rsid w:val="00D32770"/>
    <w:rsid w:val="00D33618"/>
    <w:rsid w:val="00D33E01"/>
    <w:rsid w:val="00D33FBA"/>
    <w:rsid w:val="00D3454A"/>
    <w:rsid w:val="00D347CC"/>
    <w:rsid w:val="00D34C1C"/>
    <w:rsid w:val="00D3543B"/>
    <w:rsid w:val="00D35B0D"/>
    <w:rsid w:val="00D35D59"/>
    <w:rsid w:val="00D362DC"/>
    <w:rsid w:val="00D36AEA"/>
    <w:rsid w:val="00D36B9E"/>
    <w:rsid w:val="00D36E5C"/>
    <w:rsid w:val="00D40232"/>
    <w:rsid w:val="00D404B8"/>
    <w:rsid w:val="00D4097A"/>
    <w:rsid w:val="00D40A5F"/>
    <w:rsid w:val="00D45002"/>
    <w:rsid w:val="00D459F6"/>
    <w:rsid w:val="00D45A05"/>
    <w:rsid w:val="00D45AD8"/>
    <w:rsid w:val="00D46260"/>
    <w:rsid w:val="00D47340"/>
    <w:rsid w:val="00D47749"/>
    <w:rsid w:val="00D47E9D"/>
    <w:rsid w:val="00D5142D"/>
    <w:rsid w:val="00D52E38"/>
    <w:rsid w:val="00D53112"/>
    <w:rsid w:val="00D53191"/>
    <w:rsid w:val="00D532F8"/>
    <w:rsid w:val="00D54235"/>
    <w:rsid w:val="00D5476B"/>
    <w:rsid w:val="00D55DF0"/>
    <w:rsid w:val="00D56044"/>
    <w:rsid w:val="00D5607F"/>
    <w:rsid w:val="00D56583"/>
    <w:rsid w:val="00D57397"/>
    <w:rsid w:val="00D5741D"/>
    <w:rsid w:val="00D6125E"/>
    <w:rsid w:val="00D61272"/>
    <w:rsid w:val="00D61664"/>
    <w:rsid w:val="00D619AF"/>
    <w:rsid w:val="00D6229F"/>
    <w:rsid w:val="00D62511"/>
    <w:rsid w:val="00D6276C"/>
    <w:rsid w:val="00D6305B"/>
    <w:rsid w:val="00D63311"/>
    <w:rsid w:val="00D6361B"/>
    <w:rsid w:val="00D638A9"/>
    <w:rsid w:val="00D63FA5"/>
    <w:rsid w:val="00D64D67"/>
    <w:rsid w:val="00D64F9D"/>
    <w:rsid w:val="00D65866"/>
    <w:rsid w:val="00D659F4"/>
    <w:rsid w:val="00D65ADD"/>
    <w:rsid w:val="00D65D28"/>
    <w:rsid w:val="00D660F5"/>
    <w:rsid w:val="00D6640A"/>
    <w:rsid w:val="00D66938"/>
    <w:rsid w:val="00D67D26"/>
    <w:rsid w:val="00D723A3"/>
    <w:rsid w:val="00D724F3"/>
    <w:rsid w:val="00D72853"/>
    <w:rsid w:val="00D72D36"/>
    <w:rsid w:val="00D736A9"/>
    <w:rsid w:val="00D74905"/>
    <w:rsid w:val="00D754C8"/>
    <w:rsid w:val="00D7571E"/>
    <w:rsid w:val="00D76059"/>
    <w:rsid w:val="00D7646F"/>
    <w:rsid w:val="00D765ED"/>
    <w:rsid w:val="00D76D22"/>
    <w:rsid w:val="00D76F57"/>
    <w:rsid w:val="00D774F9"/>
    <w:rsid w:val="00D77C1C"/>
    <w:rsid w:val="00D80762"/>
    <w:rsid w:val="00D8151F"/>
    <w:rsid w:val="00D820AA"/>
    <w:rsid w:val="00D8239B"/>
    <w:rsid w:val="00D8248E"/>
    <w:rsid w:val="00D824DC"/>
    <w:rsid w:val="00D82747"/>
    <w:rsid w:val="00D834C2"/>
    <w:rsid w:val="00D843C3"/>
    <w:rsid w:val="00D858FC"/>
    <w:rsid w:val="00D859E4"/>
    <w:rsid w:val="00D8620A"/>
    <w:rsid w:val="00D86516"/>
    <w:rsid w:val="00D87986"/>
    <w:rsid w:val="00D90CBA"/>
    <w:rsid w:val="00D90F4E"/>
    <w:rsid w:val="00D913ED"/>
    <w:rsid w:val="00D91649"/>
    <w:rsid w:val="00D92105"/>
    <w:rsid w:val="00D9250C"/>
    <w:rsid w:val="00D9335A"/>
    <w:rsid w:val="00D93526"/>
    <w:rsid w:val="00D93CD3"/>
    <w:rsid w:val="00D94631"/>
    <w:rsid w:val="00D94F34"/>
    <w:rsid w:val="00D956D6"/>
    <w:rsid w:val="00D95A30"/>
    <w:rsid w:val="00D96318"/>
    <w:rsid w:val="00D967BA"/>
    <w:rsid w:val="00D96B67"/>
    <w:rsid w:val="00D96D2B"/>
    <w:rsid w:val="00D96DC8"/>
    <w:rsid w:val="00D9775D"/>
    <w:rsid w:val="00DA0C66"/>
    <w:rsid w:val="00DA0E19"/>
    <w:rsid w:val="00DA1562"/>
    <w:rsid w:val="00DA2070"/>
    <w:rsid w:val="00DA2CA9"/>
    <w:rsid w:val="00DA45F7"/>
    <w:rsid w:val="00DA57CB"/>
    <w:rsid w:val="00DA595B"/>
    <w:rsid w:val="00DA5A50"/>
    <w:rsid w:val="00DA7047"/>
    <w:rsid w:val="00DA7527"/>
    <w:rsid w:val="00DB00CE"/>
    <w:rsid w:val="00DB05C5"/>
    <w:rsid w:val="00DB1B00"/>
    <w:rsid w:val="00DB1C2F"/>
    <w:rsid w:val="00DB222F"/>
    <w:rsid w:val="00DB3508"/>
    <w:rsid w:val="00DB356F"/>
    <w:rsid w:val="00DB372D"/>
    <w:rsid w:val="00DB3F78"/>
    <w:rsid w:val="00DB3F7F"/>
    <w:rsid w:val="00DB4457"/>
    <w:rsid w:val="00DB46E3"/>
    <w:rsid w:val="00DB4CEE"/>
    <w:rsid w:val="00DB533F"/>
    <w:rsid w:val="00DB5586"/>
    <w:rsid w:val="00DB5B0F"/>
    <w:rsid w:val="00DB5D8B"/>
    <w:rsid w:val="00DB6612"/>
    <w:rsid w:val="00DB6C82"/>
    <w:rsid w:val="00DB70DB"/>
    <w:rsid w:val="00DC026B"/>
    <w:rsid w:val="00DC1923"/>
    <w:rsid w:val="00DC368F"/>
    <w:rsid w:val="00DC44B7"/>
    <w:rsid w:val="00DC4A93"/>
    <w:rsid w:val="00DC57DD"/>
    <w:rsid w:val="00DC62B6"/>
    <w:rsid w:val="00DC63B1"/>
    <w:rsid w:val="00DC64C0"/>
    <w:rsid w:val="00DC658D"/>
    <w:rsid w:val="00DC68CF"/>
    <w:rsid w:val="00DC7101"/>
    <w:rsid w:val="00DC7D51"/>
    <w:rsid w:val="00DD01F5"/>
    <w:rsid w:val="00DD0342"/>
    <w:rsid w:val="00DD0E57"/>
    <w:rsid w:val="00DD174C"/>
    <w:rsid w:val="00DD1838"/>
    <w:rsid w:val="00DD1B0F"/>
    <w:rsid w:val="00DD233C"/>
    <w:rsid w:val="00DD26AE"/>
    <w:rsid w:val="00DD27C3"/>
    <w:rsid w:val="00DD2B76"/>
    <w:rsid w:val="00DD2FFB"/>
    <w:rsid w:val="00DD35AA"/>
    <w:rsid w:val="00DD3F03"/>
    <w:rsid w:val="00DD4440"/>
    <w:rsid w:val="00DD52E3"/>
    <w:rsid w:val="00DD52F9"/>
    <w:rsid w:val="00DD5B4C"/>
    <w:rsid w:val="00DD61EE"/>
    <w:rsid w:val="00DD6204"/>
    <w:rsid w:val="00DD72B2"/>
    <w:rsid w:val="00DE0439"/>
    <w:rsid w:val="00DE0C07"/>
    <w:rsid w:val="00DE102B"/>
    <w:rsid w:val="00DE1121"/>
    <w:rsid w:val="00DE1EDC"/>
    <w:rsid w:val="00DE1FB0"/>
    <w:rsid w:val="00DE215F"/>
    <w:rsid w:val="00DE28D6"/>
    <w:rsid w:val="00DE3A07"/>
    <w:rsid w:val="00DE3DC5"/>
    <w:rsid w:val="00DE4049"/>
    <w:rsid w:val="00DE40DE"/>
    <w:rsid w:val="00DE44EA"/>
    <w:rsid w:val="00DE507C"/>
    <w:rsid w:val="00DE5850"/>
    <w:rsid w:val="00DE792B"/>
    <w:rsid w:val="00DE7B41"/>
    <w:rsid w:val="00DE7CEF"/>
    <w:rsid w:val="00DE7E63"/>
    <w:rsid w:val="00DF0885"/>
    <w:rsid w:val="00DF13C8"/>
    <w:rsid w:val="00DF1664"/>
    <w:rsid w:val="00DF1986"/>
    <w:rsid w:val="00DF20C7"/>
    <w:rsid w:val="00DF3170"/>
    <w:rsid w:val="00DF3893"/>
    <w:rsid w:val="00DF4983"/>
    <w:rsid w:val="00DF49FB"/>
    <w:rsid w:val="00DF50C3"/>
    <w:rsid w:val="00DF51D5"/>
    <w:rsid w:val="00DF546C"/>
    <w:rsid w:val="00DF5636"/>
    <w:rsid w:val="00DF586E"/>
    <w:rsid w:val="00DF5B4A"/>
    <w:rsid w:val="00DF5D60"/>
    <w:rsid w:val="00E002D5"/>
    <w:rsid w:val="00E0042C"/>
    <w:rsid w:val="00E025A6"/>
    <w:rsid w:val="00E03095"/>
    <w:rsid w:val="00E0386F"/>
    <w:rsid w:val="00E04A5F"/>
    <w:rsid w:val="00E05004"/>
    <w:rsid w:val="00E05D2C"/>
    <w:rsid w:val="00E06466"/>
    <w:rsid w:val="00E067E3"/>
    <w:rsid w:val="00E06B6D"/>
    <w:rsid w:val="00E06EED"/>
    <w:rsid w:val="00E10CA3"/>
    <w:rsid w:val="00E115F6"/>
    <w:rsid w:val="00E1177B"/>
    <w:rsid w:val="00E11A1D"/>
    <w:rsid w:val="00E11B65"/>
    <w:rsid w:val="00E11B91"/>
    <w:rsid w:val="00E12856"/>
    <w:rsid w:val="00E13A34"/>
    <w:rsid w:val="00E14FC4"/>
    <w:rsid w:val="00E152C8"/>
    <w:rsid w:val="00E157A1"/>
    <w:rsid w:val="00E15D5E"/>
    <w:rsid w:val="00E162A7"/>
    <w:rsid w:val="00E168A2"/>
    <w:rsid w:val="00E16B10"/>
    <w:rsid w:val="00E16C2D"/>
    <w:rsid w:val="00E16FC5"/>
    <w:rsid w:val="00E17E63"/>
    <w:rsid w:val="00E2121F"/>
    <w:rsid w:val="00E21E32"/>
    <w:rsid w:val="00E22C1E"/>
    <w:rsid w:val="00E2308C"/>
    <w:rsid w:val="00E2438A"/>
    <w:rsid w:val="00E243E5"/>
    <w:rsid w:val="00E24924"/>
    <w:rsid w:val="00E24BBF"/>
    <w:rsid w:val="00E25C95"/>
    <w:rsid w:val="00E25E79"/>
    <w:rsid w:val="00E27334"/>
    <w:rsid w:val="00E31080"/>
    <w:rsid w:val="00E31104"/>
    <w:rsid w:val="00E31700"/>
    <w:rsid w:val="00E321D0"/>
    <w:rsid w:val="00E32CE7"/>
    <w:rsid w:val="00E335B3"/>
    <w:rsid w:val="00E35611"/>
    <w:rsid w:val="00E36A57"/>
    <w:rsid w:val="00E37029"/>
    <w:rsid w:val="00E37F12"/>
    <w:rsid w:val="00E4000E"/>
    <w:rsid w:val="00E40341"/>
    <w:rsid w:val="00E4043C"/>
    <w:rsid w:val="00E411A5"/>
    <w:rsid w:val="00E42291"/>
    <w:rsid w:val="00E42433"/>
    <w:rsid w:val="00E42A0F"/>
    <w:rsid w:val="00E42BAF"/>
    <w:rsid w:val="00E42C49"/>
    <w:rsid w:val="00E44713"/>
    <w:rsid w:val="00E4570B"/>
    <w:rsid w:val="00E46648"/>
    <w:rsid w:val="00E467C9"/>
    <w:rsid w:val="00E46EEE"/>
    <w:rsid w:val="00E472FB"/>
    <w:rsid w:val="00E47643"/>
    <w:rsid w:val="00E50048"/>
    <w:rsid w:val="00E50599"/>
    <w:rsid w:val="00E50E09"/>
    <w:rsid w:val="00E5140C"/>
    <w:rsid w:val="00E51B86"/>
    <w:rsid w:val="00E5226C"/>
    <w:rsid w:val="00E525B8"/>
    <w:rsid w:val="00E52C84"/>
    <w:rsid w:val="00E53035"/>
    <w:rsid w:val="00E53150"/>
    <w:rsid w:val="00E5372E"/>
    <w:rsid w:val="00E55058"/>
    <w:rsid w:val="00E56980"/>
    <w:rsid w:val="00E572C0"/>
    <w:rsid w:val="00E57450"/>
    <w:rsid w:val="00E57845"/>
    <w:rsid w:val="00E57FEE"/>
    <w:rsid w:val="00E60256"/>
    <w:rsid w:val="00E602B7"/>
    <w:rsid w:val="00E6041E"/>
    <w:rsid w:val="00E60D75"/>
    <w:rsid w:val="00E61401"/>
    <w:rsid w:val="00E627B9"/>
    <w:rsid w:val="00E63C8F"/>
    <w:rsid w:val="00E64CE2"/>
    <w:rsid w:val="00E67042"/>
    <w:rsid w:val="00E6724E"/>
    <w:rsid w:val="00E67EBC"/>
    <w:rsid w:val="00E702CF"/>
    <w:rsid w:val="00E70B3F"/>
    <w:rsid w:val="00E70F6E"/>
    <w:rsid w:val="00E71B98"/>
    <w:rsid w:val="00E72761"/>
    <w:rsid w:val="00E73172"/>
    <w:rsid w:val="00E7359E"/>
    <w:rsid w:val="00E73940"/>
    <w:rsid w:val="00E739C0"/>
    <w:rsid w:val="00E7401B"/>
    <w:rsid w:val="00E74147"/>
    <w:rsid w:val="00E744B7"/>
    <w:rsid w:val="00E74922"/>
    <w:rsid w:val="00E75149"/>
    <w:rsid w:val="00E75180"/>
    <w:rsid w:val="00E754C9"/>
    <w:rsid w:val="00E76F00"/>
    <w:rsid w:val="00E7757F"/>
    <w:rsid w:val="00E8046C"/>
    <w:rsid w:val="00E80D7D"/>
    <w:rsid w:val="00E81860"/>
    <w:rsid w:val="00E82403"/>
    <w:rsid w:val="00E82F6B"/>
    <w:rsid w:val="00E837AC"/>
    <w:rsid w:val="00E83F85"/>
    <w:rsid w:val="00E846DA"/>
    <w:rsid w:val="00E84C67"/>
    <w:rsid w:val="00E84CBF"/>
    <w:rsid w:val="00E84D98"/>
    <w:rsid w:val="00E850C3"/>
    <w:rsid w:val="00E86B84"/>
    <w:rsid w:val="00E8753E"/>
    <w:rsid w:val="00E8779C"/>
    <w:rsid w:val="00E87849"/>
    <w:rsid w:val="00E87A59"/>
    <w:rsid w:val="00E90386"/>
    <w:rsid w:val="00E9040B"/>
    <w:rsid w:val="00E936EA"/>
    <w:rsid w:val="00E968DF"/>
    <w:rsid w:val="00E975D0"/>
    <w:rsid w:val="00E978B8"/>
    <w:rsid w:val="00EA0879"/>
    <w:rsid w:val="00EA1291"/>
    <w:rsid w:val="00EA176D"/>
    <w:rsid w:val="00EA207E"/>
    <w:rsid w:val="00EA3406"/>
    <w:rsid w:val="00EA34D4"/>
    <w:rsid w:val="00EA375E"/>
    <w:rsid w:val="00EA389F"/>
    <w:rsid w:val="00EA4819"/>
    <w:rsid w:val="00EA4B83"/>
    <w:rsid w:val="00EA4BF1"/>
    <w:rsid w:val="00EA5E96"/>
    <w:rsid w:val="00EA6D0B"/>
    <w:rsid w:val="00EA6E79"/>
    <w:rsid w:val="00EA6E95"/>
    <w:rsid w:val="00EA7A73"/>
    <w:rsid w:val="00EA7B6D"/>
    <w:rsid w:val="00EA7F51"/>
    <w:rsid w:val="00EB04E6"/>
    <w:rsid w:val="00EB0BA8"/>
    <w:rsid w:val="00EB1470"/>
    <w:rsid w:val="00EB161F"/>
    <w:rsid w:val="00EB25D2"/>
    <w:rsid w:val="00EB2D45"/>
    <w:rsid w:val="00EB2EEB"/>
    <w:rsid w:val="00EB3062"/>
    <w:rsid w:val="00EB331A"/>
    <w:rsid w:val="00EB35CA"/>
    <w:rsid w:val="00EB380D"/>
    <w:rsid w:val="00EB4776"/>
    <w:rsid w:val="00EB53B8"/>
    <w:rsid w:val="00EB5601"/>
    <w:rsid w:val="00EB581D"/>
    <w:rsid w:val="00EB65C8"/>
    <w:rsid w:val="00EB6C21"/>
    <w:rsid w:val="00EB6F31"/>
    <w:rsid w:val="00EB7622"/>
    <w:rsid w:val="00EB78F2"/>
    <w:rsid w:val="00EC0745"/>
    <w:rsid w:val="00EC0BB4"/>
    <w:rsid w:val="00EC1AFC"/>
    <w:rsid w:val="00EC1E4F"/>
    <w:rsid w:val="00EC1F45"/>
    <w:rsid w:val="00EC2DA2"/>
    <w:rsid w:val="00EC435C"/>
    <w:rsid w:val="00EC4CB8"/>
    <w:rsid w:val="00EC548A"/>
    <w:rsid w:val="00EC595A"/>
    <w:rsid w:val="00EC5F32"/>
    <w:rsid w:val="00EC601B"/>
    <w:rsid w:val="00EC610D"/>
    <w:rsid w:val="00EC63EA"/>
    <w:rsid w:val="00EC6898"/>
    <w:rsid w:val="00EC6D70"/>
    <w:rsid w:val="00EC7497"/>
    <w:rsid w:val="00EC7B55"/>
    <w:rsid w:val="00ED1A60"/>
    <w:rsid w:val="00ED2194"/>
    <w:rsid w:val="00ED2481"/>
    <w:rsid w:val="00ED2BC2"/>
    <w:rsid w:val="00ED2C54"/>
    <w:rsid w:val="00ED2CFC"/>
    <w:rsid w:val="00ED3018"/>
    <w:rsid w:val="00ED3049"/>
    <w:rsid w:val="00ED3091"/>
    <w:rsid w:val="00ED3585"/>
    <w:rsid w:val="00ED37D2"/>
    <w:rsid w:val="00ED3B4D"/>
    <w:rsid w:val="00ED4917"/>
    <w:rsid w:val="00ED5B55"/>
    <w:rsid w:val="00ED6060"/>
    <w:rsid w:val="00ED6415"/>
    <w:rsid w:val="00ED6618"/>
    <w:rsid w:val="00ED6E44"/>
    <w:rsid w:val="00ED6F5C"/>
    <w:rsid w:val="00ED7023"/>
    <w:rsid w:val="00ED7B6D"/>
    <w:rsid w:val="00EE0820"/>
    <w:rsid w:val="00EE09C1"/>
    <w:rsid w:val="00EE103C"/>
    <w:rsid w:val="00EE1144"/>
    <w:rsid w:val="00EE1F49"/>
    <w:rsid w:val="00EE2692"/>
    <w:rsid w:val="00EE3E64"/>
    <w:rsid w:val="00EE40BD"/>
    <w:rsid w:val="00EE44B1"/>
    <w:rsid w:val="00EE4B52"/>
    <w:rsid w:val="00EE52C0"/>
    <w:rsid w:val="00EE58F0"/>
    <w:rsid w:val="00EE68EE"/>
    <w:rsid w:val="00EF04D2"/>
    <w:rsid w:val="00EF083C"/>
    <w:rsid w:val="00EF0BAB"/>
    <w:rsid w:val="00EF23C2"/>
    <w:rsid w:val="00EF2428"/>
    <w:rsid w:val="00EF2C8A"/>
    <w:rsid w:val="00EF2DD2"/>
    <w:rsid w:val="00EF31AC"/>
    <w:rsid w:val="00EF35E7"/>
    <w:rsid w:val="00EF41BD"/>
    <w:rsid w:val="00EF45C5"/>
    <w:rsid w:val="00EF49C1"/>
    <w:rsid w:val="00EF5A2C"/>
    <w:rsid w:val="00EF64B3"/>
    <w:rsid w:val="00EF68F9"/>
    <w:rsid w:val="00EF6B86"/>
    <w:rsid w:val="00EF739C"/>
    <w:rsid w:val="00EF7F13"/>
    <w:rsid w:val="00F00AB3"/>
    <w:rsid w:val="00F00D47"/>
    <w:rsid w:val="00F01979"/>
    <w:rsid w:val="00F01B07"/>
    <w:rsid w:val="00F02120"/>
    <w:rsid w:val="00F021B8"/>
    <w:rsid w:val="00F0272C"/>
    <w:rsid w:val="00F027F6"/>
    <w:rsid w:val="00F02CF0"/>
    <w:rsid w:val="00F03470"/>
    <w:rsid w:val="00F042AC"/>
    <w:rsid w:val="00F04733"/>
    <w:rsid w:val="00F050F1"/>
    <w:rsid w:val="00F05244"/>
    <w:rsid w:val="00F05352"/>
    <w:rsid w:val="00F05866"/>
    <w:rsid w:val="00F05CF1"/>
    <w:rsid w:val="00F06F8B"/>
    <w:rsid w:val="00F06F9E"/>
    <w:rsid w:val="00F07B43"/>
    <w:rsid w:val="00F07BE2"/>
    <w:rsid w:val="00F1033D"/>
    <w:rsid w:val="00F10B61"/>
    <w:rsid w:val="00F113D5"/>
    <w:rsid w:val="00F11724"/>
    <w:rsid w:val="00F11A74"/>
    <w:rsid w:val="00F11AC9"/>
    <w:rsid w:val="00F12549"/>
    <w:rsid w:val="00F12950"/>
    <w:rsid w:val="00F12A7F"/>
    <w:rsid w:val="00F12AC4"/>
    <w:rsid w:val="00F13713"/>
    <w:rsid w:val="00F13A51"/>
    <w:rsid w:val="00F13BDF"/>
    <w:rsid w:val="00F13F7B"/>
    <w:rsid w:val="00F14724"/>
    <w:rsid w:val="00F15095"/>
    <w:rsid w:val="00F150D3"/>
    <w:rsid w:val="00F1617D"/>
    <w:rsid w:val="00F17A9B"/>
    <w:rsid w:val="00F17F2B"/>
    <w:rsid w:val="00F2054B"/>
    <w:rsid w:val="00F207CC"/>
    <w:rsid w:val="00F208DB"/>
    <w:rsid w:val="00F21110"/>
    <w:rsid w:val="00F21F2A"/>
    <w:rsid w:val="00F2237E"/>
    <w:rsid w:val="00F226E4"/>
    <w:rsid w:val="00F22CC4"/>
    <w:rsid w:val="00F2433C"/>
    <w:rsid w:val="00F245E3"/>
    <w:rsid w:val="00F24C54"/>
    <w:rsid w:val="00F24DD9"/>
    <w:rsid w:val="00F2532E"/>
    <w:rsid w:val="00F255FA"/>
    <w:rsid w:val="00F25BE5"/>
    <w:rsid w:val="00F2737E"/>
    <w:rsid w:val="00F27A45"/>
    <w:rsid w:val="00F30134"/>
    <w:rsid w:val="00F30CD8"/>
    <w:rsid w:val="00F3104D"/>
    <w:rsid w:val="00F31C83"/>
    <w:rsid w:val="00F31D4C"/>
    <w:rsid w:val="00F32903"/>
    <w:rsid w:val="00F33463"/>
    <w:rsid w:val="00F338C6"/>
    <w:rsid w:val="00F34F01"/>
    <w:rsid w:val="00F351E7"/>
    <w:rsid w:val="00F358BA"/>
    <w:rsid w:val="00F359EA"/>
    <w:rsid w:val="00F35B56"/>
    <w:rsid w:val="00F36988"/>
    <w:rsid w:val="00F36BE4"/>
    <w:rsid w:val="00F36CA0"/>
    <w:rsid w:val="00F37046"/>
    <w:rsid w:val="00F37952"/>
    <w:rsid w:val="00F40093"/>
    <w:rsid w:val="00F413B7"/>
    <w:rsid w:val="00F41B89"/>
    <w:rsid w:val="00F427E0"/>
    <w:rsid w:val="00F436A2"/>
    <w:rsid w:val="00F43C4B"/>
    <w:rsid w:val="00F440E4"/>
    <w:rsid w:val="00F44541"/>
    <w:rsid w:val="00F44B18"/>
    <w:rsid w:val="00F44CD3"/>
    <w:rsid w:val="00F44DEE"/>
    <w:rsid w:val="00F45BB8"/>
    <w:rsid w:val="00F45E6C"/>
    <w:rsid w:val="00F45F44"/>
    <w:rsid w:val="00F468ED"/>
    <w:rsid w:val="00F504E0"/>
    <w:rsid w:val="00F50A00"/>
    <w:rsid w:val="00F51D56"/>
    <w:rsid w:val="00F52999"/>
    <w:rsid w:val="00F535AF"/>
    <w:rsid w:val="00F5383F"/>
    <w:rsid w:val="00F53A33"/>
    <w:rsid w:val="00F54496"/>
    <w:rsid w:val="00F549EB"/>
    <w:rsid w:val="00F56ECE"/>
    <w:rsid w:val="00F5792D"/>
    <w:rsid w:val="00F5798F"/>
    <w:rsid w:val="00F57AAE"/>
    <w:rsid w:val="00F57AD9"/>
    <w:rsid w:val="00F57C71"/>
    <w:rsid w:val="00F57F3F"/>
    <w:rsid w:val="00F60A10"/>
    <w:rsid w:val="00F60C87"/>
    <w:rsid w:val="00F60EDC"/>
    <w:rsid w:val="00F61351"/>
    <w:rsid w:val="00F61BAC"/>
    <w:rsid w:val="00F61C14"/>
    <w:rsid w:val="00F62C56"/>
    <w:rsid w:val="00F632E2"/>
    <w:rsid w:val="00F6349E"/>
    <w:rsid w:val="00F638FD"/>
    <w:rsid w:val="00F643A3"/>
    <w:rsid w:val="00F6520E"/>
    <w:rsid w:val="00F65408"/>
    <w:rsid w:val="00F65984"/>
    <w:rsid w:val="00F65C6F"/>
    <w:rsid w:val="00F65DF3"/>
    <w:rsid w:val="00F67CD2"/>
    <w:rsid w:val="00F70669"/>
    <w:rsid w:val="00F70858"/>
    <w:rsid w:val="00F70C33"/>
    <w:rsid w:val="00F720D2"/>
    <w:rsid w:val="00F72193"/>
    <w:rsid w:val="00F72322"/>
    <w:rsid w:val="00F73822"/>
    <w:rsid w:val="00F739B5"/>
    <w:rsid w:val="00F73DFD"/>
    <w:rsid w:val="00F743EC"/>
    <w:rsid w:val="00F74B24"/>
    <w:rsid w:val="00F74C77"/>
    <w:rsid w:val="00F74D94"/>
    <w:rsid w:val="00F756D1"/>
    <w:rsid w:val="00F75D8D"/>
    <w:rsid w:val="00F75E08"/>
    <w:rsid w:val="00F76246"/>
    <w:rsid w:val="00F76AF5"/>
    <w:rsid w:val="00F76D87"/>
    <w:rsid w:val="00F76F6B"/>
    <w:rsid w:val="00F77A46"/>
    <w:rsid w:val="00F77FF6"/>
    <w:rsid w:val="00F8013C"/>
    <w:rsid w:val="00F80505"/>
    <w:rsid w:val="00F81442"/>
    <w:rsid w:val="00F8237E"/>
    <w:rsid w:val="00F8288C"/>
    <w:rsid w:val="00F82A92"/>
    <w:rsid w:val="00F82CF0"/>
    <w:rsid w:val="00F83686"/>
    <w:rsid w:val="00F838F3"/>
    <w:rsid w:val="00F83BCD"/>
    <w:rsid w:val="00F84E2A"/>
    <w:rsid w:val="00F852EC"/>
    <w:rsid w:val="00F8564E"/>
    <w:rsid w:val="00F85808"/>
    <w:rsid w:val="00F861B7"/>
    <w:rsid w:val="00F861E2"/>
    <w:rsid w:val="00F8647A"/>
    <w:rsid w:val="00F868B0"/>
    <w:rsid w:val="00F86FD1"/>
    <w:rsid w:val="00F87778"/>
    <w:rsid w:val="00F87B94"/>
    <w:rsid w:val="00F87E3B"/>
    <w:rsid w:val="00F903ED"/>
    <w:rsid w:val="00F911EB"/>
    <w:rsid w:val="00F91595"/>
    <w:rsid w:val="00F925F7"/>
    <w:rsid w:val="00F9301B"/>
    <w:rsid w:val="00F94170"/>
    <w:rsid w:val="00F95537"/>
    <w:rsid w:val="00F9606F"/>
    <w:rsid w:val="00F9660F"/>
    <w:rsid w:val="00F96E8C"/>
    <w:rsid w:val="00FA01B7"/>
    <w:rsid w:val="00FA05AA"/>
    <w:rsid w:val="00FA106F"/>
    <w:rsid w:val="00FA1260"/>
    <w:rsid w:val="00FA140D"/>
    <w:rsid w:val="00FA1DF8"/>
    <w:rsid w:val="00FA214E"/>
    <w:rsid w:val="00FA2C97"/>
    <w:rsid w:val="00FA34DA"/>
    <w:rsid w:val="00FA35B7"/>
    <w:rsid w:val="00FA3613"/>
    <w:rsid w:val="00FA36DB"/>
    <w:rsid w:val="00FA3837"/>
    <w:rsid w:val="00FA3BFD"/>
    <w:rsid w:val="00FA3D52"/>
    <w:rsid w:val="00FA42C9"/>
    <w:rsid w:val="00FA5111"/>
    <w:rsid w:val="00FA5303"/>
    <w:rsid w:val="00FA62A1"/>
    <w:rsid w:val="00FA6650"/>
    <w:rsid w:val="00FA704F"/>
    <w:rsid w:val="00FA752A"/>
    <w:rsid w:val="00FA78F1"/>
    <w:rsid w:val="00FA7985"/>
    <w:rsid w:val="00FB0071"/>
    <w:rsid w:val="00FB0275"/>
    <w:rsid w:val="00FB17FD"/>
    <w:rsid w:val="00FB1C00"/>
    <w:rsid w:val="00FB39BF"/>
    <w:rsid w:val="00FB4609"/>
    <w:rsid w:val="00FB4880"/>
    <w:rsid w:val="00FB6C00"/>
    <w:rsid w:val="00FB7305"/>
    <w:rsid w:val="00FB7A79"/>
    <w:rsid w:val="00FB7C17"/>
    <w:rsid w:val="00FB7E8E"/>
    <w:rsid w:val="00FB7FA8"/>
    <w:rsid w:val="00FC06F8"/>
    <w:rsid w:val="00FC108A"/>
    <w:rsid w:val="00FC1293"/>
    <w:rsid w:val="00FC151D"/>
    <w:rsid w:val="00FC1BA9"/>
    <w:rsid w:val="00FC1C67"/>
    <w:rsid w:val="00FC1F3E"/>
    <w:rsid w:val="00FC21C3"/>
    <w:rsid w:val="00FC2235"/>
    <w:rsid w:val="00FC3326"/>
    <w:rsid w:val="00FC3371"/>
    <w:rsid w:val="00FC39FF"/>
    <w:rsid w:val="00FC4041"/>
    <w:rsid w:val="00FC4812"/>
    <w:rsid w:val="00FC5335"/>
    <w:rsid w:val="00FC620C"/>
    <w:rsid w:val="00FC78B2"/>
    <w:rsid w:val="00FD02C7"/>
    <w:rsid w:val="00FD1373"/>
    <w:rsid w:val="00FD2D7D"/>
    <w:rsid w:val="00FD3061"/>
    <w:rsid w:val="00FD343E"/>
    <w:rsid w:val="00FD3F23"/>
    <w:rsid w:val="00FD52E6"/>
    <w:rsid w:val="00FD6D33"/>
    <w:rsid w:val="00FE16B1"/>
    <w:rsid w:val="00FE2194"/>
    <w:rsid w:val="00FE23FE"/>
    <w:rsid w:val="00FE2458"/>
    <w:rsid w:val="00FE2B7C"/>
    <w:rsid w:val="00FE30ED"/>
    <w:rsid w:val="00FE33DF"/>
    <w:rsid w:val="00FE3D48"/>
    <w:rsid w:val="00FE44F1"/>
    <w:rsid w:val="00FE4DF8"/>
    <w:rsid w:val="00FE57F0"/>
    <w:rsid w:val="00FE5B6F"/>
    <w:rsid w:val="00FE649F"/>
    <w:rsid w:val="00FE7202"/>
    <w:rsid w:val="00FE7863"/>
    <w:rsid w:val="00FE79C9"/>
    <w:rsid w:val="00FE7AFE"/>
    <w:rsid w:val="00FF01E6"/>
    <w:rsid w:val="00FF0366"/>
    <w:rsid w:val="00FF0465"/>
    <w:rsid w:val="00FF04C5"/>
    <w:rsid w:val="00FF0A8E"/>
    <w:rsid w:val="00FF107D"/>
    <w:rsid w:val="00FF12D7"/>
    <w:rsid w:val="00FF13DF"/>
    <w:rsid w:val="00FF1B74"/>
    <w:rsid w:val="00FF1C58"/>
    <w:rsid w:val="00FF1D26"/>
    <w:rsid w:val="00FF20A2"/>
    <w:rsid w:val="00FF240D"/>
    <w:rsid w:val="00FF29E3"/>
    <w:rsid w:val="00FF2BC1"/>
    <w:rsid w:val="00FF34E3"/>
    <w:rsid w:val="00FF373A"/>
    <w:rsid w:val="00FF3CD3"/>
    <w:rsid w:val="00FF45C3"/>
    <w:rsid w:val="00FF488F"/>
    <w:rsid w:val="00FF533B"/>
    <w:rsid w:val="00FF5E72"/>
    <w:rsid w:val="00FF6227"/>
    <w:rsid w:val="00FF75CD"/>
    <w:rsid w:val="00FF78F0"/>
    <w:rsid w:val="00FF7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8FA6D"/>
  <w15:chartTrackingRefBased/>
  <w15:docId w15:val="{E99220D3-C6DF-46C5-A26D-E53D50D0F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83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08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08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177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0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0B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E0CD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6F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6F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6F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6F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6F1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F08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083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6B253C"/>
    <w:pPr>
      <w:spacing w:after="0" w:line="240" w:lineRule="auto"/>
    </w:pPr>
    <w:rPr>
      <w:rFonts w:ascii="Arial" w:hAnsi="Arial" w:cs="Arial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51EB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33C99"/>
    <w:pPr>
      <w:spacing w:after="0" w:line="240" w:lineRule="auto"/>
    </w:pPr>
    <w:rPr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2D1502"/>
  </w:style>
  <w:style w:type="paragraph" w:customStyle="1" w:styleId="EndNoteBibliographyTitle">
    <w:name w:val="EndNote Bibliography Title"/>
    <w:basedOn w:val="Normal"/>
    <w:link w:val="EndNoteBibliographyTitleChar"/>
    <w:rsid w:val="00FF04C5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F04C5"/>
    <w:rPr>
      <w:rFonts w:ascii="Calibri" w:hAnsi="Calibri" w:cs="Calibri"/>
      <w:noProof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F04C5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F04C5"/>
    <w:rPr>
      <w:rFonts w:ascii="Calibri" w:hAnsi="Calibri" w:cs="Calibri"/>
      <w:noProof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506290"/>
    <w:rPr>
      <w:color w:val="808080"/>
    </w:rPr>
  </w:style>
  <w:style w:type="character" w:customStyle="1" w:styleId="Ratkaisematonmaininta1">
    <w:name w:val="Ratkaisematon maininta1"/>
    <w:basedOn w:val="DefaultParagraphFont"/>
    <w:uiPriority w:val="99"/>
    <w:semiHidden/>
    <w:unhideWhenUsed/>
    <w:rsid w:val="00616340"/>
    <w:rPr>
      <w:color w:val="605E5C"/>
      <w:shd w:val="clear" w:color="auto" w:fill="E1DFDD"/>
    </w:rPr>
  </w:style>
  <w:style w:type="character" w:customStyle="1" w:styleId="Ratkaisematonmaininta2">
    <w:name w:val="Ratkaisematon maininta2"/>
    <w:basedOn w:val="DefaultParagraphFont"/>
    <w:uiPriority w:val="99"/>
    <w:semiHidden/>
    <w:unhideWhenUsed/>
    <w:rsid w:val="00E4764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279C3"/>
    <w:rPr>
      <w:rFonts w:ascii="Times New Roman" w:hAnsi="Times New Roman" w:cs="Times New Roman"/>
    </w:rPr>
  </w:style>
  <w:style w:type="character" w:customStyle="1" w:styleId="Ratkaisematonmaininta3">
    <w:name w:val="Ratkaisematon maininta3"/>
    <w:basedOn w:val="DefaultParagraphFont"/>
    <w:uiPriority w:val="99"/>
    <w:semiHidden/>
    <w:unhideWhenUsed/>
    <w:rsid w:val="001279C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E7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2AA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2AA4"/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24D7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7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24D7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75"/>
    <w:rPr>
      <w:sz w:val="24"/>
      <w:szCs w:val="24"/>
    </w:rPr>
  </w:style>
  <w:style w:type="paragraph" w:customStyle="1" w:styleId="Text">
    <w:name w:val="Text"/>
    <w:rsid w:val="007F0E1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de-DE" w:eastAsia="zh-CN"/>
    </w:rPr>
  </w:style>
  <w:style w:type="character" w:customStyle="1" w:styleId="Ratkaisematonmaininta4">
    <w:name w:val="Ratkaisematon maininta4"/>
    <w:basedOn w:val="DefaultParagraphFont"/>
    <w:uiPriority w:val="99"/>
    <w:semiHidden/>
    <w:unhideWhenUsed/>
    <w:rsid w:val="00943851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304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A4B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1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2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44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7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D17049-9105-49ED-BDDD-AB687792B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8</Words>
  <Characters>3696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i</dc:creator>
  <cp:keywords/>
  <dc:description/>
  <cp:lastModifiedBy>Alessandro Sbordoni</cp:lastModifiedBy>
  <cp:revision>23</cp:revision>
  <cp:lastPrinted>2021-11-16T13:55:00Z</cp:lastPrinted>
  <dcterms:created xsi:type="dcterms:W3CDTF">2021-04-05T10:32:00Z</dcterms:created>
  <dcterms:modified xsi:type="dcterms:W3CDTF">2022-04-27T16:02:00Z</dcterms:modified>
</cp:coreProperties>
</file>